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AB72D" w14:textId="008AF5E2" w:rsidR="003A2A01" w:rsidRPr="00322308" w:rsidRDefault="001D514B" w:rsidP="00115D30">
      <w:pPr>
        <w:rPr>
          <w:rFonts w:cs="Arial"/>
          <w:b/>
          <w:bCs/>
          <w:sz w:val="24"/>
          <w:szCs w:val="24"/>
        </w:rPr>
      </w:pPr>
      <w:r w:rsidRPr="00322308">
        <w:rPr>
          <w:rFonts w:cs="Arial"/>
          <w:b/>
          <w:bCs/>
          <w:noProof/>
          <w:sz w:val="24"/>
          <w:szCs w:val="24"/>
          <w:lang w:eastAsia="en-ZA"/>
        </w:rPr>
        <mc:AlternateContent>
          <mc:Choice Requires="wpg">
            <w:drawing>
              <wp:anchor distT="0" distB="0" distL="114300" distR="114300" simplePos="0" relativeHeight="251659264" behindDoc="0" locked="0" layoutInCell="1" allowOverlap="1" wp14:anchorId="6E07920D" wp14:editId="5AD5D105">
                <wp:simplePos x="0" y="0"/>
                <wp:positionH relativeFrom="column">
                  <wp:posOffset>-457200</wp:posOffset>
                </wp:positionH>
                <wp:positionV relativeFrom="paragraph">
                  <wp:posOffset>-1162050</wp:posOffset>
                </wp:positionV>
                <wp:extent cx="7562850" cy="1898650"/>
                <wp:effectExtent l="0" t="0" r="0" b="6350"/>
                <wp:wrapNone/>
                <wp:docPr id="14" name="Group 14"/>
                <wp:cNvGraphicFramePr/>
                <a:graphic xmlns:a="http://schemas.openxmlformats.org/drawingml/2006/main">
                  <a:graphicData uri="http://schemas.microsoft.com/office/word/2010/wordprocessingGroup">
                    <wpg:wgp>
                      <wpg:cNvGrpSpPr/>
                      <wpg:grpSpPr>
                        <a:xfrm>
                          <a:off x="0" y="0"/>
                          <a:ext cx="7562850" cy="1898650"/>
                          <a:chOff x="0" y="0"/>
                          <a:chExt cx="7594600" cy="1574800"/>
                        </a:xfrm>
                      </wpg:grpSpPr>
                      <wps:wsp>
                        <wps:cNvPr id="13" name="Rectangle 13"/>
                        <wps:cNvSpPr/>
                        <wps:spPr>
                          <a:xfrm>
                            <a:off x="0" y="0"/>
                            <a:ext cx="7594600" cy="558800"/>
                          </a:xfrm>
                          <a:prstGeom prst="rect">
                            <a:avLst/>
                          </a:prstGeom>
                          <a:solidFill>
                            <a:srgbClr val="0C5FA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92100" y="774700"/>
                            <a:ext cx="1772920" cy="618490"/>
                          </a:xfrm>
                          <a:prstGeom prst="rect">
                            <a:avLst/>
                          </a:prstGeom>
                        </pic:spPr>
                      </pic:pic>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473700" y="749300"/>
                            <a:ext cx="1919605" cy="8255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829587" id="Group 14" o:spid="_x0000_s1026" style="position:absolute;margin-left:-36pt;margin-top:-91.5pt;width:595.5pt;height:149.5pt;z-index:251659264;mso-width-relative:margin;mso-height-relative:margin" coordsize="75946,15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">
                <v:rect id="Rectangle 13" o:spid="_x0000_s1027" style="position:absolute;width:75946;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" fillcolor="#0c5fa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2921;top:7747;width:17729;height:6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">
                  <v:imagedata r:id="rId13" o:title=""/>
                  <v:path arrowok="t"/>
                </v:shape>
                <v:shape id="Picture 12" o:spid="_x0000_s1029" type="#_x0000_t75" style="position:absolute;left:54737;top:7493;width:19196;height:8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">
                  <v:imagedata r:id="rId14" o:title=""/>
                  <v:path arrowok="t"/>
                </v:shape>
              </v:group>
            </w:pict>
          </mc:Fallback>
        </mc:AlternateContent>
      </w:r>
    </w:p>
    <w:p w14:paraId="4E3F6A83" w14:textId="77777777" w:rsidR="003A2A01" w:rsidRPr="00322308" w:rsidRDefault="003A2A01" w:rsidP="00115D30">
      <w:pPr>
        <w:rPr>
          <w:rFonts w:cs="Arial"/>
          <w:b/>
          <w:bCs/>
          <w:sz w:val="24"/>
          <w:szCs w:val="24"/>
        </w:rPr>
      </w:pPr>
    </w:p>
    <w:p w14:paraId="22011690" w14:textId="77777777" w:rsidR="003A2A01" w:rsidRPr="00322308" w:rsidRDefault="003A2A01" w:rsidP="00115D30">
      <w:pPr>
        <w:rPr>
          <w:rFonts w:cs="Arial"/>
          <w:b/>
          <w:bCs/>
          <w:sz w:val="24"/>
          <w:szCs w:val="24"/>
        </w:rPr>
      </w:pPr>
    </w:p>
    <w:p w14:paraId="794690C6" w14:textId="77777777" w:rsidR="003A2A01" w:rsidRPr="00322308" w:rsidRDefault="003A2A01" w:rsidP="00115D30">
      <w:pPr>
        <w:rPr>
          <w:rFonts w:cs="Arial"/>
          <w:b/>
          <w:bCs/>
          <w:sz w:val="24"/>
          <w:szCs w:val="24"/>
        </w:rPr>
      </w:pPr>
    </w:p>
    <w:p w14:paraId="6B9DDE09" w14:textId="77777777" w:rsidR="003A2A01" w:rsidRPr="00322308" w:rsidRDefault="003A2A01" w:rsidP="00115D30">
      <w:pPr>
        <w:rPr>
          <w:rFonts w:cs="Arial"/>
          <w:b/>
          <w:bCs/>
          <w:sz w:val="24"/>
          <w:szCs w:val="24"/>
        </w:rPr>
      </w:pPr>
    </w:p>
    <w:p w14:paraId="3B4B3A66" w14:textId="6E5830A1" w:rsidR="003A2A01" w:rsidRPr="007431DE" w:rsidRDefault="00661DCE" w:rsidP="0080600D">
      <w:pPr>
        <w:jc w:val="center"/>
        <w:rPr>
          <w:rFonts w:cs="Arial"/>
          <w:b/>
          <w:color w:val="1C2630"/>
          <w:sz w:val="32"/>
          <w:szCs w:val="32"/>
        </w:rPr>
      </w:pPr>
      <w:r w:rsidRPr="007431DE">
        <w:rPr>
          <w:rFonts w:cs="Arial"/>
          <w:b/>
          <w:color w:val="1C2630"/>
          <w:sz w:val="32"/>
          <w:szCs w:val="32"/>
        </w:rPr>
        <w:t xml:space="preserve">Request for </w:t>
      </w:r>
      <w:r w:rsidR="008B194E">
        <w:rPr>
          <w:rFonts w:cs="Arial"/>
          <w:b/>
          <w:color w:val="1C2630"/>
          <w:sz w:val="32"/>
          <w:szCs w:val="32"/>
        </w:rPr>
        <w:t>Quotation</w:t>
      </w:r>
      <w:r w:rsidRPr="007431DE">
        <w:rPr>
          <w:rFonts w:cs="Arial"/>
          <w:b/>
          <w:color w:val="1C2630"/>
          <w:sz w:val="32"/>
          <w:szCs w:val="32"/>
        </w:rPr>
        <w:t xml:space="preserve"> (RF</w:t>
      </w:r>
      <w:r w:rsidR="008B194E">
        <w:rPr>
          <w:rFonts w:cs="Arial"/>
          <w:b/>
          <w:color w:val="1C2630"/>
          <w:sz w:val="32"/>
          <w:szCs w:val="32"/>
        </w:rPr>
        <w:t>Q</w:t>
      </w:r>
      <w:r w:rsidRPr="007431DE">
        <w:rPr>
          <w:rFonts w:cs="Arial"/>
          <w:b/>
          <w:color w:val="1C2630"/>
          <w:sz w:val="32"/>
          <w:szCs w:val="32"/>
        </w:rPr>
        <w:t>)</w:t>
      </w:r>
    </w:p>
    <w:p w14:paraId="3C4B0297" w14:textId="6047AF29" w:rsidR="00661DCE" w:rsidRPr="007431DE" w:rsidRDefault="00661DCE" w:rsidP="00115D30">
      <w:pPr>
        <w:rPr>
          <w:rFonts w:cs="Arial"/>
          <w:b/>
          <w:color w:val="1C2630"/>
          <w:sz w:val="28"/>
        </w:rPr>
      </w:pPr>
    </w:p>
    <w:p w14:paraId="423D8366" w14:textId="60669BE3" w:rsidR="00686647" w:rsidRPr="008B194E" w:rsidRDefault="00EB2C97" w:rsidP="00661DCE">
      <w:pPr>
        <w:jc w:val="center"/>
        <w:rPr>
          <w:rFonts w:cs="Arial"/>
          <w:b/>
          <w:sz w:val="32"/>
          <w:szCs w:val="24"/>
        </w:rPr>
      </w:pPr>
      <w:r>
        <w:rPr>
          <w:rFonts w:cs="Arial"/>
          <w:b/>
          <w:sz w:val="32"/>
          <w:szCs w:val="24"/>
        </w:rPr>
        <w:t xml:space="preserve">Evidence </w:t>
      </w:r>
      <w:r w:rsidR="00A40C24">
        <w:rPr>
          <w:rFonts w:cs="Arial"/>
          <w:b/>
          <w:sz w:val="32"/>
          <w:szCs w:val="24"/>
        </w:rPr>
        <w:t>Mapping</w:t>
      </w:r>
      <w:r w:rsidR="00416031">
        <w:rPr>
          <w:rFonts w:cs="Arial"/>
          <w:b/>
          <w:sz w:val="32"/>
          <w:szCs w:val="24"/>
        </w:rPr>
        <w:t xml:space="preserve"> Training</w:t>
      </w:r>
      <w:r w:rsidR="0052752D">
        <w:rPr>
          <w:rFonts w:cs="Arial"/>
          <w:b/>
          <w:sz w:val="32"/>
          <w:szCs w:val="24"/>
        </w:rPr>
        <w:t xml:space="preserve"> and </w:t>
      </w:r>
      <w:r w:rsidR="00A40C24">
        <w:rPr>
          <w:rFonts w:cs="Arial"/>
          <w:b/>
          <w:sz w:val="32"/>
          <w:szCs w:val="24"/>
        </w:rPr>
        <w:t xml:space="preserve">Evidence Synthesis </w:t>
      </w:r>
      <w:r w:rsidR="00416031">
        <w:rPr>
          <w:rFonts w:cs="Arial"/>
          <w:b/>
          <w:sz w:val="32"/>
          <w:szCs w:val="24"/>
        </w:rPr>
        <w:t>Project</w:t>
      </w:r>
    </w:p>
    <w:p w14:paraId="4986D217" w14:textId="77777777" w:rsidR="005E4E66" w:rsidRPr="003E6497" w:rsidRDefault="005E4E66" w:rsidP="0080600D">
      <w:pPr>
        <w:rPr>
          <w:rFonts w:cs="Arial"/>
          <w:b/>
          <w:sz w:val="24"/>
          <w:szCs w:val="24"/>
        </w:rPr>
      </w:pPr>
    </w:p>
    <w:p w14:paraId="6A6DC45F" w14:textId="31767FEC" w:rsidR="008B194E" w:rsidRDefault="008B194E" w:rsidP="00686647">
      <w:pPr>
        <w:pStyle w:val="ListParagraph"/>
        <w:numPr>
          <w:ilvl w:val="0"/>
          <w:numId w:val="17"/>
        </w:numPr>
        <w:rPr>
          <w:rFonts w:cs="Arial"/>
          <w:b/>
          <w:sz w:val="24"/>
          <w:szCs w:val="24"/>
        </w:rPr>
      </w:pPr>
      <w:r>
        <w:rPr>
          <w:rFonts w:cs="Arial"/>
          <w:b/>
          <w:sz w:val="24"/>
          <w:szCs w:val="24"/>
        </w:rPr>
        <w:t>Human Sciences Research Council (HSRC)</w:t>
      </w:r>
    </w:p>
    <w:p w14:paraId="6DABF089" w14:textId="7DA39E9D" w:rsidR="008B194E" w:rsidRDefault="008B194E" w:rsidP="008B194E">
      <w:pPr>
        <w:rPr>
          <w:rFonts w:cs="Arial"/>
          <w:b/>
          <w:sz w:val="24"/>
          <w:szCs w:val="24"/>
        </w:rPr>
      </w:pPr>
    </w:p>
    <w:p w14:paraId="1E511419" w14:textId="65308B0B" w:rsidR="008B194E" w:rsidRPr="008B194E" w:rsidRDefault="008B194E" w:rsidP="008B194E">
      <w:r w:rsidRPr="008B194E">
        <w:t>The HSRC is a statutory research council mandated to undertake and promote research in the human and social sciences. Its mandate and objectives are outlined in the Human Sciences Research Council Act, Act No. 17 of 2008. The HSRC conducts policy-relevant studies to inform the work of public-sector users, non-governmental organisations, the broader academic community, and international development agencies.</w:t>
      </w:r>
    </w:p>
    <w:p w14:paraId="78AAA424" w14:textId="77777777" w:rsidR="008B194E" w:rsidRPr="008B194E" w:rsidRDefault="008B194E" w:rsidP="008B194E">
      <w:pPr>
        <w:rPr>
          <w:rFonts w:cs="Arial"/>
          <w:b/>
          <w:sz w:val="24"/>
          <w:szCs w:val="24"/>
        </w:rPr>
      </w:pPr>
    </w:p>
    <w:p w14:paraId="58318FA8" w14:textId="05997017" w:rsidR="0080600D" w:rsidRPr="003E6497" w:rsidRDefault="0080600D" w:rsidP="00686647">
      <w:pPr>
        <w:pStyle w:val="ListParagraph"/>
        <w:numPr>
          <w:ilvl w:val="0"/>
          <w:numId w:val="17"/>
        </w:numPr>
        <w:rPr>
          <w:rFonts w:cs="Arial"/>
          <w:b/>
          <w:sz w:val="24"/>
          <w:szCs w:val="24"/>
        </w:rPr>
      </w:pPr>
      <w:r w:rsidRPr="003E6497">
        <w:rPr>
          <w:rFonts w:cs="Arial"/>
          <w:b/>
          <w:sz w:val="24"/>
          <w:szCs w:val="24"/>
        </w:rPr>
        <w:t>Purpose</w:t>
      </w:r>
    </w:p>
    <w:p w14:paraId="00610B55" w14:textId="77777777" w:rsidR="0080600D" w:rsidRPr="003E6497" w:rsidRDefault="0080600D" w:rsidP="0080600D">
      <w:pPr>
        <w:rPr>
          <w:rFonts w:cs="Arial"/>
          <w:sz w:val="22"/>
          <w:szCs w:val="22"/>
        </w:rPr>
      </w:pPr>
    </w:p>
    <w:p w14:paraId="676355A3" w14:textId="7832F779" w:rsidR="00481A14" w:rsidRDefault="00135619" w:rsidP="0080600D">
      <w:pPr>
        <w:rPr>
          <w:rFonts w:cs="Arial"/>
          <w:color w:val="000000" w:themeColor="text1"/>
        </w:rPr>
      </w:pPr>
      <w:r w:rsidRPr="007E050E">
        <w:rPr>
          <w:rFonts w:cs="Arial"/>
          <w:color w:val="000000" w:themeColor="text1"/>
        </w:rPr>
        <w:t>The HSRC intends to appoint a service provider</w:t>
      </w:r>
      <w:r w:rsidR="00BB3D3F">
        <w:rPr>
          <w:rFonts w:cs="Arial"/>
          <w:color w:val="000000" w:themeColor="text1"/>
        </w:rPr>
        <w:t xml:space="preserve"> with experience in evidence synthesis</w:t>
      </w:r>
      <w:r w:rsidRPr="007E050E">
        <w:rPr>
          <w:rFonts w:cs="Arial"/>
          <w:color w:val="000000" w:themeColor="text1"/>
        </w:rPr>
        <w:t xml:space="preserve"> to</w:t>
      </w:r>
      <w:r w:rsidR="00481A14">
        <w:rPr>
          <w:rFonts w:cs="Arial"/>
          <w:color w:val="000000" w:themeColor="text1"/>
        </w:rPr>
        <w:t xml:space="preserve"> </w:t>
      </w:r>
      <w:r w:rsidR="00DD3DC5">
        <w:rPr>
          <w:rFonts w:cs="Arial"/>
          <w:color w:val="000000" w:themeColor="text1"/>
        </w:rPr>
        <w:t>conduct</w:t>
      </w:r>
      <w:r w:rsidR="00416031">
        <w:rPr>
          <w:rFonts w:cs="Arial"/>
          <w:color w:val="000000" w:themeColor="text1"/>
        </w:rPr>
        <w:t xml:space="preserve"> </w:t>
      </w:r>
      <w:r w:rsidR="00DD3DC5">
        <w:rPr>
          <w:rFonts w:cs="Arial"/>
          <w:color w:val="000000" w:themeColor="text1"/>
        </w:rPr>
        <w:t>training</w:t>
      </w:r>
      <w:r w:rsidR="00416031">
        <w:rPr>
          <w:rFonts w:cs="Arial"/>
          <w:color w:val="000000" w:themeColor="text1"/>
        </w:rPr>
        <w:t xml:space="preserve"> for HSRC staff</w:t>
      </w:r>
      <w:r w:rsidR="00DD3DC5">
        <w:rPr>
          <w:rFonts w:cs="Arial"/>
          <w:color w:val="000000" w:themeColor="text1"/>
        </w:rPr>
        <w:t xml:space="preserve"> </w:t>
      </w:r>
      <w:r w:rsidR="00BB3D3F">
        <w:rPr>
          <w:rFonts w:cs="Arial"/>
          <w:color w:val="000000" w:themeColor="text1"/>
        </w:rPr>
        <w:t xml:space="preserve">and </w:t>
      </w:r>
      <w:r w:rsidR="00886DD3">
        <w:rPr>
          <w:rFonts w:cs="Arial"/>
          <w:color w:val="000000" w:themeColor="text1"/>
        </w:rPr>
        <w:t xml:space="preserve">to implement </w:t>
      </w:r>
      <w:r w:rsidR="00BB3D3F">
        <w:rPr>
          <w:rFonts w:cs="Arial"/>
          <w:color w:val="000000" w:themeColor="text1"/>
        </w:rPr>
        <w:t>a joint project</w:t>
      </w:r>
      <w:r w:rsidR="00300787" w:rsidRPr="007E050E">
        <w:rPr>
          <w:rFonts w:cs="Arial"/>
          <w:color w:val="000000" w:themeColor="text1"/>
        </w:rPr>
        <w:t>.</w:t>
      </w:r>
      <w:r w:rsidR="00416031">
        <w:rPr>
          <w:rFonts w:cs="Arial"/>
          <w:color w:val="000000" w:themeColor="text1"/>
        </w:rPr>
        <w:t xml:space="preserve"> </w:t>
      </w:r>
      <w:r w:rsidR="00F22C01" w:rsidRPr="007E050E">
        <w:rPr>
          <w:rFonts w:cs="Arial"/>
          <w:color w:val="000000" w:themeColor="text1"/>
        </w:rPr>
        <w:t xml:space="preserve">This </w:t>
      </w:r>
      <w:r w:rsidR="00DD3DC5">
        <w:rPr>
          <w:rFonts w:cs="Arial"/>
          <w:color w:val="000000" w:themeColor="text1"/>
        </w:rPr>
        <w:t xml:space="preserve">training and </w:t>
      </w:r>
      <w:r w:rsidR="00BB3D3F">
        <w:rPr>
          <w:rFonts w:cs="Arial"/>
          <w:color w:val="000000" w:themeColor="text1"/>
        </w:rPr>
        <w:t xml:space="preserve">project </w:t>
      </w:r>
      <w:r w:rsidR="00F22C01" w:rsidRPr="007E050E">
        <w:rPr>
          <w:rFonts w:cs="Arial"/>
          <w:color w:val="000000" w:themeColor="text1"/>
        </w:rPr>
        <w:t xml:space="preserve">align with </w:t>
      </w:r>
      <w:r w:rsidR="004B5F5D" w:rsidRPr="007E050E">
        <w:rPr>
          <w:rFonts w:cs="Arial"/>
          <w:color w:val="000000" w:themeColor="text1"/>
        </w:rPr>
        <w:t xml:space="preserve">the HSRC’s </w:t>
      </w:r>
      <w:r w:rsidR="00FF1FC6" w:rsidRPr="007E050E">
        <w:rPr>
          <w:rFonts w:cs="Arial"/>
          <w:color w:val="000000" w:themeColor="text1"/>
        </w:rPr>
        <w:t>interest in achieving</w:t>
      </w:r>
      <w:r w:rsidR="004B5F5D" w:rsidRPr="007E050E">
        <w:rPr>
          <w:rFonts w:cs="Arial"/>
          <w:color w:val="000000" w:themeColor="text1"/>
        </w:rPr>
        <w:t xml:space="preserve"> </w:t>
      </w:r>
      <w:r w:rsidR="00B8264C" w:rsidRPr="007E050E">
        <w:rPr>
          <w:rFonts w:cs="Arial"/>
          <w:color w:val="000000" w:themeColor="text1"/>
        </w:rPr>
        <w:t>national, regional and global leadership in the production and use of targeted knowledge to support the eradication of poverty, the reduction of inequalities and the promotion of employment</w:t>
      </w:r>
      <w:r w:rsidR="00081F98" w:rsidRPr="007E050E">
        <w:rPr>
          <w:rFonts w:cs="Arial"/>
          <w:color w:val="000000" w:themeColor="text1"/>
        </w:rPr>
        <w:t xml:space="preserve">; </w:t>
      </w:r>
      <w:r w:rsidR="00481A14">
        <w:rPr>
          <w:rFonts w:cs="Arial"/>
          <w:color w:val="000000" w:themeColor="text1"/>
        </w:rPr>
        <w:t xml:space="preserve">in </w:t>
      </w:r>
      <w:r w:rsidR="00081F98" w:rsidRPr="007E050E">
        <w:rPr>
          <w:rFonts w:cs="Arial"/>
          <w:color w:val="000000" w:themeColor="text1"/>
        </w:rPr>
        <w:t>building a relationship of trust and influence with the South African Government to help guide and inform policy</w:t>
      </w:r>
      <w:r w:rsidR="00481A14">
        <w:rPr>
          <w:rFonts w:cs="Arial"/>
          <w:color w:val="000000" w:themeColor="text1"/>
        </w:rPr>
        <w:t>;</w:t>
      </w:r>
      <w:r w:rsidR="00081F98" w:rsidRPr="007E050E">
        <w:rPr>
          <w:rFonts w:cs="Arial"/>
          <w:color w:val="000000" w:themeColor="text1"/>
        </w:rPr>
        <w:t xml:space="preserve"> and </w:t>
      </w:r>
      <w:r w:rsidR="00481A14">
        <w:rPr>
          <w:rFonts w:cs="Arial"/>
          <w:color w:val="000000" w:themeColor="text1"/>
        </w:rPr>
        <w:t>to support</w:t>
      </w:r>
      <w:r w:rsidR="00481A14" w:rsidRPr="007E050E">
        <w:rPr>
          <w:rFonts w:cs="Arial"/>
          <w:color w:val="000000" w:themeColor="text1"/>
        </w:rPr>
        <w:t xml:space="preserve"> </w:t>
      </w:r>
      <w:r w:rsidR="001106CF" w:rsidRPr="007E050E">
        <w:rPr>
          <w:rFonts w:cs="Arial"/>
          <w:color w:val="000000" w:themeColor="text1"/>
        </w:rPr>
        <w:t xml:space="preserve">the private sector and civil society with </w:t>
      </w:r>
      <w:r w:rsidR="00886A5D" w:rsidRPr="007E050E">
        <w:rPr>
          <w:rFonts w:cs="Arial"/>
          <w:color w:val="000000" w:themeColor="text1"/>
        </w:rPr>
        <w:t xml:space="preserve">robust information to inform </w:t>
      </w:r>
      <w:r w:rsidR="00481A14">
        <w:rPr>
          <w:rFonts w:cs="Arial"/>
          <w:color w:val="000000" w:themeColor="text1"/>
        </w:rPr>
        <w:t>policy engagement</w:t>
      </w:r>
      <w:r w:rsidR="00886A5D" w:rsidRPr="007E050E">
        <w:rPr>
          <w:rFonts w:cs="Arial"/>
          <w:color w:val="000000" w:themeColor="text1"/>
        </w:rPr>
        <w:t>.</w:t>
      </w:r>
      <w:r w:rsidR="00481A14">
        <w:rPr>
          <w:rFonts w:cs="Arial"/>
          <w:color w:val="000000" w:themeColor="text1"/>
        </w:rPr>
        <w:t xml:space="preserve"> </w:t>
      </w:r>
    </w:p>
    <w:p w14:paraId="72072309" w14:textId="77777777" w:rsidR="00481A14" w:rsidRDefault="00481A14" w:rsidP="0080600D">
      <w:pPr>
        <w:rPr>
          <w:rFonts w:cs="Arial"/>
          <w:color w:val="000000" w:themeColor="text1"/>
        </w:rPr>
      </w:pPr>
    </w:p>
    <w:p w14:paraId="1E7DCCA6" w14:textId="69BFF329" w:rsidR="00481A14" w:rsidRPr="007E050E" w:rsidRDefault="00481A14" w:rsidP="0080600D">
      <w:pPr>
        <w:rPr>
          <w:rFonts w:cs="Arial"/>
          <w:color w:val="000000" w:themeColor="text1"/>
        </w:rPr>
      </w:pPr>
      <w:r>
        <w:rPr>
          <w:rFonts w:cs="Arial"/>
          <w:color w:val="000000" w:themeColor="text1"/>
        </w:rPr>
        <w:t>There are two objectives: The first objective is to</w:t>
      </w:r>
      <w:r w:rsidR="00416031">
        <w:rPr>
          <w:rFonts w:cs="Arial"/>
          <w:color w:val="000000" w:themeColor="text1"/>
        </w:rPr>
        <w:t xml:space="preserve"> equip HSRC staff by</w:t>
      </w:r>
      <w:r>
        <w:rPr>
          <w:rFonts w:cs="Arial"/>
          <w:color w:val="000000" w:themeColor="text1"/>
        </w:rPr>
        <w:t xml:space="preserve"> conduct</w:t>
      </w:r>
      <w:r w:rsidR="00416031">
        <w:rPr>
          <w:rFonts w:cs="Arial"/>
          <w:color w:val="000000" w:themeColor="text1"/>
        </w:rPr>
        <w:t>ing</w:t>
      </w:r>
      <w:r>
        <w:rPr>
          <w:rFonts w:cs="Arial"/>
          <w:color w:val="000000" w:themeColor="text1"/>
        </w:rPr>
        <w:t xml:space="preserve"> a three-day training on </w:t>
      </w:r>
      <w:r w:rsidRPr="007E050E">
        <w:rPr>
          <w:rFonts w:cs="Arial"/>
          <w:color w:val="000000" w:themeColor="text1"/>
        </w:rPr>
        <w:t>Evidence Mapping</w:t>
      </w:r>
      <w:r>
        <w:rPr>
          <w:rFonts w:cs="Arial"/>
          <w:color w:val="000000" w:themeColor="text1"/>
        </w:rPr>
        <w:t xml:space="preserve">. The second objective is to lead and work </w:t>
      </w:r>
      <w:r w:rsidR="00BB3D3F">
        <w:rPr>
          <w:rFonts w:cs="Arial"/>
          <w:color w:val="000000" w:themeColor="text1"/>
        </w:rPr>
        <w:t xml:space="preserve">together </w:t>
      </w:r>
      <w:r>
        <w:rPr>
          <w:rFonts w:cs="Arial"/>
          <w:color w:val="000000" w:themeColor="text1"/>
        </w:rPr>
        <w:t xml:space="preserve">with HSRC staff to </w:t>
      </w:r>
      <w:r w:rsidR="00886DD3">
        <w:rPr>
          <w:rFonts w:cs="Arial"/>
          <w:color w:val="000000" w:themeColor="text1"/>
        </w:rPr>
        <w:t xml:space="preserve">conduct an </w:t>
      </w:r>
      <w:r w:rsidR="00642669">
        <w:rPr>
          <w:rFonts w:cs="Arial"/>
          <w:color w:val="000000" w:themeColor="text1"/>
        </w:rPr>
        <w:t>E</w:t>
      </w:r>
      <w:r w:rsidR="00886DD3">
        <w:rPr>
          <w:rFonts w:cs="Arial"/>
          <w:color w:val="000000" w:themeColor="text1"/>
        </w:rPr>
        <w:t xml:space="preserve">vidence </w:t>
      </w:r>
      <w:r w:rsidR="00642669">
        <w:rPr>
          <w:rFonts w:cs="Arial"/>
          <w:color w:val="000000" w:themeColor="text1"/>
        </w:rPr>
        <w:t>S</w:t>
      </w:r>
      <w:r w:rsidR="00886DD3">
        <w:rPr>
          <w:rFonts w:cs="Arial"/>
          <w:color w:val="000000" w:themeColor="text1"/>
        </w:rPr>
        <w:t>ynthesis on engaged research</w:t>
      </w:r>
      <w:r>
        <w:rPr>
          <w:rFonts w:cs="Arial"/>
          <w:color w:val="000000" w:themeColor="text1"/>
        </w:rPr>
        <w:t>.</w:t>
      </w:r>
    </w:p>
    <w:p w14:paraId="75088947" w14:textId="77777777" w:rsidR="008E19AF" w:rsidRPr="003E6497" w:rsidRDefault="008E19AF" w:rsidP="007431DE">
      <w:pPr>
        <w:autoSpaceDE w:val="0"/>
        <w:autoSpaceDN w:val="0"/>
        <w:adjustRightInd w:val="0"/>
        <w:rPr>
          <w:rFonts w:cs="Arial"/>
          <w:b/>
          <w:color w:val="1C2630"/>
          <w:sz w:val="24"/>
          <w:szCs w:val="24"/>
        </w:rPr>
      </w:pPr>
    </w:p>
    <w:p w14:paraId="1F933CD2" w14:textId="594E69CE" w:rsidR="0053699D" w:rsidRPr="003E6497" w:rsidRDefault="00686647" w:rsidP="00686647">
      <w:pPr>
        <w:pStyle w:val="ListParagraph"/>
        <w:numPr>
          <w:ilvl w:val="0"/>
          <w:numId w:val="17"/>
        </w:numPr>
        <w:autoSpaceDE w:val="0"/>
        <w:autoSpaceDN w:val="0"/>
        <w:adjustRightInd w:val="0"/>
        <w:rPr>
          <w:rFonts w:cs="Arial"/>
          <w:b/>
          <w:color w:val="1C2630"/>
          <w:sz w:val="24"/>
          <w:szCs w:val="24"/>
        </w:rPr>
      </w:pPr>
      <w:r w:rsidRPr="003E6497">
        <w:rPr>
          <w:rFonts w:cs="Arial"/>
          <w:b/>
          <w:color w:val="1C2630"/>
          <w:sz w:val="24"/>
          <w:szCs w:val="24"/>
        </w:rPr>
        <w:t>Requirements</w:t>
      </w:r>
    </w:p>
    <w:p w14:paraId="303DDCDA" w14:textId="716A6820" w:rsidR="00686647" w:rsidRPr="003E6497" w:rsidRDefault="00686647" w:rsidP="00686647">
      <w:pPr>
        <w:autoSpaceDE w:val="0"/>
        <w:autoSpaceDN w:val="0"/>
        <w:adjustRightInd w:val="0"/>
        <w:rPr>
          <w:rFonts w:cs="Arial"/>
          <w:b/>
          <w:color w:val="1C2630"/>
          <w:sz w:val="22"/>
          <w:szCs w:val="22"/>
        </w:rPr>
      </w:pPr>
    </w:p>
    <w:p w14:paraId="4B90781C" w14:textId="5B417769" w:rsidR="00F36C8B" w:rsidRPr="007E050E" w:rsidRDefault="008B194E" w:rsidP="00686647">
      <w:pPr>
        <w:autoSpaceDE w:val="0"/>
        <w:autoSpaceDN w:val="0"/>
        <w:adjustRightInd w:val="0"/>
        <w:rPr>
          <w:rFonts w:cs="Arial"/>
          <w:color w:val="1C2630"/>
        </w:rPr>
      </w:pPr>
      <w:r w:rsidRPr="007E050E">
        <w:rPr>
          <w:rFonts w:cs="Arial"/>
          <w:color w:val="1C2630"/>
        </w:rPr>
        <w:t>The requirements are as follows:</w:t>
      </w:r>
    </w:p>
    <w:p w14:paraId="798EE25D" w14:textId="798F0736" w:rsidR="008B194E" w:rsidRDefault="008B194E" w:rsidP="00686647">
      <w:pPr>
        <w:autoSpaceDE w:val="0"/>
        <w:autoSpaceDN w:val="0"/>
        <w:adjustRightInd w:val="0"/>
        <w:rPr>
          <w:rFonts w:cs="Arial"/>
          <w:color w:val="1C2630"/>
          <w:sz w:val="22"/>
          <w:szCs w:val="22"/>
        </w:rPr>
      </w:pPr>
    </w:p>
    <w:p w14:paraId="6FD531C3" w14:textId="77777777" w:rsidR="008B194E" w:rsidRDefault="008B194E" w:rsidP="008B194E"/>
    <w:tbl>
      <w:tblPr>
        <w:tblStyle w:val="TableGrid"/>
        <w:tblW w:w="5000" w:type="pct"/>
        <w:jc w:val="center"/>
        <w:tblLook w:val="04A0" w:firstRow="1" w:lastRow="0" w:firstColumn="1" w:lastColumn="0" w:noHBand="0" w:noVBand="1"/>
      </w:tblPr>
      <w:tblGrid>
        <w:gridCol w:w="650"/>
        <w:gridCol w:w="2464"/>
        <w:gridCol w:w="5436"/>
        <w:gridCol w:w="1907"/>
      </w:tblGrid>
      <w:tr w:rsidR="008B194E" w:rsidRPr="007E2053" w14:paraId="082856CC" w14:textId="77777777" w:rsidTr="00734C82">
        <w:trPr>
          <w:jc w:val="center"/>
        </w:trPr>
        <w:tc>
          <w:tcPr>
            <w:tcW w:w="311" w:type="pct"/>
          </w:tcPr>
          <w:p w14:paraId="60E30AC3" w14:textId="77777777" w:rsidR="008B194E" w:rsidRPr="007E050E" w:rsidRDefault="008B194E" w:rsidP="00734C82">
            <w:pPr>
              <w:jc w:val="left"/>
              <w:rPr>
                <w:b/>
                <w:bCs/>
              </w:rPr>
            </w:pPr>
            <w:r w:rsidRPr="007E050E">
              <w:rPr>
                <w:b/>
                <w:bCs/>
              </w:rPr>
              <w:t>#</w:t>
            </w:r>
          </w:p>
        </w:tc>
        <w:tc>
          <w:tcPr>
            <w:tcW w:w="1178" w:type="pct"/>
            <w:shd w:val="clear" w:color="auto" w:fill="auto"/>
          </w:tcPr>
          <w:p w14:paraId="0120BDAD" w14:textId="77777777" w:rsidR="008B194E" w:rsidRPr="007E050E" w:rsidRDefault="008B194E" w:rsidP="00734C82">
            <w:pPr>
              <w:jc w:val="left"/>
              <w:rPr>
                <w:b/>
                <w:bCs/>
              </w:rPr>
            </w:pPr>
            <w:r w:rsidRPr="007E050E">
              <w:rPr>
                <w:b/>
                <w:bCs/>
              </w:rPr>
              <w:t>Deliverable</w:t>
            </w:r>
          </w:p>
        </w:tc>
        <w:tc>
          <w:tcPr>
            <w:tcW w:w="2599" w:type="pct"/>
          </w:tcPr>
          <w:p w14:paraId="6019395D" w14:textId="77777777" w:rsidR="008B194E" w:rsidRPr="007E050E" w:rsidRDefault="008B194E" w:rsidP="00734C82">
            <w:pPr>
              <w:jc w:val="left"/>
              <w:rPr>
                <w:b/>
                <w:bCs/>
              </w:rPr>
            </w:pPr>
            <w:r w:rsidRPr="007E050E">
              <w:rPr>
                <w:b/>
                <w:bCs/>
              </w:rPr>
              <w:t>Description</w:t>
            </w:r>
          </w:p>
        </w:tc>
        <w:tc>
          <w:tcPr>
            <w:tcW w:w="912" w:type="pct"/>
            <w:shd w:val="clear" w:color="auto" w:fill="auto"/>
          </w:tcPr>
          <w:p w14:paraId="42BA825F" w14:textId="77777777" w:rsidR="008B194E" w:rsidRPr="007E050E" w:rsidRDefault="008B194E" w:rsidP="00734C82">
            <w:pPr>
              <w:jc w:val="left"/>
              <w:rPr>
                <w:b/>
                <w:bCs/>
              </w:rPr>
            </w:pPr>
            <w:r w:rsidRPr="007E050E">
              <w:rPr>
                <w:b/>
                <w:bCs/>
              </w:rPr>
              <w:t>Target delivery date</w:t>
            </w:r>
          </w:p>
        </w:tc>
      </w:tr>
      <w:tr w:rsidR="008B194E" w:rsidRPr="007E2053" w14:paraId="4F36EA47" w14:textId="77777777" w:rsidTr="00734C82">
        <w:trPr>
          <w:jc w:val="center"/>
        </w:trPr>
        <w:tc>
          <w:tcPr>
            <w:tcW w:w="311" w:type="pct"/>
          </w:tcPr>
          <w:p w14:paraId="0E969340" w14:textId="77777777" w:rsidR="008B194E" w:rsidRPr="007E050E" w:rsidRDefault="008B194E" w:rsidP="00734C82">
            <w:pPr>
              <w:jc w:val="left"/>
              <w:rPr>
                <w:b/>
                <w:bCs/>
              </w:rPr>
            </w:pPr>
            <w:r w:rsidRPr="007E050E">
              <w:rPr>
                <w:b/>
                <w:bCs/>
              </w:rPr>
              <w:t>D1</w:t>
            </w:r>
          </w:p>
        </w:tc>
        <w:tc>
          <w:tcPr>
            <w:tcW w:w="1178" w:type="pct"/>
            <w:shd w:val="clear" w:color="auto" w:fill="auto"/>
          </w:tcPr>
          <w:p w14:paraId="419BA823" w14:textId="1B902816" w:rsidR="008B194E" w:rsidRPr="007E050E" w:rsidRDefault="00D10148" w:rsidP="00734C82">
            <w:pPr>
              <w:jc w:val="left"/>
              <w:rPr>
                <w:b/>
                <w:bCs/>
              </w:rPr>
            </w:pPr>
            <w:r w:rsidRPr="007E050E">
              <w:rPr>
                <w:b/>
                <w:bCs/>
              </w:rPr>
              <w:t xml:space="preserve">Evidence Mapping </w:t>
            </w:r>
            <w:r w:rsidR="00481A14">
              <w:rPr>
                <w:b/>
                <w:bCs/>
              </w:rPr>
              <w:t>Training</w:t>
            </w:r>
          </w:p>
        </w:tc>
        <w:tc>
          <w:tcPr>
            <w:tcW w:w="2599" w:type="pct"/>
          </w:tcPr>
          <w:p w14:paraId="0B8E0ECD" w14:textId="5360F5DE" w:rsidR="008B194E" w:rsidRPr="007E050E" w:rsidRDefault="005301FD" w:rsidP="00734C82">
            <w:pPr>
              <w:jc w:val="left"/>
            </w:pPr>
            <w:r>
              <w:t>P</w:t>
            </w:r>
            <w:r w:rsidR="008B194E" w:rsidRPr="007E050E">
              <w:t xml:space="preserve">rovide </w:t>
            </w:r>
            <w:r w:rsidR="00D42360" w:rsidRPr="007E050E">
              <w:t xml:space="preserve">a three-day training workshop </w:t>
            </w:r>
            <w:r w:rsidR="003002FF">
              <w:t>on</w:t>
            </w:r>
            <w:r w:rsidR="00481A14" w:rsidRPr="007E050E">
              <w:t xml:space="preserve"> </w:t>
            </w:r>
            <w:r w:rsidR="00481A14">
              <w:t>E</w:t>
            </w:r>
            <w:r w:rsidR="00D42360" w:rsidRPr="007E050E">
              <w:t xml:space="preserve">vidence </w:t>
            </w:r>
            <w:r w:rsidR="00481A14">
              <w:t>M</w:t>
            </w:r>
            <w:r w:rsidR="00D42360" w:rsidRPr="007E050E">
              <w:t xml:space="preserve">apping </w:t>
            </w:r>
          </w:p>
        </w:tc>
        <w:tc>
          <w:tcPr>
            <w:tcW w:w="912" w:type="pct"/>
            <w:shd w:val="clear" w:color="auto" w:fill="auto"/>
          </w:tcPr>
          <w:p w14:paraId="63DA77E8" w14:textId="4EF54491" w:rsidR="008B194E" w:rsidRPr="007E050E" w:rsidRDefault="00144509" w:rsidP="00734C82">
            <w:pPr>
              <w:jc w:val="left"/>
            </w:pPr>
            <w:r>
              <w:t xml:space="preserve">End </w:t>
            </w:r>
            <w:r w:rsidR="00077040" w:rsidRPr="007E050E">
              <w:t>November 2023</w:t>
            </w:r>
          </w:p>
        </w:tc>
      </w:tr>
      <w:tr w:rsidR="008B194E" w:rsidRPr="007E2053" w14:paraId="30219448" w14:textId="77777777" w:rsidTr="00734C82">
        <w:trPr>
          <w:jc w:val="center"/>
        </w:trPr>
        <w:tc>
          <w:tcPr>
            <w:tcW w:w="311" w:type="pct"/>
          </w:tcPr>
          <w:p w14:paraId="08C68E52" w14:textId="77777777" w:rsidR="008B194E" w:rsidRPr="007E050E" w:rsidRDefault="008B194E" w:rsidP="00734C82">
            <w:pPr>
              <w:jc w:val="left"/>
              <w:rPr>
                <w:b/>
                <w:bCs/>
              </w:rPr>
            </w:pPr>
            <w:r w:rsidRPr="007E050E">
              <w:rPr>
                <w:b/>
                <w:bCs/>
              </w:rPr>
              <w:t>D2</w:t>
            </w:r>
          </w:p>
        </w:tc>
        <w:tc>
          <w:tcPr>
            <w:tcW w:w="1178" w:type="pct"/>
            <w:shd w:val="clear" w:color="auto" w:fill="auto"/>
          </w:tcPr>
          <w:p w14:paraId="444EA22D" w14:textId="5C2F906D" w:rsidR="008B194E" w:rsidRPr="007E050E" w:rsidRDefault="00886DD3" w:rsidP="00734C82">
            <w:pPr>
              <w:jc w:val="left"/>
              <w:rPr>
                <w:b/>
                <w:bCs/>
              </w:rPr>
            </w:pPr>
            <w:r>
              <w:rPr>
                <w:b/>
                <w:bCs/>
              </w:rPr>
              <w:t>Evidence Synthesis</w:t>
            </w:r>
            <w:r w:rsidR="008E079C" w:rsidRPr="007E050E">
              <w:rPr>
                <w:b/>
                <w:bCs/>
              </w:rPr>
              <w:t xml:space="preserve"> </w:t>
            </w:r>
            <w:r>
              <w:rPr>
                <w:b/>
                <w:bCs/>
              </w:rPr>
              <w:t xml:space="preserve">on </w:t>
            </w:r>
            <w:r w:rsidR="008E079C" w:rsidRPr="007E050E">
              <w:rPr>
                <w:b/>
                <w:bCs/>
              </w:rPr>
              <w:t>Engaged Research</w:t>
            </w:r>
          </w:p>
        </w:tc>
        <w:tc>
          <w:tcPr>
            <w:tcW w:w="2599" w:type="pct"/>
          </w:tcPr>
          <w:p w14:paraId="52D5B98C" w14:textId="49C1AF22" w:rsidR="00886DD3" w:rsidRDefault="005301FD" w:rsidP="00886DD3">
            <w:pPr>
              <w:jc w:val="left"/>
            </w:pPr>
            <w:r>
              <w:t>C</w:t>
            </w:r>
            <w:r w:rsidR="00AE7DF7" w:rsidRPr="007E050E">
              <w:t xml:space="preserve">onduct </w:t>
            </w:r>
            <w:r w:rsidR="00EC43C6">
              <w:t>a</w:t>
            </w:r>
            <w:r w:rsidR="00886DD3">
              <w:t xml:space="preserve">n Evidence Synthesis </w:t>
            </w:r>
            <w:r w:rsidR="00EC43C6">
              <w:t>on</w:t>
            </w:r>
            <w:r w:rsidR="00AE7DF7" w:rsidRPr="007E050E">
              <w:t xml:space="preserve"> engaged research</w:t>
            </w:r>
            <w:r>
              <w:t xml:space="preserve">, </w:t>
            </w:r>
            <w:r w:rsidR="0052752D">
              <w:t xml:space="preserve">working with HSRC staff, for </w:t>
            </w:r>
            <w:r w:rsidR="00A40C24">
              <w:t>a third-party</w:t>
            </w:r>
            <w:r w:rsidR="0052752D">
              <w:t xml:space="preserve"> client</w:t>
            </w:r>
            <w:r w:rsidR="00886DD3">
              <w:t xml:space="preserve"> over three stages:</w:t>
            </w:r>
          </w:p>
          <w:p w14:paraId="56B22528" w14:textId="1A49E811" w:rsidR="00886DD3" w:rsidRDefault="00886DD3" w:rsidP="00886DD3">
            <w:pPr>
              <w:pStyle w:val="ListParagraph"/>
              <w:jc w:val="left"/>
            </w:pPr>
            <w:r>
              <w:t>1: Evidence map</w:t>
            </w:r>
          </w:p>
          <w:p w14:paraId="2C22CD8F" w14:textId="0825FDBB" w:rsidR="00886DD3" w:rsidRDefault="00886DD3" w:rsidP="00886DD3">
            <w:pPr>
              <w:pStyle w:val="ListParagraph"/>
              <w:jc w:val="left"/>
            </w:pPr>
            <w:r>
              <w:t>2: Literature/ rapid review</w:t>
            </w:r>
          </w:p>
          <w:p w14:paraId="0824AC7E" w14:textId="2A60B60F" w:rsidR="00886DD3" w:rsidRDefault="00886DD3" w:rsidP="00886DD3">
            <w:pPr>
              <w:pStyle w:val="ListParagraph"/>
              <w:jc w:val="left"/>
            </w:pPr>
            <w:r>
              <w:t>3: Policy and practice recommendations</w:t>
            </w:r>
          </w:p>
          <w:p w14:paraId="17B06FA4" w14:textId="0CCA29D7" w:rsidR="00886DD3" w:rsidRPr="007E050E" w:rsidRDefault="00886DD3" w:rsidP="00886DD3">
            <w:pPr>
              <w:pStyle w:val="ListParagraph"/>
              <w:jc w:val="left"/>
            </w:pPr>
          </w:p>
        </w:tc>
        <w:tc>
          <w:tcPr>
            <w:tcW w:w="912" w:type="pct"/>
            <w:shd w:val="clear" w:color="auto" w:fill="auto"/>
          </w:tcPr>
          <w:p w14:paraId="74BECCAE" w14:textId="77777777" w:rsidR="00886DD3" w:rsidRDefault="00886DD3" w:rsidP="00734C82">
            <w:pPr>
              <w:jc w:val="left"/>
            </w:pPr>
          </w:p>
          <w:p w14:paraId="7ECA2FD7" w14:textId="77777777" w:rsidR="00886DD3" w:rsidRDefault="00886DD3" w:rsidP="00734C82">
            <w:pPr>
              <w:jc w:val="left"/>
            </w:pPr>
          </w:p>
          <w:p w14:paraId="1458FB3D" w14:textId="77777777" w:rsidR="00886DD3" w:rsidRDefault="00886DD3" w:rsidP="00734C82">
            <w:pPr>
              <w:jc w:val="left"/>
            </w:pPr>
          </w:p>
          <w:p w14:paraId="45427CD5" w14:textId="77777777" w:rsidR="008B194E" w:rsidRDefault="00886DD3" w:rsidP="00734C82">
            <w:pPr>
              <w:jc w:val="left"/>
            </w:pPr>
            <w:r>
              <w:t>March</w:t>
            </w:r>
            <w:r w:rsidR="009F75BF" w:rsidRPr="007E050E">
              <w:t xml:space="preserve"> </w:t>
            </w:r>
            <w:r w:rsidR="00077040" w:rsidRPr="007E050E">
              <w:t>2024</w:t>
            </w:r>
          </w:p>
          <w:p w14:paraId="7F3B25DC" w14:textId="77777777" w:rsidR="00886DD3" w:rsidRDefault="00886DD3" w:rsidP="00734C82">
            <w:pPr>
              <w:jc w:val="left"/>
            </w:pPr>
            <w:r>
              <w:t>December 2024</w:t>
            </w:r>
          </w:p>
          <w:p w14:paraId="66B7B181" w14:textId="1B3CD117" w:rsidR="00886DD3" w:rsidRPr="007E050E" w:rsidRDefault="00642669" w:rsidP="00734C82">
            <w:pPr>
              <w:jc w:val="left"/>
            </w:pPr>
            <w:r>
              <w:t>March</w:t>
            </w:r>
            <w:r w:rsidR="00886DD3">
              <w:t xml:space="preserve"> 2025</w:t>
            </w:r>
          </w:p>
        </w:tc>
      </w:tr>
    </w:tbl>
    <w:p w14:paraId="7E184A30" w14:textId="77777777" w:rsidR="008B194E" w:rsidRDefault="008B194E" w:rsidP="008B194E">
      <w:pPr>
        <w:rPr>
          <w:rFonts w:cstheme="minorHAnsi"/>
        </w:rPr>
      </w:pPr>
    </w:p>
    <w:p w14:paraId="16D707EE" w14:textId="7531DC6C" w:rsidR="008B194E" w:rsidRPr="00886DD3" w:rsidRDefault="008B194E" w:rsidP="007F0B7B">
      <w:pPr>
        <w:spacing w:after="240"/>
        <w:rPr>
          <w:u w:val="single"/>
        </w:rPr>
      </w:pPr>
      <w:r w:rsidRPr="00886DD3">
        <w:rPr>
          <w:u w:val="single"/>
        </w:rPr>
        <w:t>General requirements</w:t>
      </w:r>
      <w:r w:rsidR="00D07A3E" w:rsidRPr="00886DD3">
        <w:rPr>
          <w:u w:val="single"/>
        </w:rPr>
        <w:t xml:space="preserve"> on Deliverable </w:t>
      </w:r>
      <w:r w:rsidR="00886DD3" w:rsidRPr="00886DD3">
        <w:rPr>
          <w:u w:val="single"/>
        </w:rPr>
        <w:t>D1</w:t>
      </w:r>
      <w:r w:rsidRPr="00886DD3">
        <w:rPr>
          <w:u w:val="single"/>
        </w:rPr>
        <w:t>:</w:t>
      </w:r>
      <w:r w:rsidR="00886DD3">
        <w:rPr>
          <w:u w:val="single"/>
        </w:rPr>
        <w:t xml:space="preserve"> Evidence Mapping Training</w:t>
      </w:r>
    </w:p>
    <w:p w14:paraId="630CD0A5" w14:textId="6664DC90" w:rsidR="002B3A11" w:rsidRPr="002B3A11" w:rsidRDefault="005301FD" w:rsidP="00FA41FC">
      <w:pPr>
        <w:pStyle w:val="ListParagraph"/>
        <w:numPr>
          <w:ilvl w:val="0"/>
          <w:numId w:val="20"/>
        </w:numPr>
        <w:jc w:val="left"/>
        <w:rPr>
          <w:rFonts w:cs="Arial"/>
          <w:color w:val="1C2630"/>
        </w:rPr>
      </w:pPr>
      <w:r>
        <w:t>C</w:t>
      </w:r>
      <w:r w:rsidR="0019546E" w:rsidRPr="007E050E">
        <w:t>onduct a</w:t>
      </w:r>
      <w:r>
        <w:t xml:space="preserve"> 3-day,</w:t>
      </w:r>
      <w:r w:rsidR="0019546E" w:rsidRPr="007E050E">
        <w:t xml:space="preserve"> </w:t>
      </w:r>
      <w:r w:rsidR="00A7603A">
        <w:t xml:space="preserve">on-site </w:t>
      </w:r>
      <w:r w:rsidR="0019546E" w:rsidRPr="007E050E">
        <w:t>in-person training workshop</w:t>
      </w:r>
      <w:r w:rsidR="005773C9">
        <w:t xml:space="preserve"> </w:t>
      </w:r>
      <w:r w:rsidR="00A7603A">
        <w:t xml:space="preserve">on </w:t>
      </w:r>
      <w:r w:rsidR="0052752D">
        <w:t>E</w:t>
      </w:r>
      <w:r w:rsidR="00A7603A">
        <w:t xml:space="preserve">vidence </w:t>
      </w:r>
      <w:r w:rsidR="0052752D">
        <w:t>M</w:t>
      </w:r>
      <w:r w:rsidR="00A7603A">
        <w:t>apping</w:t>
      </w:r>
      <w:r w:rsidR="0052752D">
        <w:t xml:space="preserve"> </w:t>
      </w:r>
      <w:r w:rsidR="0019546E" w:rsidRPr="007E050E">
        <w:t xml:space="preserve">for </w:t>
      </w:r>
      <w:r w:rsidR="00416031">
        <w:t>25</w:t>
      </w:r>
      <w:r w:rsidR="0052752D" w:rsidRPr="007E050E">
        <w:t xml:space="preserve"> </w:t>
      </w:r>
      <w:r w:rsidR="001459B7" w:rsidRPr="007E050E">
        <w:t>people</w:t>
      </w:r>
      <w:r w:rsidR="009F75BF">
        <w:t>, in Gauteng or Cape Town.</w:t>
      </w:r>
    </w:p>
    <w:p w14:paraId="70865EEA" w14:textId="048F9F1E" w:rsidR="001459B7" w:rsidRPr="00FA41FC" w:rsidRDefault="009266F6" w:rsidP="00FA41FC">
      <w:pPr>
        <w:pStyle w:val="ListParagraph"/>
        <w:numPr>
          <w:ilvl w:val="0"/>
          <w:numId w:val="20"/>
        </w:numPr>
        <w:jc w:val="left"/>
        <w:rPr>
          <w:rFonts w:cs="Arial"/>
          <w:color w:val="1C2630"/>
        </w:rPr>
      </w:pPr>
      <w:r>
        <w:t xml:space="preserve">Dates </w:t>
      </w:r>
      <w:r w:rsidR="002B3A11">
        <w:t xml:space="preserve">and venue </w:t>
      </w:r>
      <w:r>
        <w:t>to be determined in collaboration with the HSRC</w:t>
      </w:r>
      <w:r w:rsidR="00765251">
        <w:t xml:space="preserve"> training lead</w:t>
      </w:r>
    </w:p>
    <w:p w14:paraId="0E2C0E92" w14:textId="33756BA2" w:rsidR="001459B7" w:rsidRPr="007E050E" w:rsidRDefault="00A7603A" w:rsidP="0019546E">
      <w:pPr>
        <w:pStyle w:val="ListParagraph"/>
        <w:numPr>
          <w:ilvl w:val="0"/>
          <w:numId w:val="20"/>
        </w:numPr>
        <w:jc w:val="left"/>
        <w:rPr>
          <w:rFonts w:cs="Arial"/>
          <w:color w:val="1C2630"/>
        </w:rPr>
      </w:pPr>
      <w:r>
        <w:t>The t</w:t>
      </w:r>
      <w:r w:rsidR="001459B7" w:rsidRPr="007E050E">
        <w:t xml:space="preserve">raining workshop should cover the following aspects: </w:t>
      </w:r>
    </w:p>
    <w:p w14:paraId="1BE45634" w14:textId="7BF105A0" w:rsidR="0052752D" w:rsidRDefault="0052752D" w:rsidP="000561FA">
      <w:pPr>
        <w:pStyle w:val="ListParagraph"/>
        <w:numPr>
          <w:ilvl w:val="1"/>
          <w:numId w:val="20"/>
        </w:numPr>
        <w:jc w:val="left"/>
        <w:rPr>
          <w:rFonts w:cs="Arial"/>
          <w:color w:val="1C2630"/>
        </w:rPr>
      </w:pPr>
      <w:r>
        <w:rPr>
          <w:rFonts w:cs="Arial"/>
          <w:color w:val="1C2630"/>
        </w:rPr>
        <w:t>Introduction to evidence</w:t>
      </w:r>
      <w:r w:rsidR="00416031">
        <w:rPr>
          <w:rFonts w:cs="Arial"/>
          <w:color w:val="1C2630"/>
        </w:rPr>
        <w:t xml:space="preserve"> </w:t>
      </w:r>
      <w:r>
        <w:rPr>
          <w:rFonts w:cs="Arial"/>
          <w:color w:val="1C2630"/>
        </w:rPr>
        <w:t xml:space="preserve">mapping and associated </w:t>
      </w:r>
      <w:r w:rsidR="00416031">
        <w:rPr>
          <w:rFonts w:cs="Arial"/>
          <w:color w:val="1C2630"/>
        </w:rPr>
        <w:t xml:space="preserve">evidence synthesis </w:t>
      </w:r>
      <w:r>
        <w:rPr>
          <w:rFonts w:cs="Arial"/>
          <w:color w:val="1C2630"/>
        </w:rPr>
        <w:t>methods</w:t>
      </w:r>
    </w:p>
    <w:p w14:paraId="1050A6CB" w14:textId="4F7B0981" w:rsidR="0052752D" w:rsidRDefault="005301FD" w:rsidP="000561FA">
      <w:pPr>
        <w:pStyle w:val="ListParagraph"/>
        <w:numPr>
          <w:ilvl w:val="1"/>
          <w:numId w:val="20"/>
        </w:numPr>
        <w:jc w:val="left"/>
        <w:rPr>
          <w:rFonts w:cs="Arial"/>
          <w:color w:val="1C2630"/>
        </w:rPr>
      </w:pPr>
      <w:r>
        <w:rPr>
          <w:rFonts w:cs="Arial"/>
          <w:color w:val="1C2630"/>
        </w:rPr>
        <w:t>In-depth, practical work</w:t>
      </w:r>
      <w:r w:rsidR="0052752D">
        <w:rPr>
          <w:rFonts w:cs="Arial"/>
          <w:color w:val="1C2630"/>
        </w:rPr>
        <w:t xml:space="preserve"> on key evidence mapping steps</w:t>
      </w:r>
    </w:p>
    <w:p w14:paraId="1C4419A0" w14:textId="021E2299" w:rsidR="0052752D" w:rsidRDefault="0052752D" w:rsidP="000561FA">
      <w:pPr>
        <w:pStyle w:val="ListParagraph"/>
        <w:numPr>
          <w:ilvl w:val="1"/>
          <w:numId w:val="20"/>
        </w:numPr>
        <w:jc w:val="left"/>
        <w:rPr>
          <w:rFonts w:cs="Arial"/>
          <w:color w:val="1C2630"/>
        </w:rPr>
      </w:pPr>
      <w:r>
        <w:rPr>
          <w:rFonts w:cs="Arial"/>
          <w:color w:val="1C2630"/>
        </w:rPr>
        <w:t>Use of evidence mapping tools, including for visualisation of outputs</w:t>
      </w:r>
    </w:p>
    <w:p w14:paraId="78F588DF" w14:textId="068DBC28" w:rsidR="0052752D" w:rsidRDefault="00416031" w:rsidP="005301FD">
      <w:pPr>
        <w:pStyle w:val="ListParagraph"/>
        <w:numPr>
          <w:ilvl w:val="1"/>
          <w:numId w:val="20"/>
        </w:numPr>
        <w:jc w:val="left"/>
        <w:rPr>
          <w:rFonts w:cs="Arial"/>
          <w:color w:val="1C2630"/>
        </w:rPr>
      </w:pPr>
      <w:r>
        <w:rPr>
          <w:rFonts w:cs="Arial"/>
          <w:color w:val="1C2630"/>
        </w:rPr>
        <w:t>Introduction to</w:t>
      </w:r>
      <w:r w:rsidR="00EC43C6">
        <w:rPr>
          <w:rFonts w:cs="Arial"/>
          <w:color w:val="1C2630"/>
        </w:rPr>
        <w:t xml:space="preserve"> </w:t>
      </w:r>
      <w:r w:rsidR="005301FD">
        <w:rPr>
          <w:rFonts w:cs="Arial"/>
          <w:color w:val="1C2630"/>
        </w:rPr>
        <w:t>rapid review</w:t>
      </w:r>
      <w:r w:rsidR="00BB3D3F">
        <w:rPr>
          <w:rFonts w:cs="Arial"/>
          <w:color w:val="1C2630"/>
        </w:rPr>
        <w:t xml:space="preserve"> methods</w:t>
      </w:r>
    </w:p>
    <w:p w14:paraId="01C79DF8" w14:textId="0677ECC7" w:rsidR="003002FF" w:rsidRPr="008F0A54" w:rsidRDefault="003002FF" w:rsidP="005301FD">
      <w:pPr>
        <w:pStyle w:val="ListParagraph"/>
        <w:numPr>
          <w:ilvl w:val="1"/>
          <w:numId w:val="20"/>
        </w:numPr>
        <w:jc w:val="left"/>
        <w:rPr>
          <w:rFonts w:cs="Arial"/>
          <w:color w:val="1C2630"/>
        </w:rPr>
      </w:pPr>
      <w:r>
        <w:rPr>
          <w:rFonts w:cs="Arial"/>
          <w:color w:val="1C2630"/>
        </w:rPr>
        <w:lastRenderedPageBreak/>
        <w:t xml:space="preserve">Use of evidence maps and </w:t>
      </w:r>
      <w:r w:rsidR="00BB3D3F">
        <w:rPr>
          <w:rFonts w:cs="Arial"/>
          <w:color w:val="1C2630"/>
        </w:rPr>
        <w:t>rapid reviews</w:t>
      </w:r>
      <w:r>
        <w:rPr>
          <w:rFonts w:cs="Arial"/>
          <w:color w:val="1C2630"/>
        </w:rPr>
        <w:t xml:space="preserve"> to inform policy decision making</w:t>
      </w:r>
    </w:p>
    <w:p w14:paraId="558E5E52" w14:textId="77777777" w:rsidR="008E05B5" w:rsidRPr="007E050E" w:rsidRDefault="008E05B5" w:rsidP="008E05B5">
      <w:pPr>
        <w:pStyle w:val="ListParagraph"/>
        <w:ind w:left="1487"/>
        <w:jc w:val="left"/>
        <w:rPr>
          <w:rFonts w:cs="Arial"/>
          <w:color w:val="1C2630"/>
        </w:rPr>
      </w:pPr>
    </w:p>
    <w:p w14:paraId="3BA18A8C" w14:textId="7C97B113" w:rsidR="00886DD3" w:rsidRPr="00886DD3" w:rsidRDefault="00886DD3" w:rsidP="00886DD3">
      <w:pPr>
        <w:spacing w:after="240"/>
        <w:rPr>
          <w:u w:val="single"/>
        </w:rPr>
      </w:pPr>
      <w:r w:rsidRPr="00886DD3">
        <w:rPr>
          <w:u w:val="single"/>
        </w:rPr>
        <w:t>General requirements on Deliverable D</w:t>
      </w:r>
      <w:r>
        <w:rPr>
          <w:u w:val="single"/>
        </w:rPr>
        <w:t>2</w:t>
      </w:r>
      <w:r w:rsidRPr="00886DD3">
        <w:rPr>
          <w:u w:val="single"/>
        </w:rPr>
        <w:t>:</w:t>
      </w:r>
      <w:r>
        <w:rPr>
          <w:u w:val="single"/>
        </w:rPr>
        <w:t xml:space="preserve"> Evidence Synthesis on Engaged Research</w:t>
      </w:r>
    </w:p>
    <w:p w14:paraId="52722268" w14:textId="114F1BFE" w:rsidR="00886DD3" w:rsidRDefault="00886DD3" w:rsidP="007F0B7B">
      <w:pPr>
        <w:spacing w:after="240"/>
        <w:jc w:val="left"/>
        <w:rPr>
          <w:rFonts w:cs="Arial"/>
          <w:color w:val="1C2630"/>
        </w:rPr>
      </w:pPr>
      <w:r>
        <w:rPr>
          <w:rFonts w:cs="Arial"/>
          <w:color w:val="1C2630"/>
        </w:rPr>
        <w:t>The overall aim of this deliverable is to conduct an Evidence Synthesis to inform policy and practice on engaged research (ER) in South Africa.</w:t>
      </w:r>
      <w:r>
        <w:rPr>
          <w:rStyle w:val="FootnoteReference"/>
          <w:rFonts w:cs="Arial"/>
          <w:color w:val="1C2630"/>
        </w:rPr>
        <w:footnoteReference w:id="1"/>
      </w:r>
      <w:r>
        <w:rPr>
          <w:rFonts w:cs="Arial"/>
          <w:color w:val="1C2630"/>
        </w:rPr>
        <w:t xml:space="preserve"> The Evidence Synthesis will take place alongside other activities, as part of a wider project on engaged research, over a period of approximately 18 months.</w:t>
      </w:r>
    </w:p>
    <w:p w14:paraId="2C7A34AD" w14:textId="7472126F" w:rsidR="00886DD3" w:rsidRDefault="00886DD3" w:rsidP="00886DD3">
      <w:pPr>
        <w:spacing w:after="240"/>
        <w:jc w:val="left"/>
        <w:rPr>
          <w:rFonts w:cs="Arial"/>
          <w:color w:val="1C2630"/>
        </w:rPr>
      </w:pPr>
      <w:r w:rsidRPr="00886DD3">
        <w:rPr>
          <w:rFonts w:cs="Arial"/>
          <w:color w:val="1C2630"/>
        </w:rPr>
        <w:t>D2.1: Evidence map</w:t>
      </w:r>
    </w:p>
    <w:p w14:paraId="6E1B852B" w14:textId="22B4F9C4" w:rsidR="00886DD3" w:rsidRDefault="00886DD3" w:rsidP="00886DD3">
      <w:pPr>
        <w:pStyle w:val="ListParagraph"/>
        <w:numPr>
          <w:ilvl w:val="0"/>
          <w:numId w:val="28"/>
        </w:numPr>
        <w:spacing w:after="240"/>
        <w:jc w:val="left"/>
        <w:rPr>
          <w:rFonts w:cs="Arial"/>
          <w:color w:val="1C2630"/>
        </w:rPr>
      </w:pPr>
      <w:r>
        <w:rPr>
          <w:rFonts w:cs="Arial"/>
          <w:color w:val="1C2630"/>
        </w:rPr>
        <w:t>Lead the development of an evidence map on ER</w:t>
      </w:r>
    </w:p>
    <w:p w14:paraId="0CF855B2" w14:textId="17D40F77" w:rsidR="00886DD3" w:rsidRDefault="00886DD3" w:rsidP="00886DD3">
      <w:pPr>
        <w:pStyle w:val="ListParagraph"/>
        <w:numPr>
          <w:ilvl w:val="0"/>
          <w:numId w:val="28"/>
        </w:numPr>
        <w:jc w:val="left"/>
        <w:rPr>
          <w:rFonts w:cs="Arial"/>
          <w:color w:val="1C2630"/>
        </w:rPr>
      </w:pPr>
      <w:r>
        <w:rPr>
          <w:rFonts w:cs="Arial"/>
          <w:color w:val="1C2630"/>
        </w:rPr>
        <w:t>The service provider will be responsible for project managing the evidence map process</w:t>
      </w:r>
      <w:r w:rsidR="00527541">
        <w:rPr>
          <w:rFonts w:cs="Arial"/>
          <w:color w:val="1C2630"/>
        </w:rPr>
        <w:t>;</w:t>
      </w:r>
      <w:r>
        <w:rPr>
          <w:rFonts w:cs="Arial"/>
          <w:color w:val="1C2630"/>
        </w:rPr>
        <w:t xml:space="preserve"> leading the conceptual work</w:t>
      </w:r>
      <w:r w:rsidR="00527541">
        <w:rPr>
          <w:rFonts w:cs="Arial"/>
          <w:color w:val="1C2630"/>
        </w:rPr>
        <w:t xml:space="preserve">; </w:t>
      </w:r>
      <w:r>
        <w:rPr>
          <w:rFonts w:cs="Arial"/>
          <w:color w:val="1C2630"/>
        </w:rPr>
        <w:t xml:space="preserve">conducting </w:t>
      </w:r>
      <w:r w:rsidR="00527541">
        <w:rPr>
          <w:rFonts w:cs="Arial"/>
          <w:color w:val="1C2630"/>
        </w:rPr>
        <w:t>evidence collection, appraisal and mapping;</w:t>
      </w:r>
      <w:r>
        <w:rPr>
          <w:rFonts w:cs="Arial"/>
          <w:color w:val="1C2630"/>
        </w:rPr>
        <w:t xml:space="preserve"> and involving </w:t>
      </w:r>
      <w:r w:rsidR="00527541">
        <w:rPr>
          <w:rFonts w:cs="Arial"/>
          <w:color w:val="1C2630"/>
        </w:rPr>
        <w:t>one (1) senior HSRC researcher and (2) junior HSRC researchers to support the work.</w:t>
      </w:r>
    </w:p>
    <w:p w14:paraId="2465AB84" w14:textId="00BFA090" w:rsidR="00527541" w:rsidRDefault="00527541" w:rsidP="00527541">
      <w:pPr>
        <w:pStyle w:val="ListParagraph"/>
        <w:numPr>
          <w:ilvl w:val="0"/>
          <w:numId w:val="28"/>
        </w:numPr>
        <w:spacing w:after="240"/>
        <w:jc w:val="left"/>
        <w:rPr>
          <w:rFonts w:cs="Arial"/>
          <w:color w:val="1C2630"/>
        </w:rPr>
      </w:pPr>
      <w:r>
        <w:rPr>
          <w:rFonts w:cs="Arial"/>
          <w:color w:val="1C2630"/>
        </w:rPr>
        <w:t>The focus of the evidence map</w:t>
      </w:r>
      <w:r w:rsidRPr="008F0A54">
        <w:rPr>
          <w:rFonts w:cs="Arial"/>
          <w:color w:val="1C2630"/>
        </w:rPr>
        <w:t xml:space="preserve"> </w:t>
      </w:r>
      <w:r>
        <w:rPr>
          <w:rFonts w:cs="Arial"/>
          <w:color w:val="1C2630"/>
        </w:rPr>
        <w:t>should be on</w:t>
      </w:r>
      <w:r w:rsidRPr="008F0A54">
        <w:rPr>
          <w:rFonts w:cs="Arial"/>
          <w:color w:val="1C2630"/>
        </w:rPr>
        <w:t xml:space="preserve"> empirical papers, literature reviews, conference papers and ‘grey’ literature produced </w:t>
      </w:r>
      <w:r w:rsidRPr="008F0A54">
        <w:rPr>
          <w:rFonts w:cs="Arial"/>
          <w:i/>
          <w:color w:val="1C2630"/>
        </w:rPr>
        <w:t>over the past five years</w:t>
      </w:r>
      <w:r>
        <w:rPr>
          <w:rFonts w:cs="Arial"/>
          <w:color w:val="1C2630"/>
        </w:rPr>
        <w:t>, but may include relevant earlier material.</w:t>
      </w:r>
    </w:p>
    <w:p w14:paraId="6303847F" w14:textId="199115BA" w:rsidR="00527541" w:rsidRPr="00527541" w:rsidRDefault="00527541" w:rsidP="00527541">
      <w:pPr>
        <w:pStyle w:val="ListParagraph"/>
        <w:numPr>
          <w:ilvl w:val="0"/>
          <w:numId w:val="28"/>
        </w:numPr>
        <w:spacing w:after="240"/>
        <w:jc w:val="left"/>
        <w:rPr>
          <w:rFonts w:cs="Arial"/>
          <w:color w:val="1C2630"/>
        </w:rPr>
      </w:pPr>
      <w:r>
        <w:rPr>
          <w:rFonts w:cs="Arial"/>
          <w:color w:val="1C2630"/>
        </w:rPr>
        <w:t xml:space="preserve">The included evidence should address </w:t>
      </w:r>
      <w:r w:rsidRPr="00527541">
        <w:rPr>
          <w:rFonts w:cs="Arial"/>
          <w:color w:val="1C2630"/>
        </w:rPr>
        <w:t>theoretical and/or conceptual models, research paradigms, methodologies, knowledge-sharing and dissemination approaches related to ER globall</w:t>
      </w:r>
      <w:r>
        <w:rPr>
          <w:rFonts w:cs="Arial"/>
          <w:color w:val="1C2630"/>
        </w:rPr>
        <w:t xml:space="preserve">y but </w:t>
      </w:r>
      <w:r w:rsidRPr="00527541">
        <w:rPr>
          <w:rFonts w:cs="Arial"/>
          <w:i/>
          <w:color w:val="1C2630"/>
        </w:rPr>
        <w:t>relevant to the South African context</w:t>
      </w:r>
      <w:r w:rsidRPr="00527541">
        <w:rPr>
          <w:rFonts w:cs="Arial"/>
          <w:color w:val="1C2630"/>
        </w:rPr>
        <w:t>.</w:t>
      </w:r>
    </w:p>
    <w:p w14:paraId="455B2390" w14:textId="7E0FBE0D" w:rsidR="00527541" w:rsidRDefault="00527541" w:rsidP="00527541">
      <w:pPr>
        <w:pStyle w:val="ListParagraph"/>
        <w:numPr>
          <w:ilvl w:val="0"/>
          <w:numId w:val="28"/>
        </w:numPr>
        <w:spacing w:after="240"/>
        <w:jc w:val="left"/>
        <w:rPr>
          <w:rFonts w:cs="Arial"/>
          <w:color w:val="1C2630"/>
        </w:rPr>
      </w:pPr>
      <w:r>
        <w:rPr>
          <w:rFonts w:cs="Arial"/>
          <w:color w:val="1C2630"/>
        </w:rPr>
        <w:t xml:space="preserve">The evidence map should provide interactive </w:t>
      </w:r>
      <w:r w:rsidRPr="00A508E1">
        <w:rPr>
          <w:rFonts w:cs="Arial"/>
          <w:color w:val="1C2630"/>
        </w:rPr>
        <w:t>insight into</w:t>
      </w:r>
      <w:r>
        <w:rPr>
          <w:rFonts w:cs="Arial"/>
          <w:color w:val="1C2630"/>
        </w:rPr>
        <w:t xml:space="preserve"> key themes and research gaps related to ER, to be used in workshops with policy and practice stakeholders</w:t>
      </w:r>
    </w:p>
    <w:p w14:paraId="1B586088" w14:textId="38724861" w:rsidR="00527541" w:rsidRDefault="00527541" w:rsidP="00527541">
      <w:pPr>
        <w:pStyle w:val="ListParagraph"/>
        <w:numPr>
          <w:ilvl w:val="0"/>
          <w:numId w:val="28"/>
        </w:numPr>
        <w:spacing w:after="240"/>
        <w:jc w:val="left"/>
        <w:rPr>
          <w:rFonts w:cs="Arial"/>
          <w:color w:val="1C2630"/>
        </w:rPr>
      </w:pPr>
      <w:r>
        <w:rPr>
          <w:rFonts w:cs="Arial"/>
          <w:color w:val="1C2630"/>
        </w:rPr>
        <w:t>A technical report discussing key findings from the evidence map</w:t>
      </w:r>
    </w:p>
    <w:p w14:paraId="3F0ACA2F" w14:textId="538D2502" w:rsidR="00B1771C" w:rsidRPr="00B1771C" w:rsidRDefault="00B1771C" w:rsidP="00B1771C">
      <w:pPr>
        <w:pStyle w:val="ListParagraph"/>
        <w:numPr>
          <w:ilvl w:val="0"/>
          <w:numId w:val="28"/>
        </w:numPr>
        <w:spacing w:after="240"/>
        <w:jc w:val="left"/>
        <w:rPr>
          <w:rFonts w:cs="Arial"/>
          <w:color w:val="1C2630"/>
        </w:rPr>
      </w:pPr>
      <w:r>
        <w:rPr>
          <w:rFonts w:cs="Arial"/>
          <w:color w:val="1C2630"/>
        </w:rPr>
        <w:t>The evidence map should be completed within eight (8) weeks</w:t>
      </w:r>
    </w:p>
    <w:p w14:paraId="42DC24C1" w14:textId="284AA30D" w:rsidR="00886DD3" w:rsidRDefault="00886DD3" w:rsidP="00886DD3">
      <w:pPr>
        <w:spacing w:after="240"/>
        <w:jc w:val="left"/>
        <w:rPr>
          <w:rFonts w:cs="Arial"/>
          <w:color w:val="1C2630"/>
        </w:rPr>
      </w:pPr>
      <w:r w:rsidRPr="00886DD3">
        <w:rPr>
          <w:rFonts w:cs="Arial"/>
          <w:color w:val="1C2630"/>
        </w:rPr>
        <w:t xml:space="preserve">D2.2: </w:t>
      </w:r>
      <w:r w:rsidR="00527541">
        <w:rPr>
          <w:rFonts w:cs="Arial"/>
          <w:color w:val="1C2630"/>
        </w:rPr>
        <w:t>Narrative</w:t>
      </w:r>
      <w:r w:rsidRPr="00886DD3">
        <w:rPr>
          <w:rFonts w:cs="Arial"/>
          <w:color w:val="1C2630"/>
        </w:rPr>
        <w:t>/ rapid review</w:t>
      </w:r>
    </w:p>
    <w:p w14:paraId="67CD78FF" w14:textId="5A1F39B5" w:rsidR="00527541" w:rsidRDefault="00527541" w:rsidP="00527541">
      <w:pPr>
        <w:pStyle w:val="ListParagraph"/>
        <w:numPr>
          <w:ilvl w:val="0"/>
          <w:numId w:val="29"/>
        </w:numPr>
        <w:spacing w:after="240"/>
        <w:jc w:val="left"/>
        <w:rPr>
          <w:rFonts w:cs="Arial"/>
          <w:color w:val="1C2630"/>
        </w:rPr>
      </w:pPr>
      <w:r>
        <w:rPr>
          <w:rFonts w:cs="Arial"/>
          <w:color w:val="1C2630"/>
        </w:rPr>
        <w:t>Drawing on the evidence map, develop a narrative/ rapid review on ER</w:t>
      </w:r>
    </w:p>
    <w:p w14:paraId="13B00B02" w14:textId="6F3F49E2" w:rsidR="00527541" w:rsidRDefault="00527541" w:rsidP="00527541">
      <w:pPr>
        <w:pStyle w:val="ListParagraph"/>
        <w:numPr>
          <w:ilvl w:val="0"/>
          <w:numId w:val="29"/>
        </w:numPr>
        <w:spacing w:after="240"/>
        <w:jc w:val="left"/>
        <w:rPr>
          <w:rFonts w:cs="Arial"/>
          <w:color w:val="1C2630"/>
        </w:rPr>
      </w:pPr>
      <w:r>
        <w:rPr>
          <w:rFonts w:cs="Arial"/>
          <w:color w:val="1C2630"/>
        </w:rPr>
        <w:t>The review</w:t>
      </w:r>
      <w:r w:rsidRPr="00527541">
        <w:rPr>
          <w:rFonts w:cs="Arial"/>
          <w:color w:val="1C2630"/>
        </w:rPr>
        <w:t xml:space="preserve"> should identify different ER approaches and document how these approaches were used, obstacles or barriers that were experienced, the value of these approaches to facilitate social change and impact</w:t>
      </w:r>
    </w:p>
    <w:p w14:paraId="6CEB0026" w14:textId="0FC646C8" w:rsidR="00B1771C" w:rsidRPr="00B1771C" w:rsidRDefault="00B1771C" w:rsidP="00B1771C">
      <w:pPr>
        <w:pStyle w:val="ListParagraph"/>
        <w:numPr>
          <w:ilvl w:val="0"/>
          <w:numId w:val="29"/>
        </w:numPr>
        <w:spacing w:after="240"/>
        <w:jc w:val="left"/>
        <w:rPr>
          <w:rFonts w:cs="Arial"/>
          <w:color w:val="1C2630"/>
        </w:rPr>
      </w:pPr>
      <w:r>
        <w:rPr>
          <w:rFonts w:cs="Arial"/>
          <w:color w:val="1C2630"/>
        </w:rPr>
        <w:t>The narrative/ rapid review should be completed within eight (8) weeks</w:t>
      </w:r>
    </w:p>
    <w:p w14:paraId="722345E9" w14:textId="0CCEE56A" w:rsidR="00886DD3" w:rsidRPr="007E050E" w:rsidRDefault="00886DD3" w:rsidP="007F0B7B">
      <w:pPr>
        <w:spacing w:after="240"/>
        <w:jc w:val="left"/>
        <w:rPr>
          <w:rFonts w:cs="Arial"/>
          <w:color w:val="1C2630"/>
        </w:rPr>
      </w:pPr>
      <w:r w:rsidRPr="00886DD3">
        <w:rPr>
          <w:rFonts w:cs="Arial"/>
          <w:color w:val="1C2630"/>
        </w:rPr>
        <w:t>D2.3: Policy and practice recommendations</w:t>
      </w:r>
    </w:p>
    <w:p w14:paraId="7A9B9926" w14:textId="48C23605" w:rsidR="003002FF" w:rsidRPr="008F0A54" w:rsidRDefault="00527541" w:rsidP="009F75BF">
      <w:pPr>
        <w:pStyle w:val="ListParagraph"/>
        <w:numPr>
          <w:ilvl w:val="0"/>
          <w:numId w:val="25"/>
        </w:numPr>
        <w:jc w:val="left"/>
        <w:rPr>
          <w:rFonts w:cs="Arial"/>
          <w:color w:val="1C2630"/>
        </w:rPr>
      </w:pPr>
      <w:r>
        <w:rPr>
          <w:rFonts w:cs="Arial"/>
          <w:color w:val="1C2630"/>
        </w:rPr>
        <w:t xml:space="preserve">Drawing on the evidence map and narrative/ rapid review, develop </w:t>
      </w:r>
      <w:r w:rsidR="00DD3DC5" w:rsidRPr="008F0A54">
        <w:rPr>
          <w:rFonts w:cs="Arial"/>
          <w:color w:val="1C2630"/>
        </w:rPr>
        <w:t xml:space="preserve">recommendations on how to improve the implementation and uptake of ER in the </w:t>
      </w:r>
      <w:r w:rsidR="003002FF" w:rsidRPr="008F0A54">
        <w:rPr>
          <w:rFonts w:cs="Arial"/>
          <w:color w:val="1C2630"/>
        </w:rPr>
        <w:t>South African National System of Innovation (NSI).</w:t>
      </w:r>
    </w:p>
    <w:p w14:paraId="0FEE8C1E" w14:textId="14B36A9F" w:rsidR="00B1771C" w:rsidRPr="00B1771C" w:rsidRDefault="00527541" w:rsidP="00B1771C">
      <w:pPr>
        <w:pStyle w:val="ListParagraph"/>
        <w:numPr>
          <w:ilvl w:val="0"/>
          <w:numId w:val="25"/>
        </w:numPr>
        <w:jc w:val="left"/>
        <w:rPr>
          <w:rFonts w:cs="Arial"/>
          <w:color w:val="1C2630"/>
        </w:rPr>
      </w:pPr>
      <w:r>
        <w:rPr>
          <w:rFonts w:cs="Arial"/>
          <w:color w:val="1C2630"/>
        </w:rPr>
        <w:t>Offer</w:t>
      </w:r>
      <w:r w:rsidR="00FE4BD7" w:rsidRPr="008F0A54">
        <w:rPr>
          <w:rFonts w:cs="Arial"/>
          <w:color w:val="1C2630"/>
        </w:rPr>
        <w:t xml:space="preserve"> actionable recommendations </w:t>
      </w:r>
      <w:r w:rsidR="009C0BDA" w:rsidRPr="008F0A54">
        <w:rPr>
          <w:rFonts w:cs="Arial"/>
          <w:color w:val="1C2630"/>
        </w:rPr>
        <w:t xml:space="preserve">for future </w:t>
      </w:r>
      <w:r w:rsidR="003002FF">
        <w:rPr>
          <w:rFonts w:cs="Arial"/>
          <w:color w:val="1C2630"/>
        </w:rPr>
        <w:t>ER</w:t>
      </w:r>
      <w:r w:rsidR="009C0BDA" w:rsidRPr="008F0A54">
        <w:rPr>
          <w:rFonts w:cs="Arial"/>
          <w:color w:val="1C2630"/>
        </w:rPr>
        <w:t xml:space="preserve"> initiatives in </w:t>
      </w:r>
      <w:r w:rsidR="00846721" w:rsidRPr="008F0A54">
        <w:rPr>
          <w:rFonts w:cs="Arial"/>
          <w:color w:val="1C2630"/>
        </w:rPr>
        <w:t>South Africa</w:t>
      </w:r>
      <w:r w:rsidR="00B1771C">
        <w:rPr>
          <w:rFonts w:cs="Arial"/>
          <w:color w:val="1C2630"/>
        </w:rPr>
        <w:t>.</w:t>
      </w:r>
    </w:p>
    <w:p w14:paraId="59E5268A" w14:textId="17A79DAB" w:rsidR="001459B7" w:rsidRPr="00B1771C" w:rsidRDefault="00B1771C" w:rsidP="001459B7">
      <w:pPr>
        <w:pStyle w:val="ListParagraph"/>
        <w:numPr>
          <w:ilvl w:val="0"/>
          <w:numId w:val="25"/>
        </w:numPr>
        <w:spacing w:after="240"/>
        <w:jc w:val="left"/>
        <w:rPr>
          <w:rFonts w:cs="Arial"/>
          <w:color w:val="1C2630"/>
        </w:rPr>
      </w:pPr>
      <w:r>
        <w:rPr>
          <w:rFonts w:cs="Arial"/>
          <w:color w:val="1C2630"/>
        </w:rPr>
        <w:t>The policy and practice recommendations should be completed within four (4) weeks</w:t>
      </w:r>
    </w:p>
    <w:p w14:paraId="54120965" w14:textId="2173287E" w:rsidR="008B194E" w:rsidRPr="001459B7" w:rsidRDefault="0019546E" w:rsidP="001459B7">
      <w:pPr>
        <w:jc w:val="left"/>
        <w:rPr>
          <w:rFonts w:cs="Arial"/>
          <w:color w:val="1C2630"/>
          <w:sz w:val="22"/>
          <w:szCs w:val="22"/>
        </w:rPr>
      </w:pPr>
      <w:r>
        <w:t xml:space="preserve"> </w:t>
      </w:r>
    </w:p>
    <w:p w14:paraId="7C55ED6C" w14:textId="1787C7BC" w:rsidR="008B194E" w:rsidRPr="003E6497" w:rsidRDefault="008B194E" w:rsidP="008B194E">
      <w:pPr>
        <w:pStyle w:val="ListParagraph"/>
        <w:numPr>
          <w:ilvl w:val="0"/>
          <w:numId w:val="17"/>
        </w:numPr>
        <w:autoSpaceDE w:val="0"/>
        <w:autoSpaceDN w:val="0"/>
        <w:adjustRightInd w:val="0"/>
        <w:rPr>
          <w:rFonts w:cs="Arial"/>
          <w:b/>
          <w:color w:val="1C2630"/>
          <w:sz w:val="24"/>
          <w:szCs w:val="24"/>
        </w:rPr>
      </w:pPr>
      <w:r>
        <w:rPr>
          <w:rFonts w:cs="Arial"/>
          <w:b/>
          <w:color w:val="1C2630"/>
          <w:sz w:val="24"/>
          <w:szCs w:val="24"/>
        </w:rPr>
        <w:t>Inclusions and exclusions</w:t>
      </w:r>
    </w:p>
    <w:p w14:paraId="26CF4114" w14:textId="780063F8" w:rsidR="008B194E" w:rsidRDefault="008B194E" w:rsidP="00686647">
      <w:pPr>
        <w:autoSpaceDE w:val="0"/>
        <w:autoSpaceDN w:val="0"/>
        <w:adjustRightInd w:val="0"/>
        <w:rPr>
          <w:rFonts w:cs="Arial"/>
          <w:color w:val="1C2630"/>
          <w:sz w:val="22"/>
          <w:szCs w:val="22"/>
        </w:rPr>
      </w:pPr>
    </w:p>
    <w:p w14:paraId="6F35B5DD" w14:textId="7A8ED166" w:rsidR="008B194E" w:rsidRDefault="008B194E" w:rsidP="008B194E">
      <w:pPr>
        <w:rPr>
          <w:lang w:eastAsia="en-ZA"/>
        </w:rPr>
      </w:pPr>
    </w:p>
    <w:p w14:paraId="3E916B85" w14:textId="77777777" w:rsidR="008B194E" w:rsidRDefault="008B194E" w:rsidP="008B194E">
      <w:r>
        <w:t xml:space="preserve">The service provider </w:t>
      </w:r>
      <w:r w:rsidRPr="00DF68DB">
        <w:rPr>
          <w:b/>
          <w:bCs/>
          <w:i/>
          <w:iCs/>
        </w:rPr>
        <w:t>will be</w:t>
      </w:r>
      <w:r>
        <w:t xml:space="preserve"> responsible for:</w:t>
      </w:r>
    </w:p>
    <w:p w14:paraId="6BD6A4AE" w14:textId="77777777" w:rsidR="008B194E" w:rsidRDefault="008B194E" w:rsidP="008B194E">
      <w:pPr>
        <w:pStyle w:val="ListParagraph"/>
        <w:numPr>
          <w:ilvl w:val="0"/>
          <w:numId w:val="22"/>
        </w:numPr>
        <w:jc w:val="left"/>
      </w:pPr>
      <w:r>
        <w:t>all of the requirements and deliverables listed above;</w:t>
      </w:r>
    </w:p>
    <w:p w14:paraId="24789F79" w14:textId="7D37B05A" w:rsidR="008B194E" w:rsidRDefault="008B194E" w:rsidP="008B194E">
      <w:pPr>
        <w:pStyle w:val="ListParagraph"/>
        <w:numPr>
          <w:ilvl w:val="0"/>
          <w:numId w:val="22"/>
        </w:numPr>
        <w:jc w:val="left"/>
      </w:pPr>
      <w:r>
        <w:t>any</w:t>
      </w:r>
      <w:r w:rsidR="0011528D">
        <w:t xml:space="preserve"> facilitat</w:t>
      </w:r>
      <w:r w:rsidR="00643A36">
        <w:t>ion</w:t>
      </w:r>
      <w:r w:rsidR="0011528D">
        <w:t xml:space="preserve"> </w:t>
      </w:r>
      <w:r>
        <w:t xml:space="preserve">costs </w:t>
      </w:r>
      <w:r w:rsidR="003002FF">
        <w:t>associated with the Evidence Mapping training including</w:t>
      </w:r>
      <w:r>
        <w:t xml:space="preserve"> </w:t>
      </w:r>
      <w:r w:rsidR="00643A36">
        <w:t>content</w:t>
      </w:r>
      <w:r w:rsidR="00E771EC">
        <w:t xml:space="preserve"> development,</w:t>
      </w:r>
      <w:r w:rsidR="008F51E7">
        <w:t xml:space="preserve"> </w:t>
      </w:r>
      <w:r>
        <w:t>software</w:t>
      </w:r>
      <w:r w:rsidR="008F51E7">
        <w:t xml:space="preserve"> for participating in the training</w:t>
      </w:r>
      <w:r w:rsidR="00D8202C">
        <w:t>,</w:t>
      </w:r>
      <w:r w:rsidR="0025328E">
        <w:t xml:space="preserve"> </w:t>
      </w:r>
      <w:r w:rsidR="00E771EC">
        <w:t>printing</w:t>
      </w:r>
      <w:r w:rsidR="00643A36">
        <w:t xml:space="preserve"> of materials</w:t>
      </w:r>
      <w:r w:rsidR="00E771EC">
        <w:t>,</w:t>
      </w:r>
      <w:r w:rsidR="00D8202C">
        <w:t xml:space="preserve"> </w:t>
      </w:r>
      <w:r w:rsidR="00643A36">
        <w:t xml:space="preserve">stationery, </w:t>
      </w:r>
      <w:r w:rsidR="00D8202C">
        <w:t>certificates</w:t>
      </w:r>
      <w:r w:rsidR="009F75BF">
        <w:t xml:space="preserve"> and local travel</w:t>
      </w:r>
      <w:r w:rsidR="00643A36">
        <w:t>;</w:t>
      </w:r>
    </w:p>
    <w:p w14:paraId="58A7370E" w14:textId="5CC03E62" w:rsidR="003002FF" w:rsidRDefault="003002FF" w:rsidP="008B194E">
      <w:pPr>
        <w:pStyle w:val="ListParagraph"/>
        <w:numPr>
          <w:ilvl w:val="0"/>
          <w:numId w:val="22"/>
        </w:numPr>
        <w:jc w:val="left"/>
      </w:pPr>
      <w:r>
        <w:t>any</w:t>
      </w:r>
      <w:r w:rsidR="0011528D">
        <w:t xml:space="preserve"> researcher, facilitator, software</w:t>
      </w:r>
      <w:r w:rsidR="009F75BF">
        <w:t xml:space="preserve">, </w:t>
      </w:r>
      <w:r w:rsidR="00643A36">
        <w:t>stationery</w:t>
      </w:r>
      <w:r w:rsidR="009F75BF">
        <w:t xml:space="preserve"> or local travel</w:t>
      </w:r>
      <w:r>
        <w:t xml:space="preserve"> costs associated with conducting the ER </w:t>
      </w:r>
      <w:r w:rsidR="00527541">
        <w:t>Evidence Synthesis</w:t>
      </w:r>
      <w:r w:rsidR="0011528D">
        <w:t>.</w:t>
      </w:r>
    </w:p>
    <w:p w14:paraId="428AACF7" w14:textId="77777777" w:rsidR="008B194E" w:rsidRDefault="008B194E" w:rsidP="008B194E"/>
    <w:p w14:paraId="5D1A488F" w14:textId="77777777" w:rsidR="008B194E" w:rsidRDefault="008B194E" w:rsidP="008B194E">
      <w:r>
        <w:t xml:space="preserve">The service provider </w:t>
      </w:r>
      <w:r w:rsidRPr="00DF68DB">
        <w:rPr>
          <w:b/>
          <w:bCs/>
          <w:i/>
          <w:iCs/>
        </w:rPr>
        <w:t>will not be</w:t>
      </w:r>
      <w:r>
        <w:t xml:space="preserve"> responsible for:</w:t>
      </w:r>
    </w:p>
    <w:p w14:paraId="545E8511" w14:textId="27CA9113" w:rsidR="008B194E" w:rsidRDefault="009F75BF" w:rsidP="008B194E">
      <w:pPr>
        <w:pStyle w:val="ListParagraph"/>
        <w:numPr>
          <w:ilvl w:val="0"/>
          <w:numId w:val="21"/>
        </w:numPr>
        <w:jc w:val="left"/>
      </w:pPr>
      <w:r>
        <w:t xml:space="preserve">non-local </w:t>
      </w:r>
      <w:r w:rsidR="00C07057">
        <w:t xml:space="preserve">travel and accommodation of </w:t>
      </w:r>
      <w:r w:rsidR="0011528D">
        <w:t>facilitators</w:t>
      </w:r>
      <w:r w:rsidR="00643A36">
        <w:t xml:space="preserve"> or</w:t>
      </w:r>
      <w:r w:rsidR="0011528D">
        <w:t xml:space="preserve"> HSRC staff involved in the Evidence Mapping training and ER </w:t>
      </w:r>
      <w:r w:rsidR="00527541">
        <w:t>Evidence Synthesis</w:t>
      </w:r>
      <w:r w:rsidR="0011528D">
        <w:t xml:space="preserve"> activities</w:t>
      </w:r>
      <w:r w:rsidR="00643A36">
        <w:t>;</w:t>
      </w:r>
    </w:p>
    <w:p w14:paraId="47473816" w14:textId="52F07F3A" w:rsidR="00590DD2" w:rsidRDefault="00217AB0" w:rsidP="00AE04F3">
      <w:pPr>
        <w:pStyle w:val="ListParagraph"/>
        <w:numPr>
          <w:ilvl w:val="0"/>
          <w:numId w:val="21"/>
        </w:numPr>
        <w:jc w:val="left"/>
      </w:pPr>
      <w:r>
        <w:t>venue</w:t>
      </w:r>
      <w:r w:rsidR="001849CF">
        <w:t xml:space="preserve"> and </w:t>
      </w:r>
      <w:r w:rsidR="00590DD2">
        <w:t xml:space="preserve">catering during the </w:t>
      </w:r>
      <w:r w:rsidR="0011528D">
        <w:t xml:space="preserve">Evidence Mapping training and in-person ER </w:t>
      </w:r>
      <w:r w:rsidR="00527541">
        <w:t>Evidence Synthesis</w:t>
      </w:r>
      <w:r w:rsidR="0011528D">
        <w:t xml:space="preserve"> activities</w:t>
      </w:r>
      <w:r w:rsidR="00643A36">
        <w:t>;</w:t>
      </w:r>
    </w:p>
    <w:p w14:paraId="25E45F39" w14:textId="08ECB1DB" w:rsidR="00590DD2" w:rsidRPr="005D4A64" w:rsidRDefault="00754A5C" w:rsidP="008B194E">
      <w:pPr>
        <w:pStyle w:val="ListParagraph"/>
        <w:numPr>
          <w:ilvl w:val="0"/>
          <w:numId w:val="21"/>
        </w:numPr>
        <w:jc w:val="left"/>
      </w:pPr>
      <w:r>
        <w:lastRenderedPageBreak/>
        <w:t>internet connectivity</w:t>
      </w:r>
      <w:r w:rsidR="0011528D">
        <w:t>, projector or whiteboard</w:t>
      </w:r>
      <w:r>
        <w:t xml:space="preserve"> </w:t>
      </w:r>
      <w:r w:rsidR="0011528D">
        <w:t xml:space="preserve">needed for </w:t>
      </w:r>
      <w:r>
        <w:t xml:space="preserve">the </w:t>
      </w:r>
      <w:r w:rsidR="0011528D">
        <w:t>Evidence Mapping training</w:t>
      </w:r>
      <w:r w:rsidR="00643A36">
        <w:t xml:space="preserve"> or in-person ER </w:t>
      </w:r>
      <w:r w:rsidR="00527541">
        <w:t>Evidence Synthesis</w:t>
      </w:r>
      <w:r w:rsidR="00643A36">
        <w:t xml:space="preserve"> activities</w:t>
      </w:r>
    </w:p>
    <w:p w14:paraId="54042878" w14:textId="77777777" w:rsidR="008B194E" w:rsidRPr="008B194E" w:rsidRDefault="008B194E" w:rsidP="008B194E">
      <w:pPr>
        <w:rPr>
          <w:lang w:eastAsia="en-ZA"/>
        </w:rPr>
      </w:pPr>
    </w:p>
    <w:p w14:paraId="07AD4BD1" w14:textId="77777777" w:rsidR="008B194E" w:rsidRDefault="008B194E" w:rsidP="00686647">
      <w:pPr>
        <w:autoSpaceDE w:val="0"/>
        <w:autoSpaceDN w:val="0"/>
        <w:adjustRightInd w:val="0"/>
        <w:rPr>
          <w:rFonts w:cs="Arial"/>
          <w:color w:val="1C2630"/>
          <w:sz w:val="22"/>
          <w:szCs w:val="22"/>
        </w:rPr>
      </w:pPr>
    </w:p>
    <w:p w14:paraId="38B89ACB" w14:textId="7677E49F" w:rsidR="008B194E" w:rsidRDefault="008B194E" w:rsidP="008B194E">
      <w:pPr>
        <w:pStyle w:val="ListParagraph"/>
        <w:numPr>
          <w:ilvl w:val="0"/>
          <w:numId w:val="17"/>
        </w:numPr>
        <w:autoSpaceDE w:val="0"/>
        <w:autoSpaceDN w:val="0"/>
        <w:adjustRightInd w:val="0"/>
        <w:rPr>
          <w:rFonts w:cs="Arial"/>
          <w:b/>
          <w:color w:val="1C2630"/>
          <w:sz w:val="24"/>
          <w:szCs w:val="24"/>
        </w:rPr>
      </w:pPr>
      <w:r>
        <w:rPr>
          <w:rFonts w:cs="Arial"/>
          <w:b/>
          <w:color w:val="1C2630"/>
          <w:sz w:val="24"/>
          <w:szCs w:val="24"/>
        </w:rPr>
        <w:t>Proposal mandatory requirements</w:t>
      </w:r>
    </w:p>
    <w:p w14:paraId="708AB00E" w14:textId="24F14A53" w:rsidR="008B194E" w:rsidRDefault="008B194E" w:rsidP="008B194E">
      <w:pPr>
        <w:autoSpaceDE w:val="0"/>
        <w:autoSpaceDN w:val="0"/>
        <w:adjustRightInd w:val="0"/>
        <w:rPr>
          <w:rFonts w:cs="Arial"/>
          <w:b/>
          <w:color w:val="1C2630"/>
          <w:sz w:val="24"/>
          <w:szCs w:val="24"/>
        </w:rPr>
      </w:pPr>
    </w:p>
    <w:p w14:paraId="58762A34" w14:textId="77777777" w:rsidR="008B194E" w:rsidRDefault="008B194E" w:rsidP="008B194E">
      <w:r>
        <w:t>Your proposal submission must include:</w:t>
      </w:r>
    </w:p>
    <w:p w14:paraId="483DF8B6" w14:textId="77777777" w:rsidR="008B194E" w:rsidRDefault="008B194E" w:rsidP="008B194E"/>
    <w:p w14:paraId="0C7B4692" w14:textId="77777777" w:rsidR="008B194E" w:rsidRDefault="008B194E" w:rsidP="008B194E">
      <w:pPr>
        <w:pStyle w:val="ListParagraph"/>
        <w:numPr>
          <w:ilvl w:val="0"/>
          <w:numId w:val="23"/>
        </w:numPr>
        <w:jc w:val="left"/>
      </w:pPr>
      <w:r w:rsidRPr="004B5F38">
        <w:rPr>
          <w:u w:val="single"/>
        </w:rPr>
        <w:t>Technical proposal</w:t>
      </w:r>
      <w:r>
        <w:t xml:space="preserve"> including:</w:t>
      </w:r>
    </w:p>
    <w:p w14:paraId="704F0A74" w14:textId="77777777" w:rsidR="008B194E" w:rsidRDefault="008B194E" w:rsidP="008B194E">
      <w:pPr>
        <w:pStyle w:val="ListParagraph"/>
        <w:numPr>
          <w:ilvl w:val="1"/>
          <w:numId w:val="23"/>
        </w:numPr>
        <w:jc w:val="left"/>
      </w:pPr>
      <w:r>
        <w:t>A brief order of work describing overall approach, and when and how each of the deliverables will be completed.</w:t>
      </w:r>
    </w:p>
    <w:p w14:paraId="235105EB" w14:textId="51A88C48" w:rsidR="008B194E" w:rsidRDefault="00643A36" w:rsidP="008B194E">
      <w:pPr>
        <w:pStyle w:val="ListParagraph"/>
        <w:numPr>
          <w:ilvl w:val="1"/>
          <w:numId w:val="23"/>
        </w:numPr>
        <w:jc w:val="left"/>
      </w:pPr>
      <w:r>
        <w:t xml:space="preserve">Description </w:t>
      </w:r>
      <w:r w:rsidR="008B194E">
        <w:t xml:space="preserve">of past work related to </w:t>
      </w:r>
      <w:r w:rsidR="00F16980">
        <w:t>training facilitation</w:t>
      </w:r>
      <w:r w:rsidR="00527541">
        <w:t xml:space="preserve"> and evidence synthesis</w:t>
      </w:r>
      <w:r w:rsidR="00BB3D3F">
        <w:t xml:space="preserve"> </w:t>
      </w:r>
      <w:r w:rsidR="008B194E">
        <w:t>(</w:t>
      </w:r>
      <w:r>
        <w:t xml:space="preserve">referring to </w:t>
      </w:r>
      <w:r w:rsidR="008B194E" w:rsidRPr="004B5F38">
        <w:t>at least 2 examples</w:t>
      </w:r>
      <w:r w:rsidR="00E54CA1">
        <w:t xml:space="preserve"> of each – training and evidence synthesis</w:t>
      </w:r>
      <w:r w:rsidR="008B194E">
        <w:t>).</w:t>
      </w:r>
    </w:p>
    <w:p w14:paraId="765CD2EC" w14:textId="6EE54E10" w:rsidR="008B194E" w:rsidRDefault="008B194E" w:rsidP="008B194E">
      <w:pPr>
        <w:pStyle w:val="ListParagraph"/>
        <w:numPr>
          <w:ilvl w:val="1"/>
          <w:numId w:val="23"/>
        </w:numPr>
        <w:jc w:val="left"/>
      </w:pPr>
      <w:r>
        <w:t xml:space="preserve">A short profile of the organisation including work relevant to public policy or research topics, as well as an indication of qualifications and/or experience of team members that will be </w:t>
      </w:r>
      <w:r w:rsidR="00FA2896">
        <w:t>conducting the training</w:t>
      </w:r>
      <w:r w:rsidR="00BB3D3F">
        <w:t xml:space="preserve"> and </w:t>
      </w:r>
      <w:r w:rsidR="00527541">
        <w:t>evidence synthesis</w:t>
      </w:r>
      <w:r>
        <w:t>.</w:t>
      </w:r>
    </w:p>
    <w:p w14:paraId="62149DAB" w14:textId="3931FD9F" w:rsidR="008B194E" w:rsidRDefault="00E54CA1" w:rsidP="008B194E">
      <w:pPr>
        <w:pStyle w:val="ListParagraph"/>
        <w:numPr>
          <w:ilvl w:val="1"/>
          <w:numId w:val="23"/>
        </w:numPr>
        <w:jc w:val="left"/>
      </w:pPr>
      <w:r>
        <w:t>A</w:t>
      </w:r>
      <w:r w:rsidR="008B194E">
        <w:t xml:space="preserve">t least 2 references </w:t>
      </w:r>
      <w:r w:rsidR="00436C89">
        <w:t>based on past work</w:t>
      </w:r>
      <w:r>
        <w:t xml:space="preserve"> within the last five years.</w:t>
      </w:r>
    </w:p>
    <w:p w14:paraId="4BF1A5BA" w14:textId="77777777" w:rsidR="008B194E" w:rsidRDefault="008B194E" w:rsidP="008B194E"/>
    <w:p w14:paraId="32F896B6" w14:textId="05BA9545" w:rsidR="008B194E" w:rsidRPr="008B194E" w:rsidRDefault="008B194E" w:rsidP="008B194E">
      <w:pPr>
        <w:pStyle w:val="ListParagraph"/>
        <w:numPr>
          <w:ilvl w:val="0"/>
          <w:numId w:val="23"/>
        </w:numPr>
        <w:jc w:val="left"/>
        <w:rPr>
          <w:u w:val="single"/>
        </w:rPr>
      </w:pPr>
      <w:r w:rsidRPr="004B5F38">
        <w:rPr>
          <w:u w:val="single"/>
        </w:rPr>
        <w:t>Financial proposal</w:t>
      </w:r>
      <w:r w:rsidRPr="004B5F38">
        <w:t xml:space="preserve"> </w:t>
      </w:r>
      <w:r>
        <w:t>to complete</w:t>
      </w:r>
      <w:r w:rsidRPr="004B5F38">
        <w:t xml:space="preserve"> above requirements, including VAT</w:t>
      </w:r>
      <w:r>
        <w:t>.</w:t>
      </w:r>
    </w:p>
    <w:p w14:paraId="61FD20AD" w14:textId="77777777" w:rsidR="008B194E" w:rsidRPr="008B194E" w:rsidRDefault="008B194E" w:rsidP="008B194E">
      <w:pPr>
        <w:jc w:val="left"/>
        <w:rPr>
          <w:u w:val="single"/>
        </w:rPr>
      </w:pPr>
    </w:p>
    <w:p w14:paraId="57BD246C" w14:textId="39E2F14F" w:rsidR="008B194E" w:rsidRPr="008B194E" w:rsidRDefault="008B194E" w:rsidP="008B194E">
      <w:pPr>
        <w:pStyle w:val="ListParagraph"/>
        <w:numPr>
          <w:ilvl w:val="0"/>
          <w:numId w:val="23"/>
        </w:numPr>
        <w:jc w:val="left"/>
        <w:rPr>
          <w:u w:val="single"/>
        </w:rPr>
      </w:pPr>
      <w:r w:rsidRPr="008B194E">
        <w:rPr>
          <w:u w:val="single"/>
        </w:rPr>
        <w:t>SBD forms</w:t>
      </w:r>
      <w:r w:rsidRPr="0032164E">
        <w:t xml:space="preserve"> completed and signed</w:t>
      </w:r>
      <w:r>
        <w:t>.</w:t>
      </w:r>
    </w:p>
    <w:p w14:paraId="69981CD9" w14:textId="77777777" w:rsidR="008B194E" w:rsidRPr="008B194E" w:rsidRDefault="008B194E" w:rsidP="008B194E">
      <w:pPr>
        <w:pStyle w:val="ListParagraph"/>
        <w:rPr>
          <w:u w:val="single"/>
        </w:rPr>
      </w:pPr>
    </w:p>
    <w:p w14:paraId="525031EC" w14:textId="4E37E08C" w:rsidR="008B194E" w:rsidRDefault="008B194E" w:rsidP="008B194E">
      <w:pPr>
        <w:jc w:val="left"/>
        <w:rPr>
          <w:u w:val="single"/>
        </w:rPr>
      </w:pPr>
    </w:p>
    <w:p w14:paraId="4522F478" w14:textId="6EC09CA0" w:rsidR="008B194E" w:rsidRDefault="008B194E" w:rsidP="008B194E">
      <w:pPr>
        <w:pStyle w:val="ListParagraph"/>
        <w:numPr>
          <w:ilvl w:val="0"/>
          <w:numId w:val="17"/>
        </w:numPr>
        <w:autoSpaceDE w:val="0"/>
        <w:autoSpaceDN w:val="0"/>
        <w:adjustRightInd w:val="0"/>
        <w:rPr>
          <w:rFonts w:cs="Arial"/>
          <w:b/>
          <w:color w:val="1C2630"/>
          <w:sz w:val="24"/>
          <w:szCs w:val="24"/>
        </w:rPr>
      </w:pPr>
      <w:r>
        <w:rPr>
          <w:rFonts w:cs="Arial"/>
          <w:b/>
          <w:color w:val="1C2630"/>
          <w:sz w:val="24"/>
          <w:szCs w:val="24"/>
        </w:rPr>
        <w:t>Proposal evaluation criteria</w:t>
      </w:r>
    </w:p>
    <w:p w14:paraId="6E45AA99" w14:textId="0E19230F" w:rsidR="008B194E" w:rsidRDefault="008B194E" w:rsidP="008B194E">
      <w:pPr>
        <w:autoSpaceDE w:val="0"/>
        <w:autoSpaceDN w:val="0"/>
        <w:adjustRightInd w:val="0"/>
        <w:rPr>
          <w:rFonts w:cs="Arial"/>
          <w:b/>
          <w:color w:val="1C2630"/>
          <w:sz w:val="24"/>
          <w:szCs w:val="24"/>
        </w:rPr>
      </w:pPr>
    </w:p>
    <w:tbl>
      <w:tblPr>
        <w:tblStyle w:val="TableGrid"/>
        <w:tblW w:w="0" w:type="auto"/>
        <w:tblInd w:w="720" w:type="dxa"/>
        <w:tblLook w:val="04A0" w:firstRow="1" w:lastRow="0" w:firstColumn="1" w:lastColumn="0" w:noHBand="0" w:noVBand="1"/>
      </w:tblPr>
      <w:tblGrid>
        <w:gridCol w:w="6618"/>
        <w:gridCol w:w="992"/>
        <w:gridCol w:w="906"/>
      </w:tblGrid>
      <w:tr w:rsidR="008B194E" w:rsidRPr="004169EE" w14:paraId="33E46072" w14:textId="77777777" w:rsidTr="000C6F66">
        <w:tc>
          <w:tcPr>
            <w:tcW w:w="6618" w:type="dxa"/>
          </w:tcPr>
          <w:p w14:paraId="6609702A" w14:textId="77777777" w:rsidR="008B194E" w:rsidRPr="004169EE" w:rsidRDefault="008B194E" w:rsidP="000C6F66">
            <w:pPr>
              <w:pStyle w:val="NoSpacing"/>
              <w:jc w:val="both"/>
              <w:rPr>
                <w:rFonts w:asciiTheme="minorHAnsi" w:hAnsiTheme="minorHAnsi"/>
                <w:b/>
              </w:rPr>
            </w:pPr>
            <w:r w:rsidRPr="004169EE">
              <w:rPr>
                <w:rFonts w:asciiTheme="minorHAnsi" w:hAnsiTheme="minorHAnsi"/>
                <w:b/>
              </w:rPr>
              <w:t>Criteria</w:t>
            </w:r>
          </w:p>
        </w:tc>
        <w:tc>
          <w:tcPr>
            <w:tcW w:w="992" w:type="dxa"/>
          </w:tcPr>
          <w:p w14:paraId="1320DBFE" w14:textId="77777777" w:rsidR="008B194E" w:rsidRPr="004169EE" w:rsidRDefault="008B194E" w:rsidP="000C6F66">
            <w:pPr>
              <w:pStyle w:val="NoSpacing"/>
              <w:jc w:val="center"/>
              <w:rPr>
                <w:rFonts w:asciiTheme="minorHAnsi" w:hAnsiTheme="minorHAnsi"/>
                <w:b/>
              </w:rPr>
            </w:pPr>
            <w:r>
              <w:rPr>
                <w:rFonts w:asciiTheme="minorHAnsi" w:hAnsiTheme="minorHAnsi"/>
                <w:b/>
              </w:rPr>
              <w:t>Points</w:t>
            </w:r>
          </w:p>
        </w:tc>
        <w:tc>
          <w:tcPr>
            <w:tcW w:w="906" w:type="dxa"/>
          </w:tcPr>
          <w:p w14:paraId="6EA465DA" w14:textId="77777777" w:rsidR="008B194E" w:rsidRPr="004169EE" w:rsidRDefault="008B194E" w:rsidP="000C6F66">
            <w:pPr>
              <w:pStyle w:val="NoSpacing"/>
              <w:jc w:val="center"/>
              <w:rPr>
                <w:rFonts w:asciiTheme="minorHAnsi" w:hAnsiTheme="minorHAnsi"/>
                <w:b/>
              </w:rPr>
            </w:pPr>
            <w:r>
              <w:rPr>
                <w:rFonts w:asciiTheme="minorHAnsi" w:hAnsiTheme="minorHAnsi"/>
                <w:b/>
              </w:rPr>
              <w:t>Score*</w:t>
            </w:r>
          </w:p>
        </w:tc>
      </w:tr>
      <w:tr w:rsidR="008B194E" w:rsidRPr="004169EE" w14:paraId="18485539" w14:textId="77777777" w:rsidTr="000C6F66">
        <w:trPr>
          <w:trHeight w:val="497"/>
        </w:trPr>
        <w:tc>
          <w:tcPr>
            <w:tcW w:w="6618" w:type="dxa"/>
          </w:tcPr>
          <w:p w14:paraId="5D4F9CED" w14:textId="7D72C842" w:rsidR="008B194E" w:rsidRDefault="008B194E" w:rsidP="000C6F66">
            <w:pPr>
              <w:pStyle w:val="NoSpacing"/>
              <w:jc w:val="both"/>
              <w:rPr>
                <w:rFonts w:asciiTheme="minorHAnsi" w:hAnsiTheme="minorHAnsi"/>
              </w:rPr>
            </w:pPr>
            <w:r>
              <w:rPr>
                <w:rFonts w:asciiTheme="minorHAnsi" w:hAnsiTheme="minorHAnsi"/>
              </w:rPr>
              <w:t>A</w:t>
            </w:r>
            <w:r w:rsidRPr="00CD3C46">
              <w:rPr>
                <w:rFonts w:asciiTheme="minorHAnsi" w:hAnsiTheme="minorHAnsi"/>
              </w:rPr>
              <w:t xml:space="preserve">pproach and </w:t>
            </w:r>
            <w:r>
              <w:rPr>
                <w:rFonts w:asciiTheme="minorHAnsi" w:hAnsiTheme="minorHAnsi"/>
              </w:rPr>
              <w:t>feasibility</w:t>
            </w:r>
          </w:p>
          <w:p w14:paraId="52440E6E" w14:textId="4EF4218E" w:rsidR="008B194E" w:rsidRPr="00852C8C" w:rsidRDefault="008B194E" w:rsidP="008B194E">
            <w:pPr>
              <w:pStyle w:val="NoSpacing"/>
              <w:numPr>
                <w:ilvl w:val="0"/>
                <w:numId w:val="24"/>
              </w:numPr>
              <w:jc w:val="both"/>
              <w:rPr>
                <w:rFonts w:asciiTheme="minorHAnsi" w:hAnsiTheme="minorHAnsi"/>
              </w:rPr>
            </w:pPr>
            <w:r>
              <w:rPr>
                <w:rFonts w:asciiTheme="minorHAnsi" w:hAnsiTheme="minorHAnsi"/>
              </w:rPr>
              <w:t>Very clear approach</w:t>
            </w:r>
            <w:r w:rsidRPr="00852C8C">
              <w:rPr>
                <w:rFonts w:asciiTheme="minorHAnsi" w:hAnsiTheme="minorHAnsi"/>
              </w:rPr>
              <w:t xml:space="preserve"> with feasible timelines (</w:t>
            </w:r>
            <w:r>
              <w:rPr>
                <w:rFonts w:asciiTheme="minorHAnsi" w:hAnsiTheme="minorHAnsi"/>
              </w:rPr>
              <w:t>3</w:t>
            </w:r>
            <w:r w:rsidRPr="00852C8C">
              <w:rPr>
                <w:rFonts w:asciiTheme="minorHAnsi" w:hAnsiTheme="minorHAnsi"/>
              </w:rPr>
              <w:t>0 points)</w:t>
            </w:r>
          </w:p>
          <w:p w14:paraId="17EA861A" w14:textId="06B82300" w:rsidR="008B194E" w:rsidRDefault="008B194E" w:rsidP="008B194E">
            <w:pPr>
              <w:pStyle w:val="NoSpacing"/>
              <w:numPr>
                <w:ilvl w:val="0"/>
                <w:numId w:val="24"/>
              </w:numPr>
              <w:jc w:val="both"/>
              <w:rPr>
                <w:rFonts w:asciiTheme="minorHAnsi" w:hAnsiTheme="minorHAnsi"/>
              </w:rPr>
            </w:pPr>
            <w:r>
              <w:rPr>
                <w:rFonts w:asciiTheme="minorHAnsi" w:hAnsiTheme="minorHAnsi"/>
              </w:rPr>
              <w:t xml:space="preserve">Mainly clear approach </w:t>
            </w:r>
            <w:r w:rsidRPr="00852C8C">
              <w:rPr>
                <w:rFonts w:asciiTheme="minorHAnsi" w:hAnsiTheme="minorHAnsi"/>
              </w:rPr>
              <w:t xml:space="preserve">with feasible timelines </w:t>
            </w:r>
            <w:r>
              <w:rPr>
                <w:rFonts w:asciiTheme="minorHAnsi" w:hAnsiTheme="minorHAnsi"/>
              </w:rPr>
              <w:t>(20 points)</w:t>
            </w:r>
          </w:p>
          <w:p w14:paraId="1B275BC1" w14:textId="6BE11C71" w:rsidR="008B194E" w:rsidRPr="00852C8C" w:rsidRDefault="008B194E" w:rsidP="008B194E">
            <w:pPr>
              <w:pStyle w:val="NoSpacing"/>
              <w:numPr>
                <w:ilvl w:val="0"/>
                <w:numId w:val="24"/>
              </w:numPr>
              <w:jc w:val="both"/>
              <w:rPr>
                <w:rFonts w:asciiTheme="minorHAnsi" w:hAnsiTheme="minorHAnsi"/>
              </w:rPr>
            </w:pPr>
            <w:r>
              <w:rPr>
                <w:rFonts w:asciiTheme="minorHAnsi" w:hAnsiTheme="minorHAnsi"/>
              </w:rPr>
              <w:t>Partial, unclear or unfeasible approach</w:t>
            </w:r>
            <w:r w:rsidR="007001FE">
              <w:rPr>
                <w:rFonts w:asciiTheme="minorHAnsi" w:hAnsiTheme="minorHAnsi"/>
              </w:rPr>
              <w:t xml:space="preserve"> and/or</w:t>
            </w:r>
            <w:r>
              <w:rPr>
                <w:rFonts w:asciiTheme="minorHAnsi" w:hAnsiTheme="minorHAnsi"/>
              </w:rPr>
              <w:t xml:space="preserve"> </w:t>
            </w:r>
            <w:r w:rsidRPr="00852C8C">
              <w:rPr>
                <w:rFonts w:asciiTheme="minorHAnsi" w:hAnsiTheme="minorHAnsi"/>
              </w:rPr>
              <w:t>timelines (</w:t>
            </w:r>
            <w:r w:rsidR="007001FE">
              <w:rPr>
                <w:rFonts w:asciiTheme="minorHAnsi" w:hAnsiTheme="minorHAnsi"/>
              </w:rPr>
              <w:t xml:space="preserve">5 </w:t>
            </w:r>
            <w:r w:rsidRPr="00852C8C">
              <w:rPr>
                <w:rFonts w:asciiTheme="minorHAnsi" w:hAnsiTheme="minorHAnsi"/>
              </w:rPr>
              <w:t>points)</w:t>
            </w:r>
          </w:p>
          <w:p w14:paraId="4FF7B974" w14:textId="67F0BFD7" w:rsidR="008B194E" w:rsidRDefault="008B194E" w:rsidP="008B194E">
            <w:pPr>
              <w:pStyle w:val="NoSpacing"/>
              <w:numPr>
                <w:ilvl w:val="0"/>
                <w:numId w:val="24"/>
              </w:numPr>
              <w:jc w:val="both"/>
              <w:rPr>
                <w:rFonts w:asciiTheme="minorHAnsi" w:hAnsiTheme="minorHAnsi"/>
              </w:rPr>
            </w:pPr>
            <w:r>
              <w:rPr>
                <w:rFonts w:asciiTheme="minorHAnsi" w:hAnsiTheme="minorHAnsi"/>
              </w:rPr>
              <w:t>No</w:t>
            </w:r>
            <w:r w:rsidRPr="00852C8C">
              <w:rPr>
                <w:rFonts w:asciiTheme="minorHAnsi" w:hAnsiTheme="minorHAnsi"/>
              </w:rPr>
              <w:t xml:space="preserve"> description of approach</w:t>
            </w:r>
            <w:r w:rsidR="007001FE">
              <w:rPr>
                <w:rFonts w:asciiTheme="minorHAnsi" w:hAnsiTheme="minorHAnsi"/>
              </w:rPr>
              <w:t xml:space="preserve"> or</w:t>
            </w:r>
            <w:r>
              <w:rPr>
                <w:rFonts w:asciiTheme="minorHAnsi" w:hAnsiTheme="minorHAnsi"/>
              </w:rPr>
              <w:t xml:space="preserve"> </w:t>
            </w:r>
            <w:r w:rsidRPr="00852C8C">
              <w:rPr>
                <w:rFonts w:asciiTheme="minorHAnsi" w:hAnsiTheme="minorHAnsi"/>
              </w:rPr>
              <w:t>timelines (0 points)</w:t>
            </w:r>
          </w:p>
          <w:p w14:paraId="6D9275C6" w14:textId="77777777" w:rsidR="008B194E" w:rsidRDefault="008B194E" w:rsidP="000C6F66">
            <w:pPr>
              <w:pStyle w:val="NoSpacing"/>
              <w:jc w:val="both"/>
              <w:rPr>
                <w:rFonts w:asciiTheme="minorHAnsi" w:hAnsiTheme="minorHAnsi"/>
              </w:rPr>
            </w:pPr>
          </w:p>
        </w:tc>
        <w:tc>
          <w:tcPr>
            <w:tcW w:w="992" w:type="dxa"/>
          </w:tcPr>
          <w:p w14:paraId="26BD1695" w14:textId="77777777" w:rsidR="008B194E" w:rsidRPr="004169EE" w:rsidRDefault="008B194E" w:rsidP="000C6F66">
            <w:pPr>
              <w:pStyle w:val="NoSpacing"/>
              <w:jc w:val="center"/>
              <w:rPr>
                <w:rFonts w:asciiTheme="minorHAnsi" w:hAnsiTheme="minorHAnsi"/>
              </w:rPr>
            </w:pPr>
            <w:r>
              <w:rPr>
                <w:rFonts w:asciiTheme="minorHAnsi" w:hAnsiTheme="minorHAnsi"/>
              </w:rPr>
              <w:t>30</w:t>
            </w:r>
          </w:p>
        </w:tc>
        <w:tc>
          <w:tcPr>
            <w:tcW w:w="906" w:type="dxa"/>
          </w:tcPr>
          <w:p w14:paraId="3F180A1A" w14:textId="77777777" w:rsidR="008B194E" w:rsidRDefault="008B194E" w:rsidP="000C6F66">
            <w:pPr>
              <w:pStyle w:val="NoSpacing"/>
              <w:jc w:val="center"/>
              <w:rPr>
                <w:rFonts w:asciiTheme="minorHAnsi" w:hAnsiTheme="minorHAnsi"/>
              </w:rPr>
            </w:pPr>
          </w:p>
        </w:tc>
      </w:tr>
      <w:tr w:rsidR="008B194E" w:rsidRPr="004169EE" w14:paraId="2446D7B0" w14:textId="77777777" w:rsidTr="000C6F66">
        <w:trPr>
          <w:trHeight w:val="593"/>
        </w:trPr>
        <w:tc>
          <w:tcPr>
            <w:tcW w:w="6618" w:type="dxa"/>
          </w:tcPr>
          <w:p w14:paraId="7EAA3BCA" w14:textId="041F5E09" w:rsidR="008B194E" w:rsidRDefault="00643A36" w:rsidP="000C6F66">
            <w:pPr>
              <w:pStyle w:val="NoSpacing"/>
              <w:jc w:val="both"/>
              <w:rPr>
                <w:rFonts w:asciiTheme="minorHAnsi" w:hAnsiTheme="minorHAnsi"/>
              </w:rPr>
            </w:pPr>
            <w:r>
              <w:rPr>
                <w:rFonts w:asciiTheme="minorHAnsi" w:hAnsiTheme="minorHAnsi"/>
              </w:rPr>
              <w:t xml:space="preserve">Relevance </w:t>
            </w:r>
            <w:r w:rsidR="008B194E">
              <w:rPr>
                <w:rFonts w:asciiTheme="minorHAnsi" w:hAnsiTheme="minorHAnsi"/>
              </w:rPr>
              <w:t xml:space="preserve">of past work related to </w:t>
            </w:r>
            <w:r w:rsidR="00A379F4">
              <w:rPr>
                <w:rFonts w:asciiTheme="minorHAnsi" w:hAnsiTheme="minorHAnsi"/>
              </w:rPr>
              <w:t>evidence mapping training</w:t>
            </w:r>
            <w:r w:rsidR="001D6BF3">
              <w:rPr>
                <w:rFonts w:asciiTheme="minorHAnsi" w:hAnsiTheme="minorHAnsi"/>
              </w:rPr>
              <w:t xml:space="preserve"> and </w:t>
            </w:r>
            <w:r w:rsidR="00B1771C">
              <w:rPr>
                <w:rFonts w:asciiTheme="minorHAnsi" w:hAnsiTheme="minorHAnsi"/>
              </w:rPr>
              <w:t>evidence synthesis</w:t>
            </w:r>
            <w:r w:rsidR="008B194E">
              <w:rPr>
                <w:rFonts w:asciiTheme="minorHAnsi" w:hAnsiTheme="minorHAnsi"/>
              </w:rPr>
              <w:t xml:space="preserve">. Provide </w:t>
            </w:r>
            <w:r>
              <w:rPr>
                <w:rFonts w:asciiTheme="minorHAnsi" w:hAnsiTheme="minorHAnsi"/>
              </w:rPr>
              <w:t xml:space="preserve">description of previous work referring to </w:t>
            </w:r>
            <w:r w:rsidR="008B194E">
              <w:rPr>
                <w:rFonts w:asciiTheme="minorHAnsi" w:hAnsiTheme="minorHAnsi"/>
              </w:rPr>
              <w:t xml:space="preserve">at least two (2) </w:t>
            </w:r>
            <w:r>
              <w:rPr>
                <w:rFonts w:asciiTheme="minorHAnsi" w:hAnsiTheme="minorHAnsi"/>
              </w:rPr>
              <w:t>examples</w:t>
            </w:r>
            <w:r w:rsidR="00E54CA1" w:rsidRPr="00E54CA1">
              <w:rPr>
                <w:rFonts w:ascii="Arial" w:eastAsia="Times New Roman" w:hAnsi="Arial" w:cs="Times New Roman"/>
                <w:sz w:val="20"/>
                <w:szCs w:val="20"/>
                <w:lang w:val="en-ZA"/>
              </w:rPr>
              <w:t xml:space="preserve"> </w:t>
            </w:r>
            <w:r w:rsidR="00E54CA1" w:rsidRPr="00E54CA1">
              <w:rPr>
                <w:rFonts w:asciiTheme="minorHAnsi" w:hAnsiTheme="minorHAnsi"/>
                <w:lang w:val="en-ZA"/>
              </w:rPr>
              <w:t xml:space="preserve">of each – training and evidence </w:t>
            </w:r>
            <w:proofErr w:type="gramStart"/>
            <w:r w:rsidR="00E54CA1" w:rsidRPr="00E54CA1">
              <w:rPr>
                <w:rFonts w:asciiTheme="minorHAnsi" w:hAnsiTheme="minorHAnsi"/>
                <w:lang w:val="en-ZA"/>
              </w:rPr>
              <w:t>synthesis</w:t>
            </w:r>
            <w:r w:rsidR="00E54CA1">
              <w:rPr>
                <w:rFonts w:asciiTheme="minorHAnsi" w:hAnsiTheme="minorHAnsi"/>
              </w:rPr>
              <w:t xml:space="preserve"> </w:t>
            </w:r>
            <w:r w:rsidR="004C23F7">
              <w:rPr>
                <w:rFonts w:asciiTheme="minorHAnsi" w:hAnsiTheme="minorHAnsi"/>
              </w:rPr>
              <w:t>:</w:t>
            </w:r>
            <w:proofErr w:type="gramEnd"/>
          </w:p>
          <w:p w14:paraId="63C4B961" w14:textId="3C2E59E0" w:rsidR="008B194E" w:rsidRDefault="008B194E" w:rsidP="008B194E">
            <w:pPr>
              <w:pStyle w:val="NoSpacing"/>
              <w:numPr>
                <w:ilvl w:val="0"/>
                <w:numId w:val="24"/>
              </w:numPr>
              <w:jc w:val="both"/>
              <w:rPr>
                <w:rFonts w:asciiTheme="minorHAnsi" w:hAnsiTheme="minorHAnsi"/>
              </w:rPr>
            </w:pPr>
            <w:r>
              <w:rPr>
                <w:rFonts w:asciiTheme="minorHAnsi" w:hAnsiTheme="minorHAnsi"/>
              </w:rPr>
              <w:t xml:space="preserve">High </w:t>
            </w:r>
            <w:r w:rsidR="00643A36">
              <w:rPr>
                <w:rFonts w:asciiTheme="minorHAnsi" w:hAnsiTheme="minorHAnsi"/>
              </w:rPr>
              <w:t xml:space="preserve">relevance </w:t>
            </w:r>
            <w:r>
              <w:rPr>
                <w:rFonts w:asciiTheme="minorHAnsi" w:hAnsiTheme="minorHAnsi"/>
              </w:rPr>
              <w:t>(</w:t>
            </w:r>
            <w:r w:rsidR="009D70D1">
              <w:rPr>
                <w:rFonts w:asciiTheme="minorHAnsi" w:hAnsiTheme="minorHAnsi"/>
              </w:rPr>
              <w:t>3</w:t>
            </w:r>
            <w:r>
              <w:rPr>
                <w:rFonts w:asciiTheme="minorHAnsi" w:hAnsiTheme="minorHAnsi"/>
              </w:rPr>
              <w:t>0 points)</w:t>
            </w:r>
          </w:p>
          <w:p w14:paraId="0D08A7F7" w14:textId="27CE9EA3" w:rsidR="008B194E" w:rsidRDefault="008B194E" w:rsidP="008B194E">
            <w:pPr>
              <w:pStyle w:val="NoSpacing"/>
              <w:numPr>
                <w:ilvl w:val="0"/>
                <w:numId w:val="24"/>
              </w:numPr>
              <w:jc w:val="both"/>
              <w:rPr>
                <w:rFonts w:asciiTheme="minorHAnsi" w:hAnsiTheme="minorHAnsi"/>
              </w:rPr>
            </w:pPr>
            <w:r>
              <w:rPr>
                <w:rFonts w:asciiTheme="minorHAnsi" w:hAnsiTheme="minorHAnsi"/>
              </w:rPr>
              <w:t xml:space="preserve">Medium </w:t>
            </w:r>
            <w:r w:rsidR="00643A36">
              <w:rPr>
                <w:rFonts w:asciiTheme="minorHAnsi" w:hAnsiTheme="minorHAnsi"/>
              </w:rPr>
              <w:t xml:space="preserve">relevance </w:t>
            </w:r>
            <w:r>
              <w:rPr>
                <w:rFonts w:asciiTheme="minorHAnsi" w:hAnsiTheme="minorHAnsi"/>
              </w:rPr>
              <w:t>(10 points)</w:t>
            </w:r>
          </w:p>
          <w:p w14:paraId="20206D86" w14:textId="3CA8A3EA" w:rsidR="008B194E" w:rsidRDefault="008B194E" w:rsidP="008B194E">
            <w:pPr>
              <w:pStyle w:val="NoSpacing"/>
              <w:numPr>
                <w:ilvl w:val="0"/>
                <w:numId w:val="24"/>
              </w:numPr>
              <w:jc w:val="both"/>
              <w:rPr>
                <w:rFonts w:asciiTheme="minorHAnsi" w:hAnsiTheme="minorHAnsi"/>
              </w:rPr>
            </w:pPr>
            <w:r>
              <w:rPr>
                <w:rFonts w:asciiTheme="minorHAnsi" w:hAnsiTheme="minorHAnsi"/>
              </w:rPr>
              <w:t xml:space="preserve">Low </w:t>
            </w:r>
            <w:r w:rsidR="00643A36">
              <w:rPr>
                <w:rFonts w:asciiTheme="minorHAnsi" w:hAnsiTheme="minorHAnsi"/>
              </w:rPr>
              <w:t xml:space="preserve">relevance </w:t>
            </w:r>
            <w:r>
              <w:rPr>
                <w:rFonts w:asciiTheme="minorHAnsi" w:hAnsiTheme="minorHAnsi"/>
              </w:rPr>
              <w:t>and/or less than two (2) examples (0 points)</w:t>
            </w:r>
          </w:p>
          <w:p w14:paraId="17166966" w14:textId="77777777" w:rsidR="008B194E" w:rsidRPr="004169EE" w:rsidRDefault="008B194E" w:rsidP="000C6F66">
            <w:pPr>
              <w:pStyle w:val="NoSpacing"/>
              <w:ind w:left="720"/>
              <w:jc w:val="both"/>
              <w:rPr>
                <w:rFonts w:asciiTheme="minorHAnsi" w:hAnsiTheme="minorHAnsi"/>
              </w:rPr>
            </w:pPr>
          </w:p>
        </w:tc>
        <w:tc>
          <w:tcPr>
            <w:tcW w:w="992" w:type="dxa"/>
          </w:tcPr>
          <w:p w14:paraId="51D63EFA" w14:textId="2CA51389" w:rsidR="008B194E" w:rsidRPr="004169EE" w:rsidRDefault="00643A36" w:rsidP="000C6F66">
            <w:pPr>
              <w:pStyle w:val="NoSpacing"/>
              <w:jc w:val="center"/>
              <w:rPr>
                <w:rFonts w:asciiTheme="minorHAnsi" w:hAnsiTheme="minorHAnsi"/>
              </w:rPr>
            </w:pPr>
            <w:r>
              <w:rPr>
                <w:rFonts w:asciiTheme="minorHAnsi" w:hAnsiTheme="minorHAnsi"/>
              </w:rPr>
              <w:t>3</w:t>
            </w:r>
            <w:r w:rsidR="008B194E">
              <w:rPr>
                <w:rFonts w:asciiTheme="minorHAnsi" w:hAnsiTheme="minorHAnsi"/>
              </w:rPr>
              <w:t>0</w:t>
            </w:r>
          </w:p>
        </w:tc>
        <w:tc>
          <w:tcPr>
            <w:tcW w:w="906" w:type="dxa"/>
          </w:tcPr>
          <w:p w14:paraId="233ADD41" w14:textId="77777777" w:rsidR="008B194E" w:rsidRDefault="008B194E" w:rsidP="000C6F66">
            <w:pPr>
              <w:pStyle w:val="NoSpacing"/>
              <w:jc w:val="center"/>
              <w:rPr>
                <w:rFonts w:asciiTheme="minorHAnsi" w:hAnsiTheme="minorHAnsi"/>
              </w:rPr>
            </w:pPr>
          </w:p>
        </w:tc>
      </w:tr>
      <w:tr w:rsidR="008B194E" w:rsidRPr="004169EE" w14:paraId="1D33067E" w14:textId="77777777" w:rsidTr="000C6F66">
        <w:trPr>
          <w:trHeight w:val="593"/>
        </w:trPr>
        <w:tc>
          <w:tcPr>
            <w:tcW w:w="6618" w:type="dxa"/>
          </w:tcPr>
          <w:p w14:paraId="798E06BE" w14:textId="24598796" w:rsidR="008B194E" w:rsidRDefault="008B194E" w:rsidP="000C6F66">
            <w:pPr>
              <w:pStyle w:val="NoSpacing"/>
              <w:jc w:val="both"/>
              <w:rPr>
                <w:rFonts w:asciiTheme="minorHAnsi" w:hAnsiTheme="minorHAnsi"/>
              </w:rPr>
            </w:pPr>
            <w:r>
              <w:rPr>
                <w:rFonts w:asciiTheme="minorHAnsi" w:hAnsiTheme="minorHAnsi"/>
              </w:rPr>
              <w:t xml:space="preserve">Experience of </w:t>
            </w:r>
            <w:r w:rsidR="00D73A89">
              <w:rPr>
                <w:rFonts w:asciiTheme="minorHAnsi" w:hAnsiTheme="minorHAnsi"/>
              </w:rPr>
              <w:t xml:space="preserve">the </w:t>
            </w:r>
            <w:r>
              <w:rPr>
                <w:rFonts w:asciiTheme="minorHAnsi" w:hAnsiTheme="minorHAnsi"/>
              </w:rPr>
              <w:t>service provider</w:t>
            </w:r>
            <w:r w:rsidR="00D73A89">
              <w:rPr>
                <w:rFonts w:asciiTheme="minorHAnsi" w:hAnsiTheme="minorHAnsi"/>
              </w:rPr>
              <w:t xml:space="preserve"> and/or </w:t>
            </w:r>
            <w:r w:rsidR="00B1771C">
              <w:rPr>
                <w:rFonts w:asciiTheme="minorHAnsi" w:hAnsiTheme="minorHAnsi"/>
              </w:rPr>
              <w:t>individual researchers</w:t>
            </w:r>
            <w:r>
              <w:rPr>
                <w:rFonts w:asciiTheme="minorHAnsi" w:hAnsiTheme="minorHAnsi"/>
              </w:rPr>
              <w:t xml:space="preserve"> on </w:t>
            </w:r>
            <w:r w:rsidR="00B1771C">
              <w:rPr>
                <w:rFonts w:asciiTheme="minorHAnsi" w:hAnsiTheme="minorHAnsi"/>
              </w:rPr>
              <w:t>evidence synthesis</w:t>
            </w:r>
            <w:r w:rsidR="00D73A89">
              <w:rPr>
                <w:rFonts w:asciiTheme="minorHAnsi" w:hAnsiTheme="minorHAnsi"/>
              </w:rPr>
              <w:t>:</w:t>
            </w:r>
          </w:p>
          <w:p w14:paraId="58A59624" w14:textId="37BAAA35" w:rsidR="008B194E" w:rsidRDefault="008B194E" w:rsidP="008B194E">
            <w:pPr>
              <w:pStyle w:val="NoSpacing"/>
              <w:numPr>
                <w:ilvl w:val="0"/>
                <w:numId w:val="24"/>
              </w:numPr>
              <w:jc w:val="both"/>
              <w:rPr>
                <w:rFonts w:asciiTheme="minorHAnsi" w:hAnsiTheme="minorHAnsi"/>
              </w:rPr>
            </w:pPr>
            <w:r>
              <w:rPr>
                <w:rFonts w:asciiTheme="minorHAnsi" w:hAnsiTheme="minorHAnsi"/>
              </w:rPr>
              <w:t>5+ years (</w:t>
            </w:r>
            <w:r w:rsidR="00A64B93">
              <w:rPr>
                <w:rFonts w:asciiTheme="minorHAnsi" w:hAnsiTheme="minorHAnsi"/>
              </w:rPr>
              <w:t>3</w:t>
            </w:r>
            <w:r>
              <w:rPr>
                <w:rFonts w:asciiTheme="minorHAnsi" w:hAnsiTheme="minorHAnsi"/>
              </w:rPr>
              <w:t>0 points)</w:t>
            </w:r>
          </w:p>
          <w:p w14:paraId="637DCB4D" w14:textId="77777777" w:rsidR="008B194E" w:rsidRDefault="008B194E" w:rsidP="008B194E">
            <w:pPr>
              <w:pStyle w:val="NoSpacing"/>
              <w:numPr>
                <w:ilvl w:val="0"/>
                <w:numId w:val="24"/>
              </w:numPr>
              <w:jc w:val="both"/>
              <w:rPr>
                <w:rFonts w:asciiTheme="minorHAnsi" w:hAnsiTheme="minorHAnsi"/>
              </w:rPr>
            </w:pPr>
            <w:r>
              <w:rPr>
                <w:rFonts w:asciiTheme="minorHAnsi" w:hAnsiTheme="minorHAnsi"/>
              </w:rPr>
              <w:t>3-4 years (10 points)</w:t>
            </w:r>
          </w:p>
          <w:p w14:paraId="6BED3C36" w14:textId="34460114" w:rsidR="008B194E" w:rsidRDefault="008B194E" w:rsidP="008B194E">
            <w:pPr>
              <w:pStyle w:val="NoSpacing"/>
              <w:numPr>
                <w:ilvl w:val="0"/>
                <w:numId w:val="24"/>
              </w:numPr>
              <w:jc w:val="both"/>
              <w:rPr>
                <w:rFonts w:asciiTheme="minorHAnsi" w:hAnsiTheme="minorHAnsi"/>
              </w:rPr>
            </w:pPr>
            <w:r>
              <w:rPr>
                <w:rFonts w:asciiTheme="minorHAnsi" w:hAnsiTheme="minorHAnsi"/>
              </w:rPr>
              <w:t>Less than 3 years (</w:t>
            </w:r>
            <w:r w:rsidR="008C549C">
              <w:rPr>
                <w:rFonts w:asciiTheme="minorHAnsi" w:hAnsiTheme="minorHAnsi"/>
              </w:rPr>
              <w:t>0</w:t>
            </w:r>
            <w:r>
              <w:rPr>
                <w:rFonts w:asciiTheme="minorHAnsi" w:hAnsiTheme="minorHAnsi"/>
              </w:rPr>
              <w:t xml:space="preserve"> points)</w:t>
            </w:r>
          </w:p>
          <w:p w14:paraId="7CA43880" w14:textId="77777777" w:rsidR="00144509" w:rsidRDefault="00144509" w:rsidP="00144509">
            <w:pPr>
              <w:pStyle w:val="NoSpacing"/>
              <w:ind w:left="720"/>
              <w:jc w:val="both"/>
              <w:rPr>
                <w:rFonts w:asciiTheme="minorHAnsi" w:hAnsiTheme="minorHAnsi"/>
              </w:rPr>
            </w:pPr>
          </w:p>
          <w:p w14:paraId="072BCB66" w14:textId="19C002C1" w:rsidR="008B194E" w:rsidRPr="00CE063D" w:rsidRDefault="00144509" w:rsidP="000C6F66">
            <w:pPr>
              <w:pStyle w:val="NoSpacing"/>
              <w:jc w:val="both"/>
              <w:rPr>
                <w:rFonts w:asciiTheme="minorHAnsi" w:hAnsiTheme="minorHAnsi"/>
              </w:rPr>
            </w:pPr>
            <w:r>
              <w:rPr>
                <w:rFonts w:asciiTheme="minorHAnsi" w:hAnsiTheme="minorHAnsi"/>
              </w:rPr>
              <w:t>(</w:t>
            </w:r>
            <w:r w:rsidRPr="00144509">
              <w:rPr>
                <w:rFonts w:asciiTheme="minorHAnsi" w:hAnsiTheme="minorHAnsi"/>
                <w:lang w:val="en-ZA"/>
              </w:rPr>
              <w:t>A short profile of the organisation including work relevant to public policy or research topics, as well as an indication of qualifications and/or experience of team members that will be conducting the training and evidence synthesis</w:t>
            </w:r>
            <w:r>
              <w:rPr>
                <w:rFonts w:asciiTheme="minorHAnsi" w:hAnsiTheme="minorHAnsi"/>
                <w:lang w:val="en-ZA"/>
              </w:rPr>
              <w:t>)</w:t>
            </w:r>
          </w:p>
        </w:tc>
        <w:tc>
          <w:tcPr>
            <w:tcW w:w="992" w:type="dxa"/>
          </w:tcPr>
          <w:p w14:paraId="3626AB32" w14:textId="53EB4C34" w:rsidR="008B194E" w:rsidRPr="004169EE" w:rsidRDefault="00643A36" w:rsidP="000C6F66">
            <w:pPr>
              <w:pStyle w:val="NoSpacing"/>
              <w:jc w:val="center"/>
              <w:rPr>
                <w:rFonts w:asciiTheme="minorHAnsi" w:hAnsiTheme="minorHAnsi"/>
              </w:rPr>
            </w:pPr>
            <w:r>
              <w:rPr>
                <w:rFonts w:asciiTheme="minorHAnsi" w:hAnsiTheme="minorHAnsi"/>
              </w:rPr>
              <w:t>3</w:t>
            </w:r>
            <w:r w:rsidR="008B194E">
              <w:rPr>
                <w:rFonts w:asciiTheme="minorHAnsi" w:hAnsiTheme="minorHAnsi"/>
              </w:rPr>
              <w:t>0</w:t>
            </w:r>
          </w:p>
        </w:tc>
        <w:tc>
          <w:tcPr>
            <w:tcW w:w="906" w:type="dxa"/>
          </w:tcPr>
          <w:p w14:paraId="04827E46" w14:textId="77777777" w:rsidR="008B194E" w:rsidRDefault="008B194E" w:rsidP="000C6F66">
            <w:pPr>
              <w:pStyle w:val="NoSpacing"/>
              <w:jc w:val="center"/>
              <w:rPr>
                <w:rFonts w:asciiTheme="minorHAnsi" w:hAnsiTheme="minorHAnsi"/>
              </w:rPr>
            </w:pPr>
          </w:p>
        </w:tc>
      </w:tr>
      <w:tr w:rsidR="008B194E" w:rsidRPr="004169EE" w14:paraId="12124630" w14:textId="77777777" w:rsidTr="000C6F66">
        <w:trPr>
          <w:trHeight w:val="593"/>
        </w:trPr>
        <w:tc>
          <w:tcPr>
            <w:tcW w:w="6618" w:type="dxa"/>
          </w:tcPr>
          <w:p w14:paraId="3B6FBA4A" w14:textId="6B6D5267" w:rsidR="008B194E" w:rsidRDefault="00E54CA1" w:rsidP="000C6F66">
            <w:pPr>
              <w:pStyle w:val="NoSpacing"/>
              <w:jc w:val="both"/>
              <w:rPr>
                <w:rFonts w:asciiTheme="minorHAnsi" w:hAnsiTheme="minorHAnsi"/>
              </w:rPr>
            </w:pPr>
            <w:r>
              <w:rPr>
                <w:rFonts w:asciiTheme="minorHAnsi" w:hAnsiTheme="minorHAnsi"/>
              </w:rPr>
              <w:t>At</w:t>
            </w:r>
            <w:r w:rsidR="008B194E">
              <w:rPr>
                <w:rFonts w:asciiTheme="minorHAnsi" w:hAnsiTheme="minorHAnsi"/>
              </w:rPr>
              <w:t xml:space="preserve"> least two (2) references on</w:t>
            </w:r>
            <w:r w:rsidR="00195D76">
              <w:rPr>
                <w:rFonts w:asciiTheme="minorHAnsi" w:hAnsiTheme="minorHAnsi"/>
              </w:rPr>
              <w:t xml:space="preserve"> past completed projects</w:t>
            </w:r>
            <w:r>
              <w:rPr>
                <w:rFonts w:asciiTheme="minorHAnsi" w:hAnsiTheme="minorHAnsi"/>
              </w:rPr>
              <w:t xml:space="preserve"> in the last five years</w:t>
            </w:r>
          </w:p>
          <w:p w14:paraId="484A784E" w14:textId="77777777" w:rsidR="008B194E" w:rsidRDefault="008B194E" w:rsidP="008B194E">
            <w:pPr>
              <w:pStyle w:val="NoSpacing"/>
              <w:numPr>
                <w:ilvl w:val="0"/>
                <w:numId w:val="24"/>
              </w:numPr>
              <w:jc w:val="both"/>
              <w:rPr>
                <w:rFonts w:asciiTheme="minorHAnsi" w:hAnsiTheme="minorHAnsi"/>
              </w:rPr>
            </w:pPr>
            <w:r>
              <w:rPr>
                <w:rFonts w:asciiTheme="minorHAnsi" w:hAnsiTheme="minorHAnsi"/>
              </w:rPr>
              <w:t>2+ references (10 points)</w:t>
            </w:r>
          </w:p>
          <w:p w14:paraId="6BF636DA" w14:textId="77777777" w:rsidR="008B194E" w:rsidRPr="0032164E" w:rsidRDefault="008B194E" w:rsidP="008B194E">
            <w:pPr>
              <w:pStyle w:val="NoSpacing"/>
              <w:numPr>
                <w:ilvl w:val="0"/>
                <w:numId w:val="24"/>
              </w:numPr>
              <w:jc w:val="both"/>
              <w:rPr>
                <w:rFonts w:asciiTheme="minorHAnsi" w:hAnsiTheme="minorHAnsi"/>
              </w:rPr>
            </w:pPr>
            <w:r>
              <w:rPr>
                <w:rFonts w:asciiTheme="minorHAnsi" w:hAnsiTheme="minorHAnsi"/>
              </w:rPr>
              <w:t>1 or less references (0 points)</w:t>
            </w:r>
          </w:p>
        </w:tc>
        <w:tc>
          <w:tcPr>
            <w:tcW w:w="992" w:type="dxa"/>
          </w:tcPr>
          <w:p w14:paraId="5FA34653" w14:textId="77777777" w:rsidR="008B194E" w:rsidRDefault="008B194E" w:rsidP="000C6F66">
            <w:pPr>
              <w:pStyle w:val="NoSpacing"/>
              <w:jc w:val="center"/>
              <w:rPr>
                <w:rFonts w:asciiTheme="minorHAnsi" w:hAnsiTheme="minorHAnsi"/>
              </w:rPr>
            </w:pPr>
            <w:r>
              <w:rPr>
                <w:rFonts w:asciiTheme="minorHAnsi" w:hAnsiTheme="minorHAnsi"/>
              </w:rPr>
              <w:t>10</w:t>
            </w:r>
          </w:p>
        </w:tc>
        <w:tc>
          <w:tcPr>
            <w:tcW w:w="906" w:type="dxa"/>
          </w:tcPr>
          <w:p w14:paraId="15CDC52F" w14:textId="77777777" w:rsidR="008B194E" w:rsidRDefault="008B194E" w:rsidP="000C6F66">
            <w:pPr>
              <w:pStyle w:val="NoSpacing"/>
              <w:jc w:val="center"/>
              <w:rPr>
                <w:rFonts w:asciiTheme="minorHAnsi" w:hAnsiTheme="minorHAnsi"/>
              </w:rPr>
            </w:pPr>
          </w:p>
        </w:tc>
      </w:tr>
      <w:tr w:rsidR="008B194E" w:rsidRPr="004169EE" w14:paraId="72DFD2AF" w14:textId="77777777" w:rsidTr="000C6F66">
        <w:tc>
          <w:tcPr>
            <w:tcW w:w="6618" w:type="dxa"/>
          </w:tcPr>
          <w:p w14:paraId="621B560F" w14:textId="77777777" w:rsidR="008B194E" w:rsidRPr="004169EE" w:rsidRDefault="008B194E" w:rsidP="000C6F66">
            <w:pPr>
              <w:pStyle w:val="NoSpacing"/>
              <w:jc w:val="right"/>
              <w:rPr>
                <w:rFonts w:asciiTheme="minorHAnsi" w:hAnsiTheme="minorHAnsi"/>
              </w:rPr>
            </w:pPr>
            <w:r>
              <w:rPr>
                <w:rFonts w:asciiTheme="minorHAnsi" w:hAnsiTheme="minorHAnsi"/>
              </w:rPr>
              <w:lastRenderedPageBreak/>
              <w:t>Total</w:t>
            </w:r>
          </w:p>
        </w:tc>
        <w:tc>
          <w:tcPr>
            <w:tcW w:w="992" w:type="dxa"/>
          </w:tcPr>
          <w:p w14:paraId="4DC1673F" w14:textId="77777777" w:rsidR="008B194E" w:rsidRPr="004169EE" w:rsidRDefault="008B194E" w:rsidP="000C6F66">
            <w:pPr>
              <w:pStyle w:val="NoSpacing"/>
              <w:jc w:val="center"/>
              <w:rPr>
                <w:rFonts w:asciiTheme="minorHAnsi" w:hAnsiTheme="minorHAnsi"/>
              </w:rPr>
            </w:pPr>
            <w:r w:rsidRPr="004169EE">
              <w:rPr>
                <w:rFonts w:asciiTheme="minorHAnsi" w:hAnsiTheme="minorHAnsi"/>
              </w:rPr>
              <w:t>10</w:t>
            </w:r>
            <w:r>
              <w:rPr>
                <w:rFonts w:asciiTheme="minorHAnsi" w:hAnsiTheme="minorHAnsi"/>
              </w:rPr>
              <w:t>0</w:t>
            </w:r>
          </w:p>
        </w:tc>
        <w:tc>
          <w:tcPr>
            <w:tcW w:w="906" w:type="dxa"/>
          </w:tcPr>
          <w:p w14:paraId="0FA2C803" w14:textId="77777777" w:rsidR="008B194E" w:rsidRPr="004169EE" w:rsidRDefault="008B194E" w:rsidP="000C6F66">
            <w:pPr>
              <w:pStyle w:val="NoSpacing"/>
              <w:jc w:val="center"/>
              <w:rPr>
                <w:rFonts w:asciiTheme="minorHAnsi" w:hAnsiTheme="minorHAnsi"/>
              </w:rPr>
            </w:pPr>
          </w:p>
        </w:tc>
      </w:tr>
    </w:tbl>
    <w:p w14:paraId="0FA27B3D" w14:textId="7BF0EAD2" w:rsidR="008B194E" w:rsidRDefault="008B194E" w:rsidP="008B194E">
      <w:pPr>
        <w:ind w:left="720"/>
      </w:pPr>
      <w:r>
        <w:t>*Minimum threshold for total is 80 points</w:t>
      </w:r>
      <w:r w:rsidR="00D22C82">
        <w:t>, meaning service providers who do not meet this threshold will be disqualified.</w:t>
      </w:r>
    </w:p>
    <w:p w14:paraId="646D861B" w14:textId="58BE9CF0" w:rsidR="00D22C82" w:rsidRDefault="00D22C82" w:rsidP="008B194E">
      <w:pPr>
        <w:ind w:left="720"/>
      </w:pPr>
    </w:p>
    <w:p w14:paraId="239788F1" w14:textId="6B6632AF" w:rsidR="00D22C82" w:rsidRPr="004B5F38" w:rsidRDefault="00D22C82" w:rsidP="008B194E">
      <w:pPr>
        <w:ind w:left="720"/>
      </w:pPr>
      <w:r>
        <w:t>Briefing session: 02 November 2023 @ 10:00.</w:t>
      </w:r>
      <w:bookmarkStart w:id="0" w:name="_GoBack"/>
      <w:bookmarkEnd w:id="0"/>
    </w:p>
    <w:p w14:paraId="7562B011" w14:textId="77777777" w:rsidR="008B194E" w:rsidRPr="008B194E" w:rsidRDefault="008B194E" w:rsidP="008B194E">
      <w:pPr>
        <w:autoSpaceDE w:val="0"/>
        <w:autoSpaceDN w:val="0"/>
        <w:adjustRightInd w:val="0"/>
        <w:rPr>
          <w:rFonts w:cs="Arial"/>
          <w:b/>
          <w:color w:val="1C2630"/>
          <w:sz w:val="24"/>
          <w:szCs w:val="24"/>
        </w:rPr>
      </w:pPr>
    </w:p>
    <w:p w14:paraId="05C1BC4A" w14:textId="701BC421" w:rsidR="00D3145E" w:rsidRPr="008B194E" w:rsidRDefault="00D3145E" w:rsidP="008B194E">
      <w:pPr>
        <w:jc w:val="left"/>
        <w:rPr>
          <w:rFonts w:cs="Arial"/>
          <w:b/>
          <w:bCs/>
          <w:color w:val="1C2630"/>
          <w:sz w:val="22"/>
          <w:szCs w:val="22"/>
        </w:rPr>
      </w:pPr>
    </w:p>
    <w:sectPr w:rsidR="00D3145E" w:rsidRPr="008B194E" w:rsidSect="00851AD8">
      <w:footerReference w:type="even" r:id="rId15"/>
      <w:footerReference w:type="default" r:id="rId16"/>
      <w:footerReference w:type="first" r:id="rId17"/>
      <w:pgSz w:w="11907" w:h="16840" w:code="9"/>
      <w:pgMar w:top="1810" w:right="720" w:bottom="900" w:left="72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25E49" w14:textId="77777777" w:rsidR="008E4B56" w:rsidRDefault="008E4B56" w:rsidP="00460A1D">
      <w:r>
        <w:separator/>
      </w:r>
    </w:p>
  </w:endnote>
  <w:endnote w:type="continuationSeparator" w:id="0">
    <w:p w14:paraId="716E1F1F" w14:textId="77777777" w:rsidR="008E4B56" w:rsidRDefault="008E4B56" w:rsidP="00460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64619439"/>
      <w:docPartObj>
        <w:docPartGallery w:val="Page Numbers (Bottom of Page)"/>
        <w:docPartUnique/>
      </w:docPartObj>
    </w:sdtPr>
    <w:sdtEndPr>
      <w:rPr>
        <w:rStyle w:val="PageNumber"/>
      </w:rPr>
    </w:sdtEndPr>
    <w:sdtContent>
      <w:p w14:paraId="06EAFC8D" w14:textId="6C838D08" w:rsidR="00DC4831" w:rsidRDefault="00DC4831" w:rsidP="00115D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7948CF" w14:textId="77777777" w:rsidR="00DC4831" w:rsidRDefault="00DC4831" w:rsidP="00DC48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5410950"/>
      <w:docPartObj>
        <w:docPartGallery w:val="Page Numbers (Bottom of Page)"/>
        <w:docPartUnique/>
      </w:docPartObj>
    </w:sdtPr>
    <w:sdtEndPr>
      <w:rPr>
        <w:color w:val="7F7F7F" w:themeColor="background1" w:themeShade="7F"/>
        <w:spacing w:val="60"/>
      </w:rPr>
    </w:sdtEndPr>
    <w:sdtContent>
      <w:p w14:paraId="22B37E79" w14:textId="3635D363" w:rsidR="007D225B" w:rsidRDefault="007D225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C2116" w:rsidRPr="005C2116">
          <w:rPr>
            <w:b/>
            <w:bCs/>
            <w:noProof/>
          </w:rPr>
          <w:t>3</w:t>
        </w:r>
        <w:r>
          <w:rPr>
            <w:b/>
            <w:bCs/>
            <w:noProof/>
          </w:rPr>
          <w:fldChar w:fldCharType="end"/>
        </w:r>
        <w:r>
          <w:rPr>
            <w:b/>
            <w:bCs/>
          </w:rPr>
          <w:t xml:space="preserve"> | </w:t>
        </w:r>
        <w:r>
          <w:rPr>
            <w:color w:val="7F7F7F" w:themeColor="background1" w:themeShade="7F"/>
            <w:spacing w:val="60"/>
          </w:rPr>
          <w:t>Page</w:t>
        </w:r>
      </w:p>
    </w:sdtContent>
  </w:sdt>
  <w:p w14:paraId="5B319178" w14:textId="13EA6864" w:rsidR="00460A1D" w:rsidRDefault="00460A1D" w:rsidP="00DC483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256901"/>
      <w:docPartObj>
        <w:docPartGallery w:val="Page Numbers (Bottom of Page)"/>
        <w:docPartUnique/>
      </w:docPartObj>
    </w:sdtPr>
    <w:sdtEndPr>
      <w:rPr>
        <w:color w:val="7F7F7F" w:themeColor="background1" w:themeShade="7F"/>
        <w:spacing w:val="60"/>
      </w:rPr>
    </w:sdtEndPr>
    <w:sdtContent>
      <w:p w14:paraId="123D7904" w14:textId="7939EC19" w:rsidR="00CB4F2A" w:rsidRDefault="00CB4F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C2116" w:rsidRPr="005C2116">
          <w:rPr>
            <w:b/>
            <w:bCs/>
            <w:noProof/>
          </w:rPr>
          <w:t>1</w:t>
        </w:r>
        <w:r>
          <w:rPr>
            <w:b/>
            <w:bCs/>
            <w:noProof/>
          </w:rPr>
          <w:fldChar w:fldCharType="end"/>
        </w:r>
        <w:r>
          <w:rPr>
            <w:b/>
            <w:bCs/>
          </w:rPr>
          <w:t xml:space="preserve"> | </w:t>
        </w:r>
        <w:r>
          <w:rPr>
            <w:color w:val="7F7F7F" w:themeColor="background1" w:themeShade="7F"/>
            <w:spacing w:val="60"/>
          </w:rPr>
          <w:t>Page</w:t>
        </w:r>
      </w:p>
    </w:sdtContent>
  </w:sdt>
  <w:p w14:paraId="2FC46E22" w14:textId="0D347111" w:rsidR="00115D30" w:rsidRDefault="00115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DA11" w14:textId="77777777" w:rsidR="008E4B56" w:rsidRDefault="008E4B56" w:rsidP="00460A1D">
      <w:r>
        <w:separator/>
      </w:r>
    </w:p>
  </w:footnote>
  <w:footnote w:type="continuationSeparator" w:id="0">
    <w:p w14:paraId="567D4E40" w14:textId="77777777" w:rsidR="008E4B56" w:rsidRDefault="008E4B56" w:rsidP="00460A1D">
      <w:r>
        <w:continuationSeparator/>
      </w:r>
    </w:p>
  </w:footnote>
  <w:footnote w:id="1">
    <w:p w14:paraId="4097977E" w14:textId="77777777" w:rsidR="00886DD3" w:rsidRDefault="00886DD3" w:rsidP="00886DD3">
      <w:pPr>
        <w:pStyle w:val="FootnoteText"/>
      </w:pPr>
      <w:r>
        <w:rPr>
          <w:rStyle w:val="FootnoteReference"/>
        </w:rPr>
        <w:footnoteRef/>
      </w:r>
      <w:r>
        <w:t xml:space="preserve"> For background on a South African perspective on what engaged research is, see the National Research Foundation (NRF) Engaged Research Framework </w:t>
      </w:r>
      <w:hyperlink r:id="rId1" w:history="1">
        <w:r w:rsidRPr="001502A6">
          <w:rPr>
            <w:rStyle w:val="Hyperlink"/>
          </w:rPr>
          <w:t>https://www.nrf.ac.za/wp-content/uploads/2022/08/NRF-Engaged-Research-Framework.pdf</w:t>
        </w:r>
      </w:hyperlink>
      <w:r>
        <w:t xml:space="preserve"> and briefing note </w:t>
      </w:r>
      <w:hyperlink r:id="rId2" w:history="1">
        <w:r w:rsidRPr="002E1DA7">
          <w:rPr>
            <w:rStyle w:val="Hyperlink"/>
          </w:rPr>
          <w:t>https://www.nrf.ac.za/nrf-engaged-research-framework-strengthening-the-delivery-of-excellent-research/</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63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4C1E5E"/>
    <w:multiLevelType w:val="hybridMultilevel"/>
    <w:tmpl w:val="5CC0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67EC2"/>
    <w:multiLevelType w:val="hybridMultilevel"/>
    <w:tmpl w:val="3878D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A1C76BA"/>
    <w:multiLevelType w:val="hybridMultilevel"/>
    <w:tmpl w:val="3BEA0A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7D75A5"/>
    <w:multiLevelType w:val="hybridMultilevel"/>
    <w:tmpl w:val="09FEC6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761535"/>
    <w:multiLevelType w:val="multilevel"/>
    <w:tmpl w:val="A3B607A8"/>
    <w:lvl w:ilvl="0">
      <w:start w:val="4"/>
      <w:numFmt w:val="decimal"/>
      <w:lvlText w:val="%1"/>
      <w:lvlJc w:val="left"/>
      <w:pPr>
        <w:ind w:left="440" w:hanging="44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21F6A0B"/>
    <w:multiLevelType w:val="hybridMultilevel"/>
    <w:tmpl w:val="F4E246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26A208D"/>
    <w:multiLevelType w:val="hybridMultilevel"/>
    <w:tmpl w:val="17E2BF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AA66702"/>
    <w:multiLevelType w:val="hybridMultilevel"/>
    <w:tmpl w:val="F50C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F50754"/>
    <w:multiLevelType w:val="hybridMultilevel"/>
    <w:tmpl w:val="C26EAF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F446ECC"/>
    <w:multiLevelType w:val="hybridMultilevel"/>
    <w:tmpl w:val="6CA0BEBA"/>
    <w:lvl w:ilvl="0" w:tplc="36A4830E">
      <w:start w:val="1"/>
      <w:numFmt w:val="decimal"/>
      <w:pStyle w:val="Heading1"/>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2F574850"/>
    <w:multiLevelType w:val="hybridMultilevel"/>
    <w:tmpl w:val="36E8D5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64F252E"/>
    <w:multiLevelType w:val="hybridMultilevel"/>
    <w:tmpl w:val="157200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173AFC"/>
    <w:multiLevelType w:val="hybridMultilevel"/>
    <w:tmpl w:val="2E0607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E6790"/>
    <w:multiLevelType w:val="hybridMultilevel"/>
    <w:tmpl w:val="1ED68140"/>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5" w15:restartNumberingAfterBreak="0">
    <w:nsid w:val="436D66B5"/>
    <w:multiLevelType w:val="hybridMultilevel"/>
    <w:tmpl w:val="EDA8E7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8ED7DFF"/>
    <w:multiLevelType w:val="hybridMultilevel"/>
    <w:tmpl w:val="0166DD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D544684"/>
    <w:multiLevelType w:val="hybridMultilevel"/>
    <w:tmpl w:val="0CEC3994"/>
    <w:lvl w:ilvl="0" w:tplc="91E6C378">
      <w:start w:val="1"/>
      <w:numFmt w:val="bullet"/>
      <w:lvlText w:val=""/>
      <w:lvlJc w:val="left"/>
      <w:pPr>
        <w:tabs>
          <w:tab w:val="num" w:pos="1172"/>
        </w:tabs>
        <w:ind w:left="1172" w:hanging="360"/>
      </w:pPr>
      <w:rPr>
        <w:rFonts w:ascii="Symbol" w:hAnsi="Symbol" w:hint="default"/>
      </w:rPr>
    </w:lvl>
    <w:lvl w:ilvl="1" w:tplc="786C3882">
      <w:start w:val="1"/>
      <w:numFmt w:val="bullet"/>
      <w:lvlText w:val="o"/>
      <w:lvlJc w:val="left"/>
      <w:pPr>
        <w:ind w:left="1892" w:hanging="360"/>
      </w:pPr>
      <w:rPr>
        <w:rFonts w:ascii="Courier New" w:hAnsi="Courier New" w:cs="Courier New" w:hint="default"/>
      </w:rPr>
    </w:lvl>
    <w:lvl w:ilvl="2" w:tplc="3544BFA6">
      <w:start w:val="1"/>
      <w:numFmt w:val="bullet"/>
      <w:lvlText w:val=""/>
      <w:lvlJc w:val="left"/>
      <w:pPr>
        <w:ind w:left="2612" w:hanging="360"/>
      </w:pPr>
      <w:rPr>
        <w:rFonts w:ascii="Wingdings" w:hAnsi="Wingdings" w:hint="default"/>
      </w:rPr>
    </w:lvl>
    <w:lvl w:ilvl="3" w:tplc="F28449EA" w:tentative="1">
      <w:start w:val="1"/>
      <w:numFmt w:val="bullet"/>
      <w:lvlText w:val=""/>
      <w:lvlJc w:val="left"/>
      <w:pPr>
        <w:ind w:left="3332" w:hanging="360"/>
      </w:pPr>
      <w:rPr>
        <w:rFonts w:ascii="Symbol" w:hAnsi="Symbol" w:hint="default"/>
      </w:rPr>
    </w:lvl>
    <w:lvl w:ilvl="4" w:tplc="2E76BE1A" w:tentative="1">
      <w:start w:val="1"/>
      <w:numFmt w:val="bullet"/>
      <w:lvlText w:val="o"/>
      <w:lvlJc w:val="left"/>
      <w:pPr>
        <w:ind w:left="4052" w:hanging="360"/>
      </w:pPr>
      <w:rPr>
        <w:rFonts w:ascii="Courier New" w:hAnsi="Courier New" w:cs="Courier New" w:hint="default"/>
      </w:rPr>
    </w:lvl>
    <w:lvl w:ilvl="5" w:tplc="82C67BE6" w:tentative="1">
      <w:start w:val="1"/>
      <w:numFmt w:val="bullet"/>
      <w:lvlText w:val=""/>
      <w:lvlJc w:val="left"/>
      <w:pPr>
        <w:ind w:left="4772" w:hanging="360"/>
      </w:pPr>
      <w:rPr>
        <w:rFonts w:ascii="Wingdings" w:hAnsi="Wingdings" w:hint="default"/>
      </w:rPr>
    </w:lvl>
    <w:lvl w:ilvl="6" w:tplc="B84A83F4" w:tentative="1">
      <w:start w:val="1"/>
      <w:numFmt w:val="bullet"/>
      <w:lvlText w:val=""/>
      <w:lvlJc w:val="left"/>
      <w:pPr>
        <w:ind w:left="5492" w:hanging="360"/>
      </w:pPr>
      <w:rPr>
        <w:rFonts w:ascii="Symbol" w:hAnsi="Symbol" w:hint="default"/>
      </w:rPr>
    </w:lvl>
    <w:lvl w:ilvl="7" w:tplc="996089D2" w:tentative="1">
      <w:start w:val="1"/>
      <w:numFmt w:val="bullet"/>
      <w:lvlText w:val="o"/>
      <w:lvlJc w:val="left"/>
      <w:pPr>
        <w:ind w:left="6212" w:hanging="360"/>
      </w:pPr>
      <w:rPr>
        <w:rFonts w:ascii="Courier New" w:hAnsi="Courier New" w:cs="Courier New" w:hint="default"/>
      </w:rPr>
    </w:lvl>
    <w:lvl w:ilvl="8" w:tplc="D52807C0" w:tentative="1">
      <w:start w:val="1"/>
      <w:numFmt w:val="bullet"/>
      <w:lvlText w:val=""/>
      <w:lvlJc w:val="left"/>
      <w:pPr>
        <w:ind w:left="6932" w:hanging="360"/>
      </w:pPr>
      <w:rPr>
        <w:rFonts w:ascii="Wingdings" w:hAnsi="Wingdings" w:hint="default"/>
      </w:rPr>
    </w:lvl>
  </w:abstractNum>
  <w:abstractNum w:abstractNumId="18" w15:restartNumberingAfterBreak="0">
    <w:nsid w:val="537D2134"/>
    <w:multiLevelType w:val="hybridMultilevel"/>
    <w:tmpl w:val="A7AACCA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A34E97"/>
    <w:multiLevelType w:val="hybridMultilevel"/>
    <w:tmpl w:val="788ADFEC"/>
    <w:lvl w:ilvl="0" w:tplc="F2AAE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D0252"/>
    <w:multiLevelType w:val="hybridMultilevel"/>
    <w:tmpl w:val="6608C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176D0"/>
    <w:multiLevelType w:val="hybridMultilevel"/>
    <w:tmpl w:val="AE1AB3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5C3EA6"/>
    <w:multiLevelType w:val="hybridMultilevel"/>
    <w:tmpl w:val="5694DA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7672090"/>
    <w:multiLevelType w:val="multilevel"/>
    <w:tmpl w:val="59EC0DA6"/>
    <w:styleLink w:val="Style1"/>
    <w:lvl w:ilvl="0">
      <w:start w:val="1"/>
      <w:numFmt w:val="low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F950E3"/>
    <w:multiLevelType w:val="hybridMultilevel"/>
    <w:tmpl w:val="A9605B2A"/>
    <w:lvl w:ilvl="0" w:tplc="04090001">
      <w:start w:val="1"/>
      <w:numFmt w:val="bullet"/>
      <w:lvlText w:val=""/>
      <w:lvlJc w:val="left"/>
      <w:pPr>
        <w:ind w:left="1172" w:hanging="360"/>
      </w:pPr>
      <w:rPr>
        <w:rFonts w:ascii="Symbol" w:hAnsi="Symbol" w:hint="default"/>
      </w:rPr>
    </w:lvl>
    <w:lvl w:ilvl="1" w:tplc="04090003">
      <w:start w:val="1"/>
      <w:numFmt w:val="bullet"/>
      <w:lvlText w:val="o"/>
      <w:lvlJc w:val="left"/>
      <w:pPr>
        <w:ind w:left="1892" w:hanging="360"/>
      </w:pPr>
      <w:rPr>
        <w:rFonts w:ascii="Courier New" w:hAnsi="Courier New" w:cs="Courier New" w:hint="default"/>
      </w:rPr>
    </w:lvl>
    <w:lvl w:ilvl="2" w:tplc="04090005">
      <w:start w:val="1"/>
      <w:numFmt w:val="bullet"/>
      <w:lvlText w:val=""/>
      <w:lvlJc w:val="left"/>
      <w:pPr>
        <w:ind w:left="2612" w:hanging="360"/>
      </w:pPr>
      <w:rPr>
        <w:rFonts w:ascii="Wingdings" w:hAnsi="Wingdings" w:hint="default"/>
      </w:rPr>
    </w:lvl>
    <w:lvl w:ilvl="3" w:tplc="04090001">
      <w:start w:val="1"/>
      <w:numFmt w:val="bullet"/>
      <w:lvlText w:val=""/>
      <w:lvlJc w:val="left"/>
      <w:pPr>
        <w:ind w:left="3332" w:hanging="360"/>
      </w:pPr>
      <w:rPr>
        <w:rFonts w:ascii="Symbol" w:hAnsi="Symbol" w:hint="default"/>
      </w:rPr>
    </w:lvl>
    <w:lvl w:ilvl="4" w:tplc="04090003" w:tentative="1">
      <w:start w:val="1"/>
      <w:numFmt w:val="bullet"/>
      <w:lvlText w:val="o"/>
      <w:lvlJc w:val="left"/>
      <w:pPr>
        <w:ind w:left="4052" w:hanging="360"/>
      </w:pPr>
      <w:rPr>
        <w:rFonts w:ascii="Courier New" w:hAnsi="Courier New" w:cs="Courier New" w:hint="default"/>
      </w:rPr>
    </w:lvl>
    <w:lvl w:ilvl="5" w:tplc="04090005" w:tentative="1">
      <w:start w:val="1"/>
      <w:numFmt w:val="bullet"/>
      <w:lvlText w:val=""/>
      <w:lvlJc w:val="left"/>
      <w:pPr>
        <w:ind w:left="4772" w:hanging="360"/>
      </w:pPr>
      <w:rPr>
        <w:rFonts w:ascii="Wingdings" w:hAnsi="Wingdings" w:hint="default"/>
      </w:rPr>
    </w:lvl>
    <w:lvl w:ilvl="6" w:tplc="04090001" w:tentative="1">
      <w:start w:val="1"/>
      <w:numFmt w:val="bullet"/>
      <w:lvlText w:val=""/>
      <w:lvlJc w:val="left"/>
      <w:pPr>
        <w:ind w:left="5492" w:hanging="360"/>
      </w:pPr>
      <w:rPr>
        <w:rFonts w:ascii="Symbol" w:hAnsi="Symbol" w:hint="default"/>
      </w:rPr>
    </w:lvl>
    <w:lvl w:ilvl="7" w:tplc="04090003" w:tentative="1">
      <w:start w:val="1"/>
      <w:numFmt w:val="bullet"/>
      <w:lvlText w:val="o"/>
      <w:lvlJc w:val="left"/>
      <w:pPr>
        <w:ind w:left="6212" w:hanging="360"/>
      </w:pPr>
      <w:rPr>
        <w:rFonts w:ascii="Courier New" w:hAnsi="Courier New" w:cs="Courier New" w:hint="default"/>
      </w:rPr>
    </w:lvl>
    <w:lvl w:ilvl="8" w:tplc="04090005" w:tentative="1">
      <w:start w:val="1"/>
      <w:numFmt w:val="bullet"/>
      <w:lvlText w:val=""/>
      <w:lvlJc w:val="left"/>
      <w:pPr>
        <w:ind w:left="6932" w:hanging="360"/>
      </w:pPr>
      <w:rPr>
        <w:rFonts w:ascii="Wingdings" w:hAnsi="Wingdings" w:hint="default"/>
      </w:rPr>
    </w:lvl>
  </w:abstractNum>
  <w:abstractNum w:abstractNumId="25" w15:restartNumberingAfterBreak="0">
    <w:nsid w:val="76783750"/>
    <w:multiLevelType w:val="hybridMultilevel"/>
    <w:tmpl w:val="717C23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86A5526"/>
    <w:multiLevelType w:val="hybridMultilevel"/>
    <w:tmpl w:val="CF08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F16EE3"/>
    <w:multiLevelType w:val="hybridMultilevel"/>
    <w:tmpl w:val="7AB4C5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9551C7"/>
    <w:multiLevelType w:val="multilevel"/>
    <w:tmpl w:val="59EC0DA6"/>
    <w:numStyleLink w:val="Style1"/>
  </w:abstractNum>
  <w:num w:numId="1">
    <w:abstractNumId w:val="19"/>
  </w:num>
  <w:num w:numId="2">
    <w:abstractNumId w:val="6"/>
  </w:num>
  <w:num w:numId="3">
    <w:abstractNumId w:val="28"/>
    <w:lvlOverride w:ilvl="0">
      <w:lvl w:ilvl="0">
        <w:start w:val="1"/>
        <w:numFmt w:val="lowerRoman"/>
        <w:lvlText w:val="%1."/>
        <w:lvlJc w:val="right"/>
        <w:pPr>
          <w:ind w:left="360" w:hanging="360"/>
        </w:pPr>
        <w:rPr>
          <w:b/>
        </w:rPr>
      </w:lvl>
    </w:lvlOverride>
  </w:num>
  <w:num w:numId="4">
    <w:abstractNumId w:val="0"/>
  </w:num>
  <w:num w:numId="5">
    <w:abstractNumId w:val="23"/>
  </w:num>
  <w:num w:numId="6">
    <w:abstractNumId w:val="18"/>
  </w:num>
  <w:num w:numId="7">
    <w:abstractNumId w:val="26"/>
  </w:num>
  <w:num w:numId="8">
    <w:abstractNumId w:val="1"/>
  </w:num>
  <w:num w:numId="9">
    <w:abstractNumId w:val="9"/>
  </w:num>
  <w:num w:numId="10">
    <w:abstractNumId w:val="24"/>
  </w:num>
  <w:num w:numId="11">
    <w:abstractNumId w:val="10"/>
  </w:num>
  <w:num w:numId="12">
    <w:abstractNumId w:val="17"/>
  </w:num>
  <w:num w:numId="13">
    <w:abstractNumId w:val="2"/>
  </w:num>
  <w:num w:numId="14">
    <w:abstractNumId w:val="5"/>
  </w:num>
  <w:num w:numId="15">
    <w:abstractNumId w:val="4"/>
  </w:num>
  <w:num w:numId="16">
    <w:abstractNumId w:val="16"/>
  </w:num>
  <w:num w:numId="17">
    <w:abstractNumId w:val="20"/>
  </w:num>
  <w:num w:numId="18">
    <w:abstractNumId w:val="22"/>
  </w:num>
  <w:num w:numId="19">
    <w:abstractNumId w:val="13"/>
  </w:num>
  <w:num w:numId="20">
    <w:abstractNumId w:val="14"/>
  </w:num>
  <w:num w:numId="21">
    <w:abstractNumId w:val="21"/>
  </w:num>
  <w:num w:numId="22">
    <w:abstractNumId w:val="12"/>
  </w:num>
  <w:num w:numId="23">
    <w:abstractNumId w:val="27"/>
  </w:num>
  <w:num w:numId="24">
    <w:abstractNumId w:val="8"/>
  </w:num>
  <w:num w:numId="25">
    <w:abstractNumId w:val="15"/>
  </w:num>
  <w:num w:numId="26">
    <w:abstractNumId w:val="11"/>
  </w:num>
  <w:num w:numId="27">
    <w:abstractNumId w:val="3"/>
  </w:num>
  <w:num w:numId="28">
    <w:abstractNumId w:val="7"/>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YzMDQwNDc2tzBW0lEKTi0uzszPAykwqwUA2U0rWSwAAAA="/>
  </w:docVars>
  <w:rsids>
    <w:rsidRoot w:val="002D3832"/>
    <w:rsid w:val="00006F92"/>
    <w:rsid w:val="000129DA"/>
    <w:rsid w:val="00013DCD"/>
    <w:rsid w:val="000146D1"/>
    <w:rsid w:val="00016DA6"/>
    <w:rsid w:val="00016F07"/>
    <w:rsid w:val="00026003"/>
    <w:rsid w:val="00041A11"/>
    <w:rsid w:val="00052996"/>
    <w:rsid w:val="000561FA"/>
    <w:rsid w:val="00065368"/>
    <w:rsid w:val="00066DAD"/>
    <w:rsid w:val="00077040"/>
    <w:rsid w:val="00081F98"/>
    <w:rsid w:val="00084076"/>
    <w:rsid w:val="0009499B"/>
    <w:rsid w:val="00094A8D"/>
    <w:rsid w:val="000A24C7"/>
    <w:rsid w:val="000A4F00"/>
    <w:rsid w:val="000B0FD4"/>
    <w:rsid w:val="000B2E3F"/>
    <w:rsid w:val="000B71F6"/>
    <w:rsid w:val="000C1C26"/>
    <w:rsid w:val="000D692A"/>
    <w:rsid w:val="000E3F93"/>
    <w:rsid w:val="000E4B41"/>
    <w:rsid w:val="000E6B80"/>
    <w:rsid w:val="001106CF"/>
    <w:rsid w:val="0011528D"/>
    <w:rsid w:val="00115D30"/>
    <w:rsid w:val="00120D0B"/>
    <w:rsid w:val="00122FF0"/>
    <w:rsid w:val="00135619"/>
    <w:rsid w:val="00135D87"/>
    <w:rsid w:val="00140900"/>
    <w:rsid w:val="00144509"/>
    <w:rsid w:val="001459B7"/>
    <w:rsid w:val="00153248"/>
    <w:rsid w:val="00157CF3"/>
    <w:rsid w:val="00161248"/>
    <w:rsid w:val="00164777"/>
    <w:rsid w:val="0017627C"/>
    <w:rsid w:val="00180B8E"/>
    <w:rsid w:val="001849CF"/>
    <w:rsid w:val="0019546E"/>
    <w:rsid w:val="00195D76"/>
    <w:rsid w:val="001A0485"/>
    <w:rsid w:val="001B53B4"/>
    <w:rsid w:val="001C732E"/>
    <w:rsid w:val="001D147A"/>
    <w:rsid w:val="001D514B"/>
    <w:rsid w:val="001D6BF3"/>
    <w:rsid w:val="001F65B0"/>
    <w:rsid w:val="002028BE"/>
    <w:rsid w:val="00203E2A"/>
    <w:rsid w:val="00217AB0"/>
    <w:rsid w:val="002205C7"/>
    <w:rsid w:val="002212FC"/>
    <w:rsid w:val="0024146A"/>
    <w:rsid w:val="0025328E"/>
    <w:rsid w:val="002534D3"/>
    <w:rsid w:val="00253C24"/>
    <w:rsid w:val="002804D0"/>
    <w:rsid w:val="002871BD"/>
    <w:rsid w:val="0028753D"/>
    <w:rsid w:val="002A4463"/>
    <w:rsid w:val="002B090C"/>
    <w:rsid w:val="002B3A11"/>
    <w:rsid w:val="002B5752"/>
    <w:rsid w:val="002D3832"/>
    <w:rsid w:val="002E70C5"/>
    <w:rsid w:val="002F6245"/>
    <w:rsid w:val="003002FF"/>
    <w:rsid w:val="00300787"/>
    <w:rsid w:val="00322308"/>
    <w:rsid w:val="003341B0"/>
    <w:rsid w:val="0033572D"/>
    <w:rsid w:val="00336290"/>
    <w:rsid w:val="00354B70"/>
    <w:rsid w:val="003831D4"/>
    <w:rsid w:val="003864DD"/>
    <w:rsid w:val="003A2A01"/>
    <w:rsid w:val="003B21D9"/>
    <w:rsid w:val="003B5F30"/>
    <w:rsid w:val="003C223A"/>
    <w:rsid w:val="003E6497"/>
    <w:rsid w:val="003F64EF"/>
    <w:rsid w:val="00400030"/>
    <w:rsid w:val="00401B32"/>
    <w:rsid w:val="00415885"/>
    <w:rsid w:val="00416031"/>
    <w:rsid w:val="0042023E"/>
    <w:rsid w:val="0042205B"/>
    <w:rsid w:val="00425365"/>
    <w:rsid w:val="00436C89"/>
    <w:rsid w:val="0044141A"/>
    <w:rsid w:val="00447C24"/>
    <w:rsid w:val="004512ED"/>
    <w:rsid w:val="004534FF"/>
    <w:rsid w:val="004562FE"/>
    <w:rsid w:val="00460A1D"/>
    <w:rsid w:val="00472F70"/>
    <w:rsid w:val="00481A14"/>
    <w:rsid w:val="004A235E"/>
    <w:rsid w:val="004A661D"/>
    <w:rsid w:val="004B232C"/>
    <w:rsid w:val="004B4716"/>
    <w:rsid w:val="004B56F6"/>
    <w:rsid w:val="004B5F5D"/>
    <w:rsid w:val="004C23F7"/>
    <w:rsid w:val="004F5709"/>
    <w:rsid w:val="00503AC6"/>
    <w:rsid w:val="00504C97"/>
    <w:rsid w:val="00507042"/>
    <w:rsid w:val="00521F9B"/>
    <w:rsid w:val="0052311C"/>
    <w:rsid w:val="005255EE"/>
    <w:rsid w:val="0052752D"/>
    <w:rsid w:val="00527541"/>
    <w:rsid w:val="005301FD"/>
    <w:rsid w:val="0053699D"/>
    <w:rsid w:val="00543A60"/>
    <w:rsid w:val="00566B79"/>
    <w:rsid w:val="00570303"/>
    <w:rsid w:val="005708E5"/>
    <w:rsid w:val="0057145E"/>
    <w:rsid w:val="00571DA8"/>
    <w:rsid w:val="005731A2"/>
    <w:rsid w:val="005773C9"/>
    <w:rsid w:val="00584A9F"/>
    <w:rsid w:val="00590DD2"/>
    <w:rsid w:val="005912F2"/>
    <w:rsid w:val="005A0E53"/>
    <w:rsid w:val="005C2116"/>
    <w:rsid w:val="005E15F2"/>
    <w:rsid w:val="005E4E66"/>
    <w:rsid w:val="005F1BBE"/>
    <w:rsid w:val="005F6C70"/>
    <w:rsid w:val="00600861"/>
    <w:rsid w:val="00601985"/>
    <w:rsid w:val="00602268"/>
    <w:rsid w:val="00614131"/>
    <w:rsid w:val="0061606B"/>
    <w:rsid w:val="00625176"/>
    <w:rsid w:val="00642669"/>
    <w:rsid w:val="00643A36"/>
    <w:rsid w:val="00660197"/>
    <w:rsid w:val="00661DCE"/>
    <w:rsid w:val="006746E4"/>
    <w:rsid w:val="00686647"/>
    <w:rsid w:val="00687DF4"/>
    <w:rsid w:val="006A29D1"/>
    <w:rsid w:val="006A5131"/>
    <w:rsid w:val="006B2171"/>
    <w:rsid w:val="006C4FA6"/>
    <w:rsid w:val="006D4392"/>
    <w:rsid w:val="006D5277"/>
    <w:rsid w:val="006D7497"/>
    <w:rsid w:val="006F5B02"/>
    <w:rsid w:val="007001FE"/>
    <w:rsid w:val="00725DDB"/>
    <w:rsid w:val="00734C82"/>
    <w:rsid w:val="00742BBB"/>
    <w:rsid w:val="007431DE"/>
    <w:rsid w:val="00754A5C"/>
    <w:rsid w:val="007564EF"/>
    <w:rsid w:val="00756B4B"/>
    <w:rsid w:val="007602A5"/>
    <w:rsid w:val="007606C4"/>
    <w:rsid w:val="00764041"/>
    <w:rsid w:val="00765251"/>
    <w:rsid w:val="007652E1"/>
    <w:rsid w:val="00797695"/>
    <w:rsid w:val="007A4FD9"/>
    <w:rsid w:val="007B4882"/>
    <w:rsid w:val="007B571A"/>
    <w:rsid w:val="007D225B"/>
    <w:rsid w:val="007D2351"/>
    <w:rsid w:val="007E050E"/>
    <w:rsid w:val="007F0B7B"/>
    <w:rsid w:val="008012BC"/>
    <w:rsid w:val="0080139F"/>
    <w:rsid w:val="0080600D"/>
    <w:rsid w:val="00820451"/>
    <w:rsid w:val="00821296"/>
    <w:rsid w:val="008314D9"/>
    <w:rsid w:val="00834F5C"/>
    <w:rsid w:val="008403A8"/>
    <w:rsid w:val="00846721"/>
    <w:rsid w:val="00851AD8"/>
    <w:rsid w:val="00886A5D"/>
    <w:rsid w:val="00886DD3"/>
    <w:rsid w:val="00897FF2"/>
    <w:rsid w:val="008B194E"/>
    <w:rsid w:val="008C189C"/>
    <w:rsid w:val="008C549C"/>
    <w:rsid w:val="008E05B5"/>
    <w:rsid w:val="008E079C"/>
    <w:rsid w:val="008E19AF"/>
    <w:rsid w:val="008E4B56"/>
    <w:rsid w:val="008F0A54"/>
    <w:rsid w:val="008F3937"/>
    <w:rsid w:val="008F51E7"/>
    <w:rsid w:val="00902357"/>
    <w:rsid w:val="009078D6"/>
    <w:rsid w:val="009266F6"/>
    <w:rsid w:val="00942AD2"/>
    <w:rsid w:val="00967399"/>
    <w:rsid w:val="00977EBE"/>
    <w:rsid w:val="0099022D"/>
    <w:rsid w:val="00991412"/>
    <w:rsid w:val="00992DDC"/>
    <w:rsid w:val="009A0B2D"/>
    <w:rsid w:val="009A0E89"/>
    <w:rsid w:val="009A732A"/>
    <w:rsid w:val="009B5087"/>
    <w:rsid w:val="009C0BDA"/>
    <w:rsid w:val="009D70D1"/>
    <w:rsid w:val="009E704D"/>
    <w:rsid w:val="009E716F"/>
    <w:rsid w:val="009F75BF"/>
    <w:rsid w:val="009F7FCD"/>
    <w:rsid w:val="00A055B0"/>
    <w:rsid w:val="00A379F4"/>
    <w:rsid w:val="00A40C24"/>
    <w:rsid w:val="00A64B93"/>
    <w:rsid w:val="00A71451"/>
    <w:rsid w:val="00A7603A"/>
    <w:rsid w:val="00A80BF1"/>
    <w:rsid w:val="00A81EF1"/>
    <w:rsid w:val="00AD1252"/>
    <w:rsid w:val="00AD23D3"/>
    <w:rsid w:val="00AD53C3"/>
    <w:rsid w:val="00AD6DD8"/>
    <w:rsid w:val="00AE7DF7"/>
    <w:rsid w:val="00AF242B"/>
    <w:rsid w:val="00AF2726"/>
    <w:rsid w:val="00AF3E7E"/>
    <w:rsid w:val="00AF617B"/>
    <w:rsid w:val="00AF72FB"/>
    <w:rsid w:val="00B0479F"/>
    <w:rsid w:val="00B13783"/>
    <w:rsid w:val="00B1771C"/>
    <w:rsid w:val="00B22D87"/>
    <w:rsid w:val="00B608DD"/>
    <w:rsid w:val="00B61926"/>
    <w:rsid w:val="00B75910"/>
    <w:rsid w:val="00B75F40"/>
    <w:rsid w:val="00B80B52"/>
    <w:rsid w:val="00B8264C"/>
    <w:rsid w:val="00BA03A0"/>
    <w:rsid w:val="00BB3D3F"/>
    <w:rsid w:val="00BC316F"/>
    <w:rsid w:val="00C040CE"/>
    <w:rsid w:val="00C07057"/>
    <w:rsid w:val="00C24533"/>
    <w:rsid w:val="00C428C6"/>
    <w:rsid w:val="00C52822"/>
    <w:rsid w:val="00C52D9A"/>
    <w:rsid w:val="00C5573A"/>
    <w:rsid w:val="00C903B5"/>
    <w:rsid w:val="00C949FA"/>
    <w:rsid w:val="00CA3809"/>
    <w:rsid w:val="00CB4F2A"/>
    <w:rsid w:val="00CB7391"/>
    <w:rsid w:val="00CD5928"/>
    <w:rsid w:val="00CD6756"/>
    <w:rsid w:val="00CE2A04"/>
    <w:rsid w:val="00CF3960"/>
    <w:rsid w:val="00CF5031"/>
    <w:rsid w:val="00D0782A"/>
    <w:rsid w:val="00D07A3E"/>
    <w:rsid w:val="00D10148"/>
    <w:rsid w:val="00D22C82"/>
    <w:rsid w:val="00D3145E"/>
    <w:rsid w:val="00D42360"/>
    <w:rsid w:val="00D56F7C"/>
    <w:rsid w:val="00D73A89"/>
    <w:rsid w:val="00D8202C"/>
    <w:rsid w:val="00DA3234"/>
    <w:rsid w:val="00DA75E3"/>
    <w:rsid w:val="00DC054E"/>
    <w:rsid w:val="00DC1B6B"/>
    <w:rsid w:val="00DC4831"/>
    <w:rsid w:val="00DD3DC5"/>
    <w:rsid w:val="00DE0D6C"/>
    <w:rsid w:val="00DF435B"/>
    <w:rsid w:val="00E20DA1"/>
    <w:rsid w:val="00E275EF"/>
    <w:rsid w:val="00E54CA1"/>
    <w:rsid w:val="00E67AF8"/>
    <w:rsid w:val="00E771EC"/>
    <w:rsid w:val="00E80168"/>
    <w:rsid w:val="00EB2C97"/>
    <w:rsid w:val="00EC2686"/>
    <w:rsid w:val="00EC43C6"/>
    <w:rsid w:val="00ED04F7"/>
    <w:rsid w:val="00F058E1"/>
    <w:rsid w:val="00F066D4"/>
    <w:rsid w:val="00F10A77"/>
    <w:rsid w:val="00F15234"/>
    <w:rsid w:val="00F16980"/>
    <w:rsid w:val="00F22C01"/>
    <w:rsid w:val="00F36C8B"/>
    <w:rsid w:val="00F37CC9"/>
    <w:rsid w:val="00F43C81"/>
    <w:rsid w:val="00F61178"/>
    <w:rsid w:val="00F968A0"/>
    <w:rsid w:val="00FA078F"/>
    <w:rsid w:val="00FA22C7"/>
    <w:rsid w:val="00FA2896"/>
    <w:rsid w:val="00FA2BDC"/>
    <w:rsid w:val="00FA41FC"/>
    <w:rsid w:val="00FA6567"/>
    <w:rsid w:val="00FB7BB5"/>
    <w:rsid w:val="00FC112E"/>
    <w:rsid w:val="00FE4BD7"/>
    <w:rsid w:val="00FF0051"/>
    <w:rsid w:val="00FF1FC6"/>
    <w:rsid w:val="00FF57B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C7F41"/>
  <w15:chartTrackingRefBased/>
  <w15:docId w15:val="{2F4E3175-5109-4A2A-9524-E40472F2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Arial" w:hAnsi="Arial"/>
      <w:lang w:eastAsia="en-US"/>
    </w:rPr>
  </w:style>
  <w:style w:type="paragraph" w:styleId="Heading1">
    <w:name w:val="heading 1"/>
    <w:basedOn w:val="Normal"/>
    <w:next w:val="Normal"/>
    <w:link w:val="Heading1Char"/>
    <w:uiPriority w:val="9"/>
    <w:qFormat/>
    <w:rsid w:val="007431DE"/>
    <w:pPr>
      <w:keepNext/>
      <w:numPr>
        <w:numId w:val="11"/>
      </w:numPr>
      <w:spacing w:before="240" w:after="60" w:line="276" w:lineRule="auto"/>
      <w:jc w:val="left"/>
      <w:outlineLvl w:val="0"/>
    </w:pPr>
    <w:rPr>
      <w:rFonts w:ascii="Cambria" w:hAnsi="Cambria"/>
      <w:b/>
      <w:bCs/>
      <w:kern w:val="32"/>
      <w:sz w:val="32"/>
      <w:szCs w:val="32"/>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link w:val="BalloonTextChar"/>
    <w:uiPriority w:val="99"/>
    <w:semiHidden/>
    <w:unhideWhenUsed/>
    <w:rsid w:val="008012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2BC"/>
    <w:rPr>
      <w:rFonts w:ascii="Segoe UI" w:hAnsi="Segoe UI" w:cs="Segoe UI"/>
      <w:sz w:val="18"/>
      <w:szCs w:val="18"/>
      <w:lang w:eastAsia="en-US"/>
    </w:rPr>
  </w:style>
  <w:style w:type="character" w:customStyle="1" w:styleId="HeaderChar">
    <w:name w:val="Header Char"/>
    <w:basedOn w:val="DefaultParagraphFont"/>
    <w:link w:val="Header"/>
    <w:uiPriority w:val="99"/>
    <w:rsid w:val="00253C24"/>
    <w:rPr>
      <w:rFonts w:ascii="Arial" w:hAnsi="Arial"/>
      <w:lang w:eastAsia="en-US"/>
    </w:rPr>
  </w:style>
  <w:style w:type="character" w:styleId="PageNumber">
    <w:name w:val="page number"/>
    <w:basedOn w:val="DefaultParagraphFont"/>
    <w:uiPriority w:val="99"/>
    <w:semiHidden/>
    <w:unhideWhenUsed/>
    <w:rsid w:val="00DC4831"/>
  </w:style>
  <w:style w:type="paragraph" w:styleId="ListParagraph">
    <w:name w:val="List Paragraph"/>
    <w:basedOn w:val="Normal"/>
    <w:uiPriority w:val="34"/>
    <w:qFormat/>
    <w:rsid w:val="001D147A"/>
    <w:pPr>
      <w:ind w:left="720"/>
      <w:contextualSpacing/>
    </w:pPr>
  </w:style>
  <w:style w:type="numbering" w:customStyle="1" w:styleId="Style1">
    <w:name w:val="Style1"/>
    <w:uiPriority w:val="99"/>
    <w:rsid w:val="001D147A"/>
    <w:pPr>
      <w:numPr>
        <w:numId w:val="5"/>
      </w:numPr>
    </w:pPr>
  </w:style>
  <w:style w:type="paragraph" w:customStyle="1" w:styleId="Default">
    <w:name w:val="Default"/>
    <w:rsid w:val="00120D0B"/>
    <w:pPr>
      <w:autoSpaceDE w:val="0"/>
      <w:autoSpaceDN w:val="0"/>
      <w:adjustRightInd w:val="0"/>
    </w:pPr>
    <w:rPr>
      <w:rFonts w:ascii="Arial" w:hAnsi="Arial" w:cs="Arial"/>
      <w:color w:val="000000"/>
      <w:sz w:val="24"/>
      <w:szCs w:val="24"/>
      <w:lang w:val="en-US"/>
    </w:rPr>
  </w:style>
  <w:style w:type="character" w:customStyle="1" w:styleId="FooterChar">
    <w:name w:val="Footer Char"/>
    <w:basedOn w:val="DefaultParagraphFont"/>
    <w:link w:val="Footer"/>
    <w:uiPriority w:val="99"/>
    <w:rsid w:val="006A5131"/>
    <w:rPr>
      <w:rFonts w:ascii="Arial" w:hAnsi="Arial"/>
      <w:lang w:eastAsia="en-US"/>
    </w:rPr>
  </w:style>
  <w:style w:type="character" w:customStyle="1" w:styleId="Heading1Char">
    <w:name w:val="Heading 1 Char"/>
    <w:basedOn w:val="DefaultParagraphFont"/>
    <w:link w:val="Heading1"/>
    <w:uiPriority w:val="9"/>
    <w:rsid w:val="007431DE"/>
    <w:rPr>
      <w:rFonts w:ascii="Cambria" w:hAnsi="Cambria"/>
      <w:b/>
      <w:bCs/>
      <w:kern w:val="32"/>
      <w:sz w:val="32"/>
      <w:szCs w:val="32"/>
    </w:rPr>
  </w:style>
  <w:style w:type="table" w:styleId="TableGrid">
    <w:name w:val="Table Grid"/>
    <w:basedOn w:val="TableNormal"/>
    <w:rsid w:val="005E4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6C8B"/>
    <w:rPr>
      <w:sz w:val="16"/>
      <w:szCs w:val="16"/>
    </w:rPr>
  </w:style>
  <w:style w:type="paragraph" w:styleId="CommentText">
    <w:name w:val="annotation text"/>
    <w:basedOn w:val="Normal"/>
    <w:link w:val="CommentTextChar"/>
    <w:uiPriority w:val="99"/>
    <w:unhideWhenUsed/>
    <w:rsid w:val="00F36C8B"/>
  </w:style>
  <w:style w:type="character" w:customStyle="1" w:styleId="CommentTextChar">
    <w:name w:val="Comment Text Char"/>
    <w:basedOn w:val="DefaultParagraphFont"/>
    <w:link w:val="CommentText"/>
    <w:uiPriority w:val="99"/>
    <w:rsid w:val="00F36C8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F36C8B"/>
    <w:rPr>
      <w:b/>
      <w:bCs/>
    </w:rPr>
  </w:style>
  <w:style w:type="character" w:customStyle="1" w:styleId="CommentSubjectChar">
    <w:name w:val="Comment Subject Char"/>
    <w:basedOn w:val="CommentTextChar"/>
    <w:link w:val="CommentSubject"/>
    <w:uiPriority w:val="99"/>
    <w:semiHidden/>
    <w:rsid w:val="00F36C8B"/>
    <w:rPr>
      <w:rFonts w:ascii="Arial" w:hAnsi="Arial"/>
      <w:b/>
      <w:bCs/>
      <w:lang w:eastAsia="en-US"/>
    </w:rPr>
  </w:style>
  <w:style w:type="character" w:styleId="Hyperlink">
    <w:name w:val="Hyperlink"/>
    <w:basedOn w:val="DefaultParagraphFont"/>
    <w:uiPriority w:val="99"/>
    <w:unhideWhenUsed/>
    <w:rsid w:val="008B194E"/>
    <w:rPr>
      <w:color w:val="0563C1" w:themeColor="hyperlink"/>
      <w:u w:val="single"/>
    </w:rPr>
  </w:style>
  <w:style w:type="paragraph" w:styleId="FootnoteText">
    <w:name w:val="footnote text"/>
    <w:basedOn w:val="Normal"/>
    <w:link w:val="FootnoteTextChar"/>
    <w:uiPriority w:val="99"/>
    <w:semiHidden/>
    <w:unhideWhenUsed/>
    <w:rsid w:val="008B194E"/>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8B194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8B194E"/>
    <w:rPr>
      <w:vertAlign w:val="superscript"/>
    </w:rPr>
  </w:style>
  <w:style w:type="paragraph" w:styleId="NoSpacing">
    <w:name w:val="No Spacing"/>
    <w:basedOn w:val="Normal"/>
    <w:uiPriority w:val="1"/>
    <w:qFormat/>
    <w:rsid w:val="008B194E"/>
    <w:pPr>
      <w:jc w:val="left"/>
    </w:pPr>
    <w:rPr>
      <w:rFonts w:ascii="Calibri" w:eastAsia="Calibri" w:hAnsi="Calibri" w:cstheme="minorHAnsi"/>
      <w:sz w:val="22"/>
      <w:szCs w:val="22"/>
      <w:lang w:val="en-US"/>
    </w:rPr>
  </w:style>
  <w:style w:type="character" w:customStyle="1" w:styleId="UnresolvedMention1">
    <w:name w:val="Unresolved Mention1"/>
    <w:basedOn w:val="DefaultParagraphFont"/>
    <w:uiPriority w:val="99"/>
    <w:semiHidden/>
    <w:unhideWhenUsed/>
    <w:rsid w:val="00DD3DC5"/>
    <w:rPr>
      <w:color w:val="605E5C"/>
      <w:shd w:val="clear" w:color="auto" w:fill="E1DFDD"/>
    </w:rPr>
  </w:style>
  <w:style w:type="paragraph" w:styleId="Revision">
    <w:name w:val="Revision"/>
    <w:hidden/>
    <w:uiPriority w:val="99"/>
    <w:semiHidden/>
    <w:rsid w:val="003B21D9"/>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54154">
      <w:bodyDiv w:val="1"/>
      <w:marLeft w:val="0"/>
      <w:marRight w:val="0"/>
      <w:marTop w:val="0"/>
      <w:marBottom w:val="0"/>
      <w:divBdr>
        <w:top w:val="none" w:sz="0" w:space="0" w:color="auto"/>
        <w:left w:val="none" w:sz="0" w:space="0" w:color="auto"/>
        <w:bottom w:val="none" w:sz="0" w:space="0" w:color="auto"/>
        <w:right w:val="none" w:sz="0" w:space="0" w:color="auto"/>
      </w:divBdr>
    </w:div>
    <w:div w:id="441386974">
      <w:bodyDiv w:val="1"/>
      <w:marLeft w:val="0"/>
      <w:marRight w:val="0"/>
      <w:marTop w:val="0"/>
      <w:marBottom w:val="0"/>
      <w:divBdr>
        <w:top w:val="none" w:sz="0" w:space="0" w:color="auto"/>
        <w:left w:val="none" w:sz="0" w:space="0" w:color="auto"/>
        <w:bottom w:val="none" w:sz="0" w:space="0" w:color="auto"/>
        <w:right w:val="none" w:sz="0" w:space="0" w:color="auto"/>
      </w:divBdr>
    </w:div>
    <w:div w:id="548804248">
      <w:bodyDiv w:val="1"/>
      <w:marLeft w:val="0"/>
      <w:marRight w:val="0"/>
      <w:marTop w:val="0"/>
      <w:marBottom w:val="0"/>
      <w:divBdr>
        <w:top w:val="none" w:sz="0" w:space="0" w:color="auto"/>
        <w:left w:val="none" w:sz="0" w:space="0" w:color="auto"/>
        <w:bottom w:val="none" w:sz="0" w:space="0" w:color="auto"/>
        <w:right w:val="none" w:sz="0" w:space="0" w:color="auto"/>
      </w:divBdr>
    </w:div>
    <w:div w:id="552928770">
      <w:bodyDiv w:val="1"/>
      <w:marLeft w:val="0"/>
      <w:marRight w:val="0"/>
      <w:marTop w:val="0"/>
      <w:marBottom w:val="0"/>
      <w:divBdr>
        <w:top w:val="none" w:sz="0" w:space="0" w:color="auto"/>
        <w:left w:val="none" w:sz="0" w:space="0" w:color="auto"/>
        <w:bottom w:val="none" w:sz="0" w:space="0" w:color="auto"/>
        <w:right w:val="none" w:sz="0" w:space="0" w:color="auto"/>
      </w:divBdr>
    </w:div>
    <w:div w:id="806901525">
      <w:bodyDiv w:val="1"/>
      <w:marLeft w:val="0"/>
      <w:marRight w:val="0"/>
      <w:marTop w:val="0"/>
      <w:marBottom w:val="0"/>
      <w:divBdr>
        <w:top w:val="none" w:sz="0" w:space="0" w:color="auto"/>
        <w:left w:val="none" w:sz="0" w:space="0" w:color="auto"/>
        <w:bottom w:val="none" w:sz="0" w:space="0" w:color="auto"/>
        <w:right w:val="none" w:sz="0" w:space="0" w:color="auto"/>
      </w:divBdr>
    </w:div>
    <w:div w:id="1783067194">
      <w:bodyDiv w:val="1"/>
      <w:marLeft w:val="0"/>
      <w:marRight w:val="0"/>
      <w:marTop w:val="0"/>
      <w:marBottom w:val="0"/>
      <w:divBdr>
        <w:top w:val="none" w:sz="0" w:space="0" w:color="auto"/>
        <w:left w:val="none" w:sz="0" w:space="0" w:color="auto"/>
        <w:bottom w:val="none" w:sz="0" w:space="0" w:color="auto"/>
        <w:right w:val="none" w:sz="0" w:space="0" w:color="auto"/>
      </w:divBdr>
    </w:div>
    <w:div w:id="1808623126">
      <w:bodyDiv w:val="1"/>
      <w:marLeft w:val="0"/>
      <w:marRight w:val="0"/>
      <w:marTop w:val="0"/>
      <w:marBottom w:val="0"/>
      <w:divBdr>
        <w:top w:val="none" w:sz="0" w:space="0" w:color="auto"/>
        <w:left w:val="none" w:sz="0" w:space="0" w:color="auto"/>
        <w:bottom w:val="none" w:sz="0" w:space="0" w:color="auto"/>
        <w:right w:val="none" w:sz="0" w:space="0" w:color="auto"/>
      </w:divBdr>
    </w:div>
    <w:div w:id="1939409202">
      <w:bodyDiv w:val="1"/>
      <w:marLeft w:val="0"/>
      <w:marRight w:val="0"/>
      <w:marTop w:val="0"/>
      <w:marBottom w:val="0"/>
      <w:divBdr>
        <w:top w:val="none" w:sz="0" w:space="0" w:color="auto"/>
        <w:left w:val="none" w:sz="0" w:space="0" w:color="auto"/>
        <w:bottom w:val="none" w:sz="0" w:space="0" w:color="auto"/>
        <w:right w:val="none" w:sz="0" w:space="0" w:color="auto"/>
      </w:divBdr>
    </w:div>
    <w:div w:id="213883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s://www.nrf.ac.za/nrf-engaged-research-framework-strengthening-the-delivery-of-excellent-research/" TargetMode="External"/><Relationship Id="rId1" Type="http://schemas.openxmlformats.org/officeDocument/2006/relationships/hyperlink" Target="https://www.nrf.ac.za/wp-content/uploads/2022/08/NRF-Engaged-Research-Framewor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E14700F7AABB4E8068A6FF79FF9B22" ma:contentTypeVersion="15" ma:contentTypeDescription="Create a new document." ma:contentTypeScope="" ma:versionID="b561e772869b00a2e8e423516f945b05">
  <xsd:schema xmlns:xsd="http://www.w3.org/2001/XMLSchema" xmlns:xs="http://www.w3.org/2001/XMLSchema" xmlns:p="http://schemas.microsoft.com/office/2006/metadata/properties" xmlns:ns3="87f20189-24c5-4d9c-95a1-8860a4e941c6" xmlns:ns4="bbc90a5e-b629-458b-80e0-0c460e97b4c0" targetNamespace="http://schemas.microsoft.com/office/2006/metadata/properties" ma:root="true" ma:fieldsID="1f5a0c2eb21c5a8479ff19624a4312e7" ns3:_="" ns4:_="">
    <xsd:import namespace="87f20189-24c5-4d9c-95a1-8860a4e941c6"/>
    <xsd:import namespace="bbc90a5e-b629-458b-80e0-0c460e97b4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LengthInSeconds" minOccurs="0"/>
                <xsd:element ref="ns3:MediaServiceAutoTags" minOccurs="0"/>
                <xsd:element ref="ns3:MediaServiceAutoKeyPoints" minOccurs="0"/>
                <xsd:element ref="ns3:MediaServiceKeyPoints" minOccurs="0"/>
                <xsd:element ref="ns3:_activity" minOccurs="0"/>
                <xsd:element ref="ns3:MediaServiceObjectDetectorVersion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20189-24c5-4d9c-95a1-8860a4e94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c90a5e-b629-458b-80e0-0c460e97b4c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7f20189-24c5-4d9c-95a1-8860a4e941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AA61628-92F0-457A-A85A-DB4CA1898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20189-24c5-4d9c-95a1-8860a4e941c6"/>
    <ds:schemaRef ds:uri="bbc90a5e-b629-458b-80e0-0c460e97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2EB27D-450E-4D17-B384-49A0AB34EBF3}">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bbc90a5e-b629-458b-80e0-0c460e97b4c0"/>
    <ds:schemaRef ds:uri="http://purl.org/dc/elements/1.1/"/>
    <ds:schemaRef ds:uri="http://purl.org/dc/dcmitype/"/>
    <ds:schemaRef ds:uri="87f20189-24c5-4d9c-95a1-8860a4e941c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02126E1-EC2F-4BF4-806A-7558F8FF653E}">
  <ds:schemaRefs>
    <ds:schemaRef ds:uri="http://schemas.microsoft.com/sharepoint/v3/contenttype/forms"/>
  </ds:schemaRefs>
</ds:datastoreItem>
</file>

<file path=customXml/itemProps4.xml><?xml version="1.0" encoding="utf-8"?>
<ds:datastoreItem xmlns:ds="http://schemas.openxmlformats.org/officeDocument/2006/customXml" ds:itemID="{A5939ADD-BC64-4441-BF6E-48C768C40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3</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SRC</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iwe Moni</dc:creator>
  <cp:keywords/>
  <dc:description/>
  <cp:lastModifiedBy>Chunyiswa Mantambo</cp:lastModifiedBy>
  <cp:revision>3</cp:revision>
  <cp:lastPrinted>2020-10-27T14:35:00Z</cp:lastPrinted>
  <dcterms:created xsi:type="dcterms:W3CDTF">2023-10-27T10:31:00Z</dcterms:created>
  <dcterms:modified xsi:type="dcterms:W3CDTF">2023-10-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34de9ff7eea70dca76b4f0c7aad87fd48d2a0a782345d5c81b0693afd6ed7</vt:lpwstr>
  </property>
  <property fmtid="{D5CDD505-2E9C-101B-9397-08002B2CF9AE}" pid="3" name="ContentTypeId">
    <vt:lpwstr>0x01010012E14700F7AABB4E8068A6FF79FF9B22</vt:lpwstr>
  </property>
</Properties>
</file>